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3547" w:rsidRPr="000824D8" w:rsidRDefault="00053547" w:rsidP="00053547">
      <w:pPr>
        <w:pStyle w:val="NormalWeb"/>
        <w:spacing w:before="0" w:beforeAutospacing="0" w:after="40" w:afterAutospacing="0"/>
        <w:rPr>
          <w:b/>
        </w:rPr>
      </w:pPr>
      <w:r w:rsidRPr="000824D8">
        <w:rPr>
          <w:b/>
          <w:color w:val="004887"/>
        </w:rPr>
        <w:t>Project</w:t>
      </w:r>
    </w:p>
    <w:p w:rsidR="00053547" w:rsidRPr="000824D8" w:rsidRDefault="00053547" w:rsidP="00053547">
      <w:pPr>
        <w:pStyle w:val="NormalWeb"/>
        <w:spacing w:before="0" w:beforeAutospacing="0" w:after="240" w:afterAutospacing="0"/>
        <w:ind w:right="240"/>
      </w:pPr>
      <w:r w:rsidRPr="000824D8">
        <w:rPr>
          <w:color w:val="000000"/>
        </w:rPr>
        <w:t xml:space="preserve">Name of project: CASSANDRA - An </w:t>
      </w:r>
      <w:proofErr w:type="spellStart"/>
      <w:r w:rsidRPr="000824D8">
        <w:rPr>
          <w:color w:val="000000"/>
        </w:rPr>
        <w:t>IoT</w:t>
      </w:r>
      <w:proofErr w:type="spellEnd"/>
      <w:r w:rsidRPr="000824D8">
        <w:rPr>
          <w:color w:val="000000"/>
        </w:rPr>
        <w:t xml:space="preserve"> system for long-ter</w:t>
      </w:r>
      <w:r w:rsidR="00ED36D1" w:rsidRPr="000824D8">
        <w:rPr>
          <w:color w:val="000000"/>
        </w:rPr>
        <w:t xml:space="preserve">m monitoring and alerting vital </w:t>
      </w:r>
      <w:r w:rsidRPr="000824D8">
        <w:rPr>
          <w:color w:val="000000"/>
        </w:rPr>
        <w:t>heart problems</w:t>
      </w:r>
    </w:p>
    <w:p w:rsidR="00053547" w:rsidRPr="000824D8" w:rsidRDefault="00053547" w:rsidP="00053547">
      <w:pPr>
        <w:pStyle w:val="NormalWeb"/>
        <w:spacing w:before="0" w:beforeAutospacing="0" w:after="280" w:afterAutospacing="0"/>
        <w:ind w:right="240"/>
      </w:pPr>
      <w:r w:rsidRPr="000824D8">
        <w:rPr>
          <w:color w:val="000000"/>
        </w:rPr>
        <w:t>Competition Track: Planet NI</w:t>
      </w:r>
    </w:p>
    <w:p w:rsidR="00053547" w:rsidRPr="000824D8" w:rsidRDefault="00053547" w:rsidP="00053547">
      <w:pPr>
        <w:pStyle w:val="NormalWeb"/>
        <w:spacing w:before="0" w:beforeAutospacing="0" w:after="40" w:afterAutospacing="0"/>
        <w:rPr>
          <w:b/>
        </w:rPr>
      </w:pPr>
      <w:r w:rsidRPr="000824D8">
        <w:rPr>
          <w:b/>
          <w:color w:val="004887"/>
        </w:rPr>
        <w:t>Contact Information</w:t>
      </w:r>
    </w:p>
    <w:p w:rsidR="00053547" w:rsidRPr="000824D8" w:rsidRDefault="003229A4" w:rsidP="00053547">
      <w:pPr>
        <w:pStyle w:val="NormalWeb"/>
        <w:spacing w:before="0" w:beforeAutospacing="0" w:after="120" w:afterAutospacing="0"/>
        <w:ind w:right="240"/>
      </w:pPr>
      <w:r w:rsidRPr="000824D8">
        <w:rPr>
          <w:color w:val="000000"/>
        </w:rPr>
        <w:t>Name:  Phạm</w:t>
      </w:r>
      <w:r w:rsidR="00053547" w:rsidRPr="000824D8">
        <w:rPr>
          <w:color w:val="000000"/>
        </w:rPr>
        <w:t xml:space="preserve"> </w:t>
      </w:r>
      <w:proofErr w:type="spellStart"/>
      <w:r w:rsidR="00053547" w:rsidRPr="000824D8">
        <w:rPr>
          <w:color w:val="000000"/>
        </w:rPr>
        <w:t>Khôi</w:t>
      </w:r>
      <w:proofErr w:type="spellEnd"/>
      <w:r w:rsidR="00053547" w:rsidRPr="000824D8">
        <w:rPr>
          <w:color w:val="000000"/>
        </w:rPr>
        <w:t xml:space="preserve"> </w:t>
      </w:r>
      <w:proofErr w:type="spellStart"/>
      <w:r w:rsidR="00053547" w:rsidRPr="000824D8">
        <w:rPr>
          <w:color w:val="000000"/>
        </w:rPr>
        <w:t>Nguyên</w:t>
      </w:r>
      <w:proofErr w:type="spellEnd"/>
    </w:p>
    <w:p w:rsidR="00053547" w:rsidRPr="000824D8" w:rsidRDefault="00053547" w:rsidP="00053547">
      <w:pPr>
        <w:pStyle w:val="NormalWeb"/>
        <w:spacing w:before="0" w:beforeAutospacing="0" w:after="240" w:afterAutospacing="0"/>
        <w:ind w:right="240"/>
      </w:pPr>
      <w:r w:rsidRPr="000824D8">
        <w:rPr>
          <w:color w:val="000000"/>
        </w:rPr>
        <w:t>School:  International University – Vietnam National University (VNU)</w:t>
      </w:r>
    </w:p>
    <w:p w:rsidR="00053547" w:rsidRPr="000824D8" w:rsidRDefault="00053547" w:rsidP="00053547">
      <w:pPr>
        <w:pStyle w:val="NormalWeb"/>
        <w:spacing w:before="0" w:beforeAutospacing="0" w:after="140" w:afterAutospacing="0"/>
        <w:ind w:right="240"/>
      </w:pPr>
      <w:r w:rsidRPr="000824D8">
        <w:rPr>
          <w:color w:val="000000"/>
        </w:rPr>
        <w:t>Department:  Biomedical Engineering  </w:t>
      </w:r>
      <w:r w:rsidRPr="000824D8">
        <w:rPr>
          <w:rStyle w:val="apple-tab-span"/>
          <w:color w:val="000000"/>
        </w:rPr>
        <w:tab/>
      </w:r>
      <w:r w:rsidR="00ED36D1" w:rsidRPr="000824D8">
        <w:rPr>
          <w:rStyle w:val="apple-tab-span"/>
          <w:color w:val="000000"/>
        </w:rPr>
        <w:t xml:space="preserve">            </w:t>
      </w:r>
      <w:r w:rsidRPr="000824D8">
        <w:rPr>
          <w:color w:val="000000"/>
        </w:rPr>
        <w:t>Year:  2013 - 2017</w:t>
      </w:r>
    </w:p>
    <w:p w:rsidR="00D02F29" w:rsidRPr="000824D8" w:rsidRDefault="00053547" w:rsidP="003229A4">
      <w:pPr>
        <w:pStyle w:val="NormalWeb"/>
        <w:spacing w:before="0" w:beforeAutospacing="0" w:after="240" w:afterAutospacing="0"/>
        <w:ind w:right="240"/>
      </w:pPr>
      <w:r w:rsidRPr="000824D8">
        <w:rPr>
          <w:color w:val="000000"/>
        </w:rPr>
        <w:t>Email: phamkhoinguyen1995@gmail.com      </w:t>
      </w:r>
      <w:r w:rsidRPr="000824D8">
        <w:rPr>
          <w:rStyle w:val="apple-tab-span"/>
          <w:color w:val="000000"/>
        </w:rPr>
        <w:tab/>
      </w:r>
      <w:r w:rsidRPr="000824D8">
        <w:rPr>
          <w:color w:val="000000"/>
        </w:rPr>
        <w:t>Mobile Phone: + (84) 914 118 896      </w:t>
      </w:r>
      <w:r w:rsidRPr="000824D8">
        <w:rPr>
          <w:rStyle w:val="apple-tab-span"/>
          <w:color w:val="000000"/>
        </w:rPr>
        <w:tab/>
      </w:r>
    </w:p>
    <w:p w:rsidR="00053547" w:rsidRPr="000824D8" w:rsidRDefault="00053547" w:rsidP="003229A4">
      <w:pPr>
        <w:pStyle w:val="NormalWeb"/>
        <w:spacing w:before="0" w:beforeAutospacing="0" w:after="240" w:afterAutospacing="0"/>
        <w:ind w:right="240"/>
      </w:pPr>
      <w:r w:rsidRPr="000824D8">
        <w:rPr>
          <w:color w:val="000000"/>
        </w:rPr>
        <w:t>Mailin</w:t>
      </w:r>
      <w:r w:rsidR="00F811BA" w:rsidRPr="000824D8">
        <w:rPr>
          <w:color w:val="000000"/>
        </w:rPr>
        <w:t xml:space="preserve">g Address:  Room 34, </w:t>
      </w:r>
      <w:proofErr w:type="spellStart"/>
      <w:r w:rsidR="00F811BA" w:rsidRPr="000824D8">
        <w:rPr>
          <w:color w:val="000000"/>
        </w:rPr>
        <w:t>Binh</w:t>
      </w:r>
      <w:proofErr w:type="spellEnd"/>
      <w:r w:rsidR="00F811BA" w:rsidRPr="000824D8">
        <w:rPr>
          <w:color w:val="000000"/>
        </w:rPr>
        <w:t xml:space="preserve"> </w:t>
      </w:r>
      <w:proofErr w:type="spellStart"/>
      <w:r w:rsidR="00F811BA" w:rsidRPr="000824D8">
        <w:rPr>
          <w:color w:val="000000"/>
        </w:rPr>
        <w:t>Phu</w:t>
      </w:r>
      <w:proofErr w:type="spellEnd"/>
      <w:r w:rsidR="00F811BA" w:rsidRPr="000824D8">
        <w:rPr>
          <w:color w:val="000000"/>
        </w:rPr>
        <w:t xml:space="preserve"> A</w:t>
      </w:r>
      <w:r w:rsidRPr="000824D8">
        <w:rPr>
          <w:color w:val="000000"/>
        </w:rPr>
        <w:t xml:space="preserve">partment, Ward 10, District 6, Ho Chi Minh City </w:t>
      </w:r>
    </w:p>
    <w:p w:rsidR="00053547" w:rsidRPr="000824D8" w:rsidRDefault="00053547" w:rsidP="00053547">
      <w:pPr>
        <w:pStyle w:val="NormalWeb"/>
        <w:spacing w:before="0" w:beforeAutospacing="0" w:after="40" w:afterAutospacing="0"/>
        <w:rPr>
          <w:b/>
        </w:rPr>
      </w:pPr>
      <w:r w:rsidRPr="000824D8">
        <w:rPr>
          <w:b/>
          <w:color w:val="004887"/>
        </w:rPr>
        <w:t>Project Adviser</w:t>
      </w:r>
    </w:p>
    <w:p w:rsidR="00053547" w:rsidRPr="000824D8" w:rsidRDefault="00053547" w:rsidP="00053547">
      <w:pPr>
        <w:pStyle w:val="NormalWeb"/>
        <w:spacing w:before="0" w:beforeAutospacing="0" w:after="140" w:afterAutospacing="0"/>
        <w:ind w:right="240"/>
      </w:pPr>
      <w:r w:rsidRPr="000824D8">
        <w:rPr>
          <w:color w:val="000000"/>
        </w:rPr>
        <w:t>Name:</w:t>
      </w:r>
      <w:r w:rsidR="00955567" w:rsidRPr="000824D8">
        <w:rPr>
          <w:color w:val="000000"/>
        </w:rPr>
        <w:t xml:space="preserve">  Dr. </w:t>
      </w:r>
      <w:proofErr w:type="spellStart"/>
      <w:r w:rsidR="00955567" w:rsidRPr="000824D8">
        <w:rPr>
          <w:color w:val="000000"/>
        </w:rPr>
        <w:t>Lê</w:t>
      </w:r>
      <w:proofErr w:type="spellEnd"/>
      <w:r w:rsidRPr="000824D8">
        <w:rPr>
          <w:color w:val="000000"/>
        </w:rPr>
        <w:t xml:space="preserve"> </w:t>
      </w:r>
      <w:proofErr w:type="spellStart"/>
      <w:r w:rsidRPr="000824D8">
        <w:rPr>
          <w:color w:val="000000"/>
        </w:rPr>
        <w:t>Quốc</w:t>
      </w:r>
      <w:proofErr w:type="spellEnd"/>
      <w:r w:rsidRPr="000824D8">
        <w:rPr>
          <w:color w:val="000000"/>
        </w:rPr>
        <w:t xml:space="preserve"> </w:t>
      </w:r>
      <w:proofErr w:type="spellStart"/>
      <w:r w:rsidRPr="000824D8">
        <w:rPr>
          <w:color w:val="000000"/>
        </w:rPr>
        <w:t>Trung</w:t>
      </w:r>
      <w:proofErr w:type="spellEnd"/>
    </w:p>
    <w:p w:rsidR="00053547" w:rsidRPr="000824D8" w:rsidRDefault="00053547" w:rsidP="00053547">
      <w:pPr>
        <w:pStyle w:val="NormalWeb"/>
        <w:spacing w:before="0" w:beforeAutospacing="0" w:after="120" w:afterAutospacing="0"/>
        <w:ind w:right="240"/>
      </w:pPr>
      <w:r w:rsidRPr="000824D8">
        <w:rPr>
          <w:color w:val="000000"/>
        </w:rPr>
        <w:t>Title:  </w:t>
      </w:r>
      <w:r w:rsidR="00F811BA" w:rsidRPr="000824D8">
        <w:rPr>
          <w:color w:val="000000"/>
        </w:rPr>
        <w:t>Lecturer of University</w:t>
      </w:r>
      <w:r w:rsidRPr="000824D8">
        <w:rPr>
          <w:color w:val="000000"/>
        </w:rPr>
        <w:t>                   </w:t>
      </w:r>
      <w:r w:rsidRPr="000824D8">
        <w:rPr>
          <w:rStyle w:val="apple-tab-span"/>
          <w:color w:val="000000"/>
        </w:rPr>
        <w:tab/>
      </w:r>
      <w:r w:rsidRPr="000824D8">
        <w:rPr>
          <w:color w:val="000000"/>
        </w:rPr>
        <w:t>Organization: International University – VNU</w:t>
      </w:r>
    </w:p>
    <w:p w:rsidR="00053547" w:rsidRPr="000824D8" w:rsidRDefault="00053547" w:rsidP="00053547">
      <w:pPr>
        <w:pStyle w:val="NormalWeb"/>
        <w:spacing w:before="0" w:beforeAutospacing="0" w:after="280" w:afterAutospacing="0"/>
        <w:ind w:right="240"/>
      </w:pPr>
      <w:r w:rsidRPr="000824D8">
        <w:rPr>
          <w:color w:val="000000"/>
        </w:rPr>
        <w:t>Email: lequoctrung@gmail.com            </w:t>
      </w:r>
      <w:r w:rsidRPr="000824D8">
        <w:rPr>
          <w:rStyle w:val="apple-tab-span"/>
          <w:color w:val="000000"/>
        </w:rPr>
        <w:tab/>
      </w:r>
      <w:r w:rsidR="00CD1429" w:rsidRPr="000824D8">
        <w:rPr>
          <w:color w:val="000000"/>
        </w:rPr>
        <w:t>Mobile phone: + (84) 915 538 938</w:t>
      </w:r>
    </w:p>
    <w:p w:rsidR="00053547" w:rsidRPr="000824D8" w:rsidRDefault="00053547" w:rsidP="00053547">
      <w:pPr>
        <w:pStyle w:val="NormalWeb"/>
        <w:spacing w:before="0" w:beforeAutospacing="0" w:after="0" w:afterAutospacing="0"/>
        <w:rPr>
          <w:b/>
        </w:rPr>
      </w:pPr>
      <w:r w:rsidRPr="000824D8">
        <w:rPr>
          <w:b/>
          <w:color w:val="004887"/>
        </w:rPr>
        <w:t>Team Members</w:t>
      </w:r>
    </w:p>
    <w:p w:rsidR="00A90832" w:rsidRPr="000824D8" w:rsidRDefault="00053547" w:rsidP="00A90832">
      <w:pPr>
        <w:pStyle w:val="NormalWeb"/>
        <w:numPr>
          <w:ilvl w:val="0"/>
          <w:numId w:val="5"/>
        </w:numPr>
        <w:tabs>
          <w:tab w:val="left" w:pos="2790"/>
        </w:tabs>
        <w:spacing w:before="0" w:beforeAutospacing="0" w:after="0" w:afterAutospacing="0"/>
        <w:ind w:left="360" w:right="240"/>
      </w:pPr>
      <w:r w:rsidRPr="000824D8">
        <w:t>Name:  </w:t>
      </w:r>
      <w:proofErr w:type="spellStart"/>
      <w:r w:rsidR="00A90832" w:rsidRPr="000824D8">
        <w:t>Cù</w:t>
      </w:r>
      <w:proofErr w:type="spellEnd"/>
      <w:r w:rsidR="00A90832" w:rsidRPr="000824D8">
        <w:t xml:space="preserve"> </w:t>
      </w:r>
      <w:proofErr w:type="spellStart"/>
      <w:r w:rsidR="00A90832" w:rsidRPr="000824D8">
        <w:t>Gia</w:t>
      </w:r>
      <w:proofErr w:type="spellEnd"/>
      <w:r w:rsidR="00A90832" w:rsidRPr="000824D8">
        <w:t xml:space="preserve"> </w:t>
      </w:r>
      <w:proofErr w:type="spellStart"/>
      <w:r w:rsidR="00A90832" w:rsidRPr="000824D8">
        <w:t>Huy</w:t>
      </w:r>
      <w:proofErr w:type="spellEnd"/>
    </w:p>
    <w:p w:rsidR="00A90832" w:rsidRPr="000824D8" w:rsidRDefault="00053547" w:rsidP="00A90832">
      <w:pPr>
        <w:pStyle w:val="NormalWeb"/>
        <w:tabs>
          <w:tab w:val="left" w:pos="2790"/>
        </w:tabs>
        <w:spacing w:before="0" w:beforeAutospacing="0" w:after="0" w:afterAutospacing="0"/>
        <w:ind w:left="360" w:right="240"/>
      </w:pPr>
      <w:r w:rsidRPr="000824D8">
        <w:t>Email:  </w:t>
      </w:r>
      <w:hyperlink r:id="rId8" w:history="1">
        <w:r w:rsidR="00A90832" w:rsidRPr="000824D8">
          <w:rPr>
            <w:rStyle w:val="Hyperlink"/>
            <w:color w:val="auto"/>
          </w:rPr>
          <w:t>huycu17@gmail.com</w:t>
        </w:r>
      </w:hyperlink>
    </w:p>
    <w:p w:rsidR="00053547" w:rsidRPr="000824D8" w:rsidRDefault="00053547" w:rsidP="00A90832">
      <w:pPr>
        <w:pStyle w:val="NormalWeb"/>
        <w:tabs>
          <w:tab w:val="left" w:pos="2790"/>
        </w:tabs>
        <w:spacing w:before="0" w:beforeAutospacing="0" w:after="0" w:afterAutospacing="0"/>
        <w:ind w:left="360" w:right="240"/>
      </w:pPr>
      <w:r w:rsidRPr="000824D8">
        <w:t>Mobile phone:  </w:t>
      </w:r>
      <w:r w:rsidR="00A90832" w:rsidRPr="000824D8">
        <w:t>+ (84) 969 074 690</w:t>
      </w:r>
      <w:r w:rsidRPr="000824D8">
        <w:t xml:space="preserve"> </w:t>
      </w:r>
    </w:p>
    <w:p w:rsidR="00A90832" w:rsidRPr="000824D8" w:rsidRDefault="00053547" w:rsidP="00A90832">
      <w:pPr>
        <w:pStyle w:val="NormalWeb"/>
        <w:numPr>
          <w:ilvl w:val="0"/>
          <w:numId w:val="5"/>
        </w:numPr>
        <w:spacing w:before="0" w:beforeAutospacing="0" w:after="0" w:afterAutospacing="0"/>
        <w:ind w:left="360" w:right="240"/>
      </w:pPr>
      <w:r w:rsidRPr="000824D8">
        <w:t>Name:  </w:t>
      </w:r>
      <w:proofErr w:type="spellStart"/>
      <w:r w:rsidR="00A90832" w:rsidRPr="000824D8">
        <w:t>Nguyễn</w:t>
      </w:r>
      <w:proofErr w:type="spellEnd"/>
      <w:r w:rsidR="00A90832" w:rsidRPr="000824D8">
        <w:t xml:space="preserve"> </w:t>
      </w:r>
      <w:proofErr w:type="spellStart"/>
      <w:r w:rsidR="00A90832" w:rsidRPr="000824D8">
        <w:t>Thanh</w:t>
      </w:r>
      <w:proofErr w:type="spellEnd"/>
      <w:r w:rsidR="00A90832" w:rsidRPr="000824D8">
        <w:t xml:space="preserve"> </w:t>
      </w:r>
      <w:proofErr w:type="spellStart"/>
      <w:r w:rsidR="00A90832" w:rsidRPr="000824D8">
        <w:t>Trúc</w:t>
      </w:r>
      <w:proofErr w:type="spellEnd"/>
    </w:p>
    <w:p w:rsidR="00A90832" w:rsidRPr="000824D8" w:rsidRDefault="00053547" w:rsidP="00A90832">
      <w:pPr>
        <w:pStyle w:val="NormalWeb"/>
        <w:spacing w:before="0" w:beforeAutospacing="0" w:after="0" w:afterAutospacing="0"/>
        <w:ind w:left="360" w:right="240"/>
      </w:pPr>
      <w:r w:rsidRPr="000824D8">
        <w:t>Email:  </w:t>
      </w:r>
      <w:hyperlink r:id="rId9" w:history="1">
        <w:r w:rsidR="00A90832" w:rsidRPr="000824D8">
          <w:rPr>
            <w:rStyle w:val="Hyperlink"/>
            <w:color w:val="auto"/>
          </w:rPr>
          <w:t>ngthanhtruc.iuetv@gmail.com</w:t>
        </w:r>
      </w:hyperlink>
    </w:p>
    <w:p w:rsidR="00053547" w:rsidRPr="000824D8" w:rsidRDefault="00A90832" w:rsidP="00A90832">
      <w:pPr>
        <w:pStyle w:val="NormalWeb"/>
        <w:spacing w:before="0" w:beforeAutospacing="0" w:after="0" w:afterAutospacing="0"/>
        <w:ind w:left="360" w:right="240"/>
      </w:pPr>
      <w:r w:rsidRPr="000824D8">
        <w:t xml:space="preserve">Mobile </w:t>
      </w:r>
      <w:r w:rsidR="00053547" w:rsidRPr="000824D8">
        <w:t>phone:  </w:t>
      </w:r>
      <w:r w:rsidRPr="000824D8">
        <w:t>+ (84) 166 262 7929</w:t>
      </w:r>
      <w:r w:rsidR="00053547" w:rsidRPr="000824D8">
        <w:t xml:space="preserve"> </w:t>
      </w:r>
    </w:p>
    <w:p w:rsidR="00053547" w:rsidRPr="000824D8" w:rsidRDefault="00053547" w:rsidP="00053547">
      <w:pPr>
        <w:pStyle w:val="NormalWeb"/>
        <w:spacing w:before="0" w:beforeAutospacing="0" w:after="0" w:afterAutospacing="0"/>
      </w:pPr>
      <w:r w:rsidRPr="000824D8">
        <w:rPr>
          <w:color w:val="004887"/>
        </w:rPr>
        <w:t>       </w:t>
      </w:r>
      <w:r w:rsidRPr="000824D8">
        <w:rPr>
          <w:rStyle w:val="apple-tab-span"/>
          <w:color w:val="004887"/>
        </w:rPr>
        <w:tab/>
      </w:r>
      <w:r w:rsidRPr="000824D8">
        <w:rPr>
          <w:color w:val="004887"/>
        </w:rPr>
        <w:t xml:space="preserve"> </w:t>
      </w:r>
    </w:p>
    <w:p w:rsidR="00053547" w:rsidRPr="000824D8" w:rsidRDefault="00053547">
      <w:pPr>
        <w:rPr>
          <w:rFonts w:ascii="Times New Roman" w:hAnsi="Times New Roman" w:cs="Times New Roman"/>
          <w:sz w:val="24"/>
          <w:szCs w:val="24"/>
        </w:rPr>
      </w:pPr>
      <w:r w:rsidRPr="000824D8">
        <w:rPr>
          <w:rFonts w:ascii="Times New Roman" w:hAnsi="Times New Roman" w:cs="Times New Roman"/>
          <w:sz w:val="24"/>
          <w:szCs w:val="24"/>
        </w:rPr>
        <w:br w:type="page"/>
      </w:r>
    </w:p>
    <w:p w:rsidR="00EC6AAD" w:rsidRPr="000824D8" w:rsidRDefault="00EC6AAD" w:rsidP="00EC6AAD">
      <w:pPr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0824D8">
        <w:rPr>
          <w:rFonts w:ascii="Times New Roman" w:hAnsi="Times New Roman" w:cs="Times New Roman"/>
          <w:b/>
          <w:color w:val="0070C0"/>
          <w:sz w:val="24"/>
          <w:szCs w:val="24"/>
        </w:rPr>
        <w:lastRenderedPageBreak/>
        <w:t xml:space="preserve">Project Paper </w:t>
      </w:r>
    </w:p>
    <w:p w:rsidR="006A1E70" w:rsidRPr="006A1E70" w:rsidRDefault="00EC6AAD" w:rsidP="00216AB4">
      <w:pPr>
        <w:pStyle w:val="ListParagraph"/>
        <w:numPr>
          <w:ilvl w:val="0"/>
          <w:numId w:val="24"/>
        </w:numPr>
        <w:ind w:left="360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6A1E70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Abstract </w:t>
      </w:r>
    </w:p>
    <w:p w:rsidR="006A1E70" w:rsidRPr="000824D8" w:rsidRDefault="00137B67" w:rsidP="009734D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sandra</w:t>
      </w:r>
      <w:r w:rsidR="007402B3">
        <w:rPr>
          <w:rFonts w:ascii="Times New Roman" w:hAnsi="Times New Roman" w:cs="Times New Roman"/>
          <w:sz w:val="24"/>
          <w:szCs w:val="24"/>
        </w:rPr>
        <w:t xml:space="preserve"> is an </w:t>
      </w:r>
      <w:r>
        <w:rPr>
          <w:rFonts w:ascii="Times New Roman" w:hAnsi="Times New Roman" w:cs="Times New Roman"/>
          <w:sz w:val="24"/>
          <w:szCs w:val="24"/>
        </w:rPr>
        <w:t>Internet of Things system</w:t>
      </w:r>
      <w:r w:rsidR="006A1E70">
        <w:rPr>
          <w:rFonts w:ascii="Times New Roman" w:hAnsi="Times New Roman" w:cs="Times New Roman"/>
          <w:sz w:val="24"/>
          <w:szCs w:val="24"/>
        </w:rPr>
        <w:t xml:space="preserve"> dedicated to provide cardiac </w:t>
      </w:r>
      <w:r w:rsidR="006A1E70" w:rsidRPr="006A1E70">
        <w:rPr>
          <w:rFonts w:ascii="Times New Roman" w:hAnsi="Times New Roman" w:cs="Times New Roman"/>
          <w:sz w:val="24"/>
          <w:szCs w:val="24"/>
        </w:rPr>
        <w:t>surveillance</w:t>
      </w:r>
      <w:r w:rsidR="006A1E70">
        <w:rPr>
          <w:rFonts w:ascii="Times New Roman" w:hAnsi="Times New Roman" w:cs="Times New Roman"/>
          <w:sz w:val="24"/>
          <w:szCs w:val="24"/>
        </w:rPr>
        <w:t xml:space="preserve"> for remote healthcare, sport and clinic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402B3">
        <w:rPr>
          <w:rFonts w:ascii="Times New Roman" w:hAnsi="Times New Roman" w:cs="Times New Roman"/>
          <w:sz w:val="24"/>
          <w:szCs w:val="24"/>
        </w:rPr>
        <w:t>system</w:t>
      </w:r>
      <w:r w:rsidR="006A1E70">
        <w:rPr>
          <w:rFonts w:ascii="Times New Roman" w:hAnsi="Times New Roman" w:cs="Times New Roman"/>
          <w:sz w:val="24"/>
          <w:szCs w:val="24"/>
        </w:rPr>
        <w:t xml:space="preserve"> consists of a </w:t>
      </w:r>
      <w:r w:rsidR="00831DED">
        <w:rPr>
          <w:rFonts w:ascii="Times New Roman" w:hAnsi="Times New Roman" w:cs="Times New Roman"/>
          <w:sz w:val="24"/>
          <w:szCs w:val="24"/>
        </w:rPr>
        <w:t>chest - worn</w:t>
      </w:r>
      <w:r w:rsidR="00EF046A">
        <w:rPr>
          <w:rFonts w:ascii="Times New Roman" w:hAnsi="Times New Roman" w:cs="Times New Roman"/>
          <w:sz w:val="24"/>
          <w:szCs w:val="24"/>
        </w:rPr>
        <w:t xml:space="preserve"> device </w:t>
      </w:r>
      <w:r>
        <w:rPr>
          <w:rFonts w:ascii="Times New Roman" w:hAnsi="Times New Roman" w:cs="Times New Roman"/>
          <w:sz w:val="24"/>
          <w:szCs w:val="24"/>
        </w:rPr>
        <w:t>that measures ECG signal</w:t>
      </w:r>
      <w:r w:rsidR="00EF046A">
        <w:rPr>
          <w:rFonts w:ascii="Times New Roman" w:hAnsi="Times New Roman" w:cs="Times New Roman"/>
          <w:sz w:val="24"/>
          <w:szCs w:val="24"/>
        </w:rPr>
        <w:t xml:space="preserve">, </w:t>
      </w:r>
      <w:r w:rsidR="00091A35">
        <w:rPr>
          <w:rFonts w:ascii="Times New Roman" w:hAnsi="Times New Roman" w:cs="Times New Roman"/>
          <w:sz w:val="24"/>
          <w:szCs w:val="24"/>
        </w:rPr>
        <w:t xml:space="preserve">an intermediate device </w:t>
      </w:r>
      <w:r w:rsidR="00EF046A">
        <w:rPr>
          <w:rFonts w:ascii="Times New Roman" w:hAnsi="Times New Roman" w:cs="Times New Roman"/>
          <w:sz w:val="24"/>
          <w:szCs w:val="24"/>
        </w:rPr>
        <w:t xml:space="preserve">to stream data, </w:t>
      </w:r>
      <w:r>
        <w:rPr>
          <w:rFonts w:ascii="Times New Roman" w:hAnsi="Times New Roman" w:cs="Times New Roman"/>
          <w:sz w:val="24"/>
          <w:szCs w:val="24"/>
        </w:rPr>
        <w:t>an</w:t>
      </w:r>
      <w:r w:rsidR="00EF046A">
        <w:rPr>
          <w:rFonts w:ascii="Times New Roman" w:hAnsi="Times New Roman" w:cs="Times New Roman"/>
          <w:sz w:val="24"/>
          <w:szCs w:val="24"/>
        </w:rPr>
        <w:t xml:space="preserve"> algorithm to detect heart problems and a management </w:t>
      </w:r>
      <w:r>
        <w:rPr>
          <w:rFonts w:ascii="Times New Roman" w:hAnsi="Times New Roman" w:cs="Times New Roman"/>
          <w:sz w:val="24"/>
          <w:szCs w:val="24"/>
        </w:rPr>
        <w:t>software</w:t>
      </w:r>
      <w:r w:rsidR="00EF046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31DED">
        <w:rPr>
          <w:rFonts w:ascii="Times New Roman" w:hAnsi="Times New Roman" w:cs="Times New Roman"/>
          <w:sz w:val="24"/>
          <w:szCs w:val="24"/>
        </w:rPr>
        <w:t>The team hopes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31DED">
        <w:rPr>
          <w:rFonts w:ascii="Times New Roman" w:hAnsi="Times New Roman" w:cs="Times New Roman"/>
          <w:sz w:val="24"/>
          <w:szCs w:val="24"/>
        </w:rPr>
        <w:t xml:space="preserve">bring forward the era of homecare </w:t>
      </w:r>
      <w:r w:rsidR="0078316F">
        <w:rPr>
          <w:rFonts w:ascii="Times New Roman" w:hAnsi="Times New Roman" w:cs="Times New Roman"/>
          <w:sz w:val="24"/>
          <w:szCs w:val="24"/>
        </w:rPr>
        <w:t>w</w:t>
      </w:r>
      <w:r w:rsidR="00C128AB">
        <w:rPr>
          <w:rFonts w:ascii="Times New Roman" w:hAnsi="Times New Roman" w:cs="Times New Roman"/>
          <w:sz w:val="24"/>
          <w:szCs w:val="24"/>
        </w:rPr>
        <w:t xml:space="preserve">here patients at risk of CAD can </w:t>
      </w:r>
      <w:r w:rsidR="007402B3">
        <w:rPr>
          <w:rFonts w:ascii="Times New Roman" w:hAnsi="Times New Roman" w:cs="Times New Roman"/>
          <w:sz w:val="24"/>
          <w:szCs w:val="24"/>
        </w:rPr>
        <w:t>have access to cardiac healthcare</w:t>
      </w:r>
      <w:r w:rsidR="00C128AB">
        <w:rPr>
          <w:rFonts w:ascii="Times New Roman" w:hAnsi="Times New Roman" w:cs="Times New Roman"/>
          <w:sz w:val="24"/>
          <w:szCs w:val="24"/>
        </w:rPr>
        <w:t xml:space="preserve"> while staying at home</w:t>
      </w:r>
      <w:r w:rsidR="00831DED">
        <w:rPr>
          <w:rFonts w:ascii="Times New Roman" w:hAnsi="Times New Roman" w:cs="Times New Roman"/>
          <w:sz w:val="24"/>
          <w:szCs w:val="24"/>
        </w:rPr>
        <w:t>.</w:t>
      </w:r>
    </w:p>
    <w:p w:rsidR="00EC6AAD" w:rsidRDefault="00EC6AAD" w:rsidP="00216AB4">
      <w:pPr>
        <w:pStyle w:val="ListParagraph"/>
        <w:numPr>
          <w:ilvl w:val="0"/>
          <w:numId w:val="19"/>
        </w:numPr>
        <w:ind w:left="360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0824D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Project Introduction </w:t>
      </w:r>
    </w:p>
    <w:p w:rsidR="00EC6AAD" w:rsidRPr="000824D8" w:rsidRDefault="00B76540" w:rsidP="00EC6AA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</w:t>
      </w:r>
    </w:p>
    <w:p w:rsidR="00F07FA8" w:rsidRDefault="00EC6AAD" w:rsidP="002960E1">
      <w:pPr>
        <w:jc w:val="both"/>
        <w:rPr>
          <w:rFonts w:ascii="Times New Roman" w:hAnsi="Times New Roman" w:cs="Times New Roman"/>
          <w:sz w:val="24"/>
          <w:szCs w:val="24"/>
        </w:rPr>
      </w:pPr>
      <w:r w:rsidRPr="000824D8">
        <w:rPr>
          <w:rFonts w:ascii="Times New Roman" w:hAnsi="Times New Roman" w:cs="Times New Roman"/>
          <w:sz w:val="24"/>
          <w:szCs w:val="24"/>
        </w:rPr>
        <w:t xml:space="preserve">For many decades, </w:t>
      </w:r>
      <w:r w:rsidR="00831DED">
        <w:rPr>
          <w:rFonts w:ascii="Times New Roman" w:hAnsi="Times New Roman" w:cs="Times New Roman"/>
          <w:sz w:val="24"/>
          <w:szCs w:val="24"/>
        </w:rPr>
        <w:t>Cardiovascular D</w:t>
      </w:r>
      <w:r w:rsidR="006C5109" w:rsidRPr="000824D8">
        <w:rPr>
          <w:rFonts w:ascii="Times New Roman" w:hAnsi="Times New Roman" w:cs="Times New Roman"/>
          <w:sz w:val="24"/>
          <w:szCs w:val="24"/>
        </w:rPr>
        <w:t>isease (CAD)</w:t>
      </w:r>
      <w:r w:rsidRPr="000824D8">
        <w:rPr>
          <w:rFonts w:ascii="Times New Roman" w:hAnsi="Times New Roman" w:cs="Times New Roman"/>
          <w:sz w:val="24"/>
          <w:szCs w:val="24"/>
        </w:rPr>
        <w:t xml:space="preserve"> is the leading cause of death during patients’ hospitalization across the globe. As reported by the World Health Organization (WHO), there was about 17.3 million people around the world died from </w:t>
      </w:r>
      <w:r w:rsidR="006C5109" w:rsidRPr="000824D8">
        <w:rPr>
          <w:rFonts w:ascii="Times New Roman" w:hAnsi="Times New Roman" w:cs="Times New Roman"/>
          <w:sz w:val="24"/>
          <w:szCs w:val="24"/>
        </w:rPr>
        <w:t>CAD</w:t>
      </w:r>
      <w:r w:rsidRPr="000824D8">
        <w:rPr>
          <w:rFonts w:ascii="Times New Roman" w:hAnsi="Times New Roman" w:cs="Times New Roman"/>
          <w:sz w:val="24"/>
          <w:szCs w:val="24"/>
        </w:rPr>
        <w:t xml:space="preserve"> in 2008, representing 30% of all total cases of death g</w:t>
      </w:r>
      <w:r w:rsidR="007402B3">
        <w:rPr>
          <w:rFonts w:ascii="Times New Roman" w:hAnsi="Times New Roman" w:cs="Times New Roman"/>
          <w:sz w:val="24"/>
          <w:szCs w:val="24"/>
        </w:rPr>
        <w:t>lobally.</w:t>
      </w:r>
    </w:p>
    <w:p w:rsidR="007402B3" w:rsidRPr="007402B3" w:rsidRDefault="007402B3" w:rsidP="002960E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F0BED">
        <w:rPr>
          <w:rFonts w:ascii="Times New Roman" w:hAnsi="Times New Roman" w:cs="Times New Roman"/>
          <w:b/>
          <w:sz w:val="24"/>
          <w:szCs w:val="24"/>
        </w:rPr>
        <w:t>Innovation</w:t>
      </w:r>
      <w:r>
        <w:rPr>
          <w:rFonts w:ascii="Times New Roman" w:hAnsi="Times New Roman" w:cs="Times New Roman"/>
          <w:b/>
          <w:sz w:val="24"/>
          <w:szCs w:val="24"/>
        </w:rPr>
        <w:t>s</w:t>
      </w:r>
    </w:p>
    <w:p w:rsidR="00831DED" w:rsidRDefault="00FD1320" w:rsidP="002960E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C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long been considered as a gold standard for diagnosis of CAD because it is fast, cheap and reliable. Moreover, </w:t>
      </w:r>
      <w:proofErr w:type="spellStart"/>
      <w:r>
        <w:rPr>
          <w:rFonts w:ascii="Times New Roman" w:hAnsi="Times New Roman" w:cs="Times New Roman"/>
          <w:sz w:val="24"/>
          <w:szCs w:val="24"/>
        </w:rPr>
        <w:t>EC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ce can technically be built into very small, compact wearable that is suitable for remote healthcare. In other to further improve its </w:t>
      </w:r>
      <w:r w:rsidR="00D74A02">
        <w:rPr>
          <w:rFonts w:ascii="Times New Roman" w:hAnsi="Times New Roman" w:cs="Times New Roman"/>
          <w:sz w:val="24"/>
          <w:szCs w:val="24"/>
        </w:rPr>
        <w:t>effectiveness</w:t>
      </w:r>
      <w:r>
        <w:rPr>
          <w:rFonts w:ascii="Times New Roman" w:hAnsi="Times New Roman" w:cs="Times New Roman"/>
          <w:sz w:val="24"/>
          <w:szCs w:val="24"/>
        </w:rPr>
        <w:t xml:space="preserve">, the device </w:t>
      </w:r>
      <w:r w:rsidR="00D74A02">
        <w:rPr>
          <w:rFonts w:ascii="Times New Roman" w:hAnsi="Times New Roman" w:cs="Times New Roman"/>
          <w:sz w:val="24"/>
          <w:szCs w:val="24"/>
        </w:rPr>
        <w:t>must have the</w:t>
      </w:r>
      <w:r>
        <w:rPr>
          <w:rFonts w:ascii="Times New Roman" w:hAnsi="Times New Roman" w:cs="Times New Roman"/>
          <w:sz w:val="24"/>
          <w:szCs w:val="24"/>
        </w:rPr>
        <w:t xml:space="preserve"> ability to connect directly with the hospitals and </w:t>
      </w:r>
      <w:r w:rsidR="00D74A02">
        <w:rPr>
          <w:rFonts w:ascii="Times New Roman" w:hAnsi="Times New Roman" w:cs="Times New Roman"/>
          <w:sz w:val="24"/>
          <w:szCs w:val="24"/>
        </w:rPr>
        <w:t>integrated with</w:t>
      </w:r>
      <w:r>
        <w:rPr>
          <w:rFonts w:ascii="Times New Roman" w:hAnsi="Times New Roman" w:cs="Times New Roman"/>
          <w:sz w:val="24"/>
          <w:szCs w:val="24"/>
        </w:rPr>
        <w:t xml:space="preserve"> a compatible software that help</w:t>
      </w:r>
      <w:r w:rsidR="00D74A0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octors make faster and better diagnosis.</w:t>
      </w:r>
    </w:p>
    <w:p w:rsidR="00EC0461" w:rsidRDefault="00EC0461" w:rsidP="002960E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C0461">
        <w:rPr>
          <w:rFonts w:ascii="Times New Roman" w:hAnsi="Times New Roman" w:cs="Times New Roman"/>
          <w:b/>
          <w:sz w:val="24"/>
          <w:szCs w:val="24"/>
        </w:rPr>
        <w:t>How we use our NI packages</w:t>
      </w:r>
    </w:p>
    <w:p w:rsidR="00EC0461" w:rsidRDefault="00D74A02" w:rsidP="002960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l</w:t>
      </w:r>
      <w:r w:rsidR="00EC0461">
        <w:rPr>
          <w:rFonts w:ascii="Times New Roman" w:hAnsi="Times New Roman" w:cs="Times New Roman"/>
          <w:sz w:val="24"/>
          <w:szCs w:val="24"/>
        </w:rPr>
        <w:t xml:space="preserve"> simulation and </w:t>
      </w:r>
      <w:r>
        <w:rPr>
          <w:rFonts w:ascii="Times New Roman" w:hAnsi="Times New Roman" w:cs="Times New Roman"/>
          <w:sz w:val="24"/>
          <w:szCs w:val="24"/>
        </w:rPr>
        <w:t xml:space="preserve">product </w:t>
      </w:r>
      <w:r w:rsidR="00EC0461">
        <w:rPr>
          <w:rFonts w:ascii="Times New Roman" w:hAnsi="Times New Roman" w:cs="Times New Roman"/>
          <w:sz w:val="24"/>
          <w:szCs w:val="24"/>
        </w:rPr>
        <w:t>prototyping is accomplished using</w:t>
      </w:r>
      <w:r w:rsidR="00EC0461" w:rsidRPr="000824D8">
        <w:rPr>
          <w:rFonts w:ascii="Times New Roman" w:hAnsi="Times New Roman" w:cs="Times New Roman"/>
          <w:sz w:val="24"/>
          <w:szCs w:val="24"/>
        </w:rPr>
        <w:t xml:space="preserve"> National Instrument (NI) LabVIEW</w:t>
      </w:r>
      <w:r w:rsidR="00EC046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C221C9">
        <w:rPr>
          <w:rFonts w:ascii="Times New Roman" w:hAnsi="Times New Roman" w:cs="Times New Roman"/>
          <w:sz w:val="24"/>
          <w:szCs w:val="24"/>
        </w:rPr>
        <w:t xml:space="preserve">NI </w:t>
      </w:r>
      <w:proofErr w:type="spellStart"/>
      <w:r w:rsidR="00C221C9">
        <w:rPr>
          <w:rFonts w:ascii="Times New Roman" w:hAnsi="Times New Roman" w:cs="Times New Roman"/>
          <w:sz w:val="24"/>
          <w:szCs w:val="24"/>
        </w:rPr>
        <w:t>m</w:t>
      </w:r>
      <w:r w:rsidR="00EC0461">
        <w:rPr>
          <w:rFonts w:ascii="Times New Roman" w:hAnsi="Times New Roman" w:cs="Times New Roman"/>
          <w:sz w:val="24"/>
          <w:szCs w:val="24"/>
        </w:rPr>
        <w:t>yRIO</w:t>
      </w:r>
      <w:proofErr w:type="spellEnd"/>
      <w:r w:rsidR="00EC0461">
        <w:rPr>
          <w:rFonts w:ascii="Times New Roman" w:hAnsi="Times New Roman" w:cs="Times New Roman"/>
          <w:sz w:val="24"/>
          <w:szCs w:val="24"/>
        </w:rPr>
        <w:t xml:space="preserve"> is developed into an intermediate device </w:t>
      </w:r>
      <w:r w:rsidR="00C221C9">
        <w:rPr>
          <w:rFonts w:ascii="Times New Roman" w:hAnsi="Times New Roman" w:cs="Times New Roman"/>
          <w:sz w:val="24"/>
          <w:szCs w:val="24"/>
        </w:rPr>
        <w:t>that receiv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CG</w:t>
      </w:r>
      <w:proofErr w:type="spellEnd"/>
      <w:r w:rsidR="00C221C9">
        <w:rPr>
          <w:rFonts w:ascii="Times New Roman" w:hAnsi="Times New Roman" w:cs="Times New Roman"/>
          <w:sz w:val="24"/>
          <w:szCs w:val="24"/>
        </w:rPr>
        <w:t xml:space="preserve"> data and perform</w:t>
      </w:r>
      <w:r>
        <w:rPr>
          <w:rFonts w:ascii="Times New Roman" w:hAnsi="Times New Roman" w:cs="Times New Roman"/>
          <w:sz w:val="24"/>
          <w:szCs w:val="24"/>
        </w:rPr>
        <w:t>s</w:t>
      </w:r>
      <w:r w:rsidR="00C221C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ak detection</w:t>
      </w:r>
      <w:r w:rsidR="00C221C9">
        <w:rPr>
          <w:rFonts w:ascii="Times New Roman" w:hAnsi="Times New Roman" w:cs="Times New Roman"/>
          <w:sz w:val="24"/>
          <w:szCs w:val="24"/>
        </w:rPr>
        <w:t>.</w:t>
      </w:r>
      <w:r w:rsidR="00495056">
        <w:rPr>
          <w:rFonts w:ascii="Times New Roman" w:hAnsi="Times New Roman" w:cs="Times New Roman"/>
          <w:sz w:val="24"/>
          <w:szCs w:val="24"/>
        </w:rPr>
        <w:t xml:space="preserve"> Simultaneously, </w:t>
      </w:r>
      <w:r>
        <w:rPr>
          <w:rFonts w:ascii="Times New Roman" w:hAnsi="Times New Roman" w:cs="Times New Roman"/>
          <w:sz w:val="24"/>
          <w:szCs w:val="24"/>
        </w:rPr>
        <w:t xml:space="preserve">the algorithm is developed and its accuracy is validate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tla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8F7D74" w:rsidRDefault="008F7D74" w:rsidP="002960E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F7D74" w:rsidRDefault="008F7D74" w:rsidP="002960E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F7D74" w:rsidRDefault="008F7D74" w:rsidP="002960E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F7D74" w:rsidRDefault="008F7D74" w:rsidP="002960E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F7D74" w:rsidRDefault="008F7D74" w:rsidP="002960E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F7D74" w:rsidRDefault="008F7D74" w:rsidP="002960E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D7ACA" w:rsidRPr="008F7D74" w:rsidRDefault="004A189C" w:rsidP="004A189C">
      <w:pPr>
        <w:jc w:val="both"/>
        <w:rPr>
          <w:rStyle w:val="fontstyle01"/>
          <w:rFonts w:ascii="Times New Roman" w:hAnsi="Times New Roman" w:cs="Times New Roman"/>
          <w:b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</w:rPr>
        <w:lastRenderedPageBreak/>
        <w:t>3</w:t>
      </w:r>
      <w:r w:rsidRPr="000824D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. Design Methodology </w:t>
      </w:r>
    </w:p>
    <w:tbl>
      <w:tblPr>
        <w:tblStyle w:val="TableGrid"/>
        <w:tblW w:w="5152" w:type="pct"/>
        <w:tblLayout w:type="fixed"/>
        <w:tblLook w:val="04A0" w:firstRow="1" w:lastRow="0" w:firstColumn="1" w:lastColumn="0" w:noHBand="0" w:noVBand="1"/>
      </w:tblPr>
      <w:tblGrid>
        <w:gridCol w:w="9634"/>
      </w:tblGrid>
      <w:tr w:rsidR="00AD7ACA" w:rsidTr="00F44ACE">
        <w:tc>
          <w:tcPr>
            <w:tcW w:w="5000" w:type="pct"/>
            <w:shd w:val="clear" w:color="auto" w:fill="FFC000"/>
          </w:tcPr>
          <w:p w:rsidR="00AD7ACA" w:rsidRPr="00F44ACE" w:rsidRDefault="00AD7ACA" w:rsidP="00F44ACE">
            <w:pPr>
              <w:jc w:val="center"/>
              <w:rPr>
                <w:sz w:val="26"/>
                <w:szCs w:val="26"/>
              </w:rPr>
            </w:pPr>
            <w:r w:rsidRPr="00F44ACE">
              <w:rPr>
                <w:sz w:val="26"/>
                <w:szCs w:val="26"/>
              </w:rPr>
              <w:t>Project Schedule</w:t>
            </w:r>
          </w:p>
        </w:tc>
      </w:tr>
      <w:tr w:rsidR="00AD7ACA" w:rsidTr="00F44ACE">
        <w:trPr>
          <w:trHeight w:val="3398"/>
        </w:trPr>
        <w:tc>
          <w:tcPr>
            <w:tcW w:w="5000" w:type="pct"/>
          </w:tcPr>
          <w:p w:rsidR="00AD7ACA" w:rsidRDefault="00580137" w:rsidP="00F23CC1"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B172CA" wp14:editId="578D8EB1">
                      <wp:simplePos x="0" y="0"/>
                      <wp:positionH relativeFrom="column">
                        <wp:posOffset>238796</wp:posOffset>
                      </wp:positionH>
                      <wp:positionV relativeFrom="paragraph">
                        <wp:posOffset>390331</wp:posOffset>
                      </wp:positionV>
                      <wp:extent cx="0" cy="156212"/>
                      <wp:effectExtent l="0" t="0" r="19050" b="15240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56212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43E4AC" id="Straight Connector 35" o:spid="_x0000_s1026" style="position:absolute;flip:y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.8pt,30.75pt" to="18.8pt,4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" strokecolor="black [3040]"/>
                  </w:pict>
                </mc:Fallback>
              </mc:AlternateContent>
            </w:r>
            <w:r w:rsidRPr="0077268F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3DD2A95" wp14:editId="36B78686">
                      <wp:simplePos x="0" y="0"/>
                      <wp:positionH relativeFrom="column">
                        <wp:posOffset>-32122</wp:posOffset>
                      </wp:positionH>
                      <wp:positionV relativeFrom="paragraph">
                        <wp:posOffset>243624</wp:posOffset>
                      </wp:positionV>
                      <wp:extent cx="735330" cy="168275"/>
                      <wp:effectExtent l="0" t="0" r="0" b="0"/>
                      <wp:wrapNone/>
                      <wp:docPr id="104" name="Rectangle 6" descr="21 December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35330" cy="1682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3CC1" w:rsidRPr="00F44ACE" w:rsidRDefault="00F23CC1" w:rsidP="00AD7ACA">
                                  <w:pPr>
                                    <w:pStyle w:val="NormalWeb"/>
                                    <w:rPr>
                                      <w:b/>
                                    </w:rPr>
                                  </w:pPr>
                                  <w:r w:rsidRPr="00F44ACE">
                                    <w:rPr>
                                      <w:rFonts w:ascii="Segoe UI" w:hAnsi="Segoe UI" w:cs="Segoe UI"/>
                                      <w:b/>
                                      <w:color w:val="444444"/>
                                      <w:sz w:val="16"/>
                                      <w:szCs w:val="16"/>
                                    </w:rPr>
                                    <w:t>5 November</w:t>
                                  </w:r>
                                </w:p>
                              </w:txbxContent>
                            </wps:txbx>
                            <wps:bodyPr rot="0" vert="horz" wrap="square" lIns="28575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3DD2A95" id="Rectangle 6" o:spid="_x0000_s1026" alt="21 December" style="position:absolute;margin-left:-2.55pt;margin-top:19.2pt;width:57.9pt;height:13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" filled="f" stroked="f">
                      <v:textbox inset="2.25pt,0,0,0">
                        <w:txbxContent>
                          <w:p w:rsidR="00F23CC1" w:rsidRPr="00F44ACE" w:rsidRDefault="00F23CC1" w:rsidP="00AD7ACA">
                            <w:pPr>
                              <w:pStyle w:val="NormalWeb"/>
                              <w:rPr>
                                <w:b/>
                              </w:rPr>
                            </w:pPr>
                            <w:r w:rsidRPr="00F44ACE">
                              <w:rPr>
                                <w:rFonts w:ascii="Segoe UI" w:hAnsi="Segoe UI" w:cs="Segoe UI"/>
                                <w:b/>
                                <w:color w:val="444444"/>
                                <w:sz w:val="16"/>
                                <w:szCs w:val="16"/>
                              </w:rPr>
                              <w:t>5 Novemb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9B087D7" wp14:editId="44580FAF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540121</wp:posOffset>
                      </wp:positionV>
                      <wp:extent cx="5900420" cy="0"/>
                      <wp:effectExtent l="0" t="0" r="24130" b="1905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0042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3A88EE" id="Straight Connector 34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42.55pt" to="465.7pt,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" strokecolor="black [3040]"/>
                  </w:pict>
                </mc:Fallback>
              </mc:AlternateContent>
            </w:r>
            <w:r w:rsidR="00AD7ACA"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55B09D6" wp14:editId="009537A1">
                      <wp:simplePos x="0" y="0"/>
                      <wp:positionH relativeFrom="column">
                        <wp:posOffset>5883</wp:posOffset>
                      </wp:positionH>
                      <wp:positionV relativeFrom="paragraph">
                        <wp:posOffset>240030</wp:posOffset>
                      </wp:positionV>
                      <wp:extent cx="0" cy="1935911"/>
                      <wp:effectExtent l="0" t="0" r="19050" b="2667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3591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22F928" id="Straight Connector 31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.45pt,18.9pt" to=".45pt,17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" strokecolor="black [3040]"/>
                  </w:pict>
                </mc:Fallback>
              </mc:AlternateContent>
            </w:r>
            <w:r w:rsidR="00AD7ACA"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783C9A4" wp14:editId="15DB9497">
                      <wp:simplePos x="0" y="0"/>
                      <wp:positionH relativeFrom="column">
                        <wp:posOffset>5906039</wp:posOffset>
                      </wp:positionH>
                      <wp:positionV relativeFrom="paragraph">
                        <wp:posOffset>305457</wp:posOffset>
                      </wp:positionV>
                      <wp:extent cx="0" cy="1867237"/>
                      <wp:effectExtent l="0" t="0" r="19050" b="19050"/>
                      <wp:wrapNone/>
                      <wp:docPr id="33" name="Straight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867237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E7336A" id="Straight Connector 33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5.05pt,24.05pt" to="465.05pt,1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" strokecolor="black [3040]"/>
                  </w:pict>
                </mc:Fallback>
              </mc:AlternateContent>
            </w:r>
            <w:r w:rsidR="00AD7ACA"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3E01530" wp14:editId="66998BFB">
                      <wp:simplePos x="0" y="0"/>
                      <wp:positionH relativeFrom="column">
                        <wp:posOffset>14509</wp:posOffset>
                      </wp:positionH>
                      <wp:positionV relativeFrom="paragraph">
                        <wp:posOffset>2172694</wp:posOffset>
                      </wp:positionV>
                      <wp:extent cx="5891842" cy="0"/>
                      <wp:effectExtent l="0" t="0" r="33020" b="190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9184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B21E14F" id="Straight Connector 32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171.1pt" to="465.05pt,1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" strokecolor="black [3040]"/>
                  </w:pict>
                </mc:Fallback>
              </mc:AlternateContent>
            </w:r>
            <w:r w:rsidR="00AD7ACA"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46F05D9" wp14:editId="22402329">
                      <wp:simplePos x="0" y="0"/>
                      <wp:positionH relativeFrom="column">
                        <wp:posOffset>5883</wp:posOffset>
                      </wp:positionH>
                      <wp:positionV relativeFrom="paragraph">
                        <wp:posOffset>231404</wp:posOffset>
                      </wp:positionV>
                      <wp:extent cx="5382523" cy="0"/>
                      <wp:effectExtent l="0" t="0" r="27940" b="190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382523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D83752E" id="Straight Connector 29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5pt,18.2pt" to="424.2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" strokecolor="black [3040]"/>
                  </w:pict>
                </mc:Fallback>
              </mc:AlternateContent>
            </w:r>
            <w:r w:rsidR="00AD7ACA" w:rsidRPr="0077268F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191A0C2" wp14:editId="1AD0E32F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419941</wp:posOffset>
                      </wp:positionV>
                      <wp:extent cx="0" cy="123825"/>
                      <wp:effectExtent l="0" t="0" r="19050" b="28575"/>
                      <wp:wrapNone/>
                      <wp:docPr id="105" name="Freeform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0" cy="123825"/>
                              </a:xfrm>
                              <a:custGeom>
                                <a:avLst/>
                                <a:gdLst>
                                  <a:gd name="T0" fmla="*/ 14 h 14"/>
                                  <a:gd name="T1" fmla="*/ 0 h 14"/>
                                </a:gdLst>
                                <a:ahLst/>
                                <a:cxnLst>
                                  <a:cxn ang="0">
                                    <a:pos x="0" y="T0"/>
                                  </a:cxn>
                                  <a:cxn ang="0">
                                    <a:pos x="0" y="T1"/>
                                  </a:cxn>
                                </a:cxnLst>
                                <a:rect l="0" t="0" r="r" b="b"/>
                                <a:pathLst>
                                  <a:path h="14">
                                    <a:moveTo>
                                      <a:pt x="0" y="14"/>
                                    </a:move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">
                                <a:solidFill>
                                  <a:srgbClr val="444444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C48914D" id="Freeform 7" o:spid="_x0000_s1026" style="position:absolute;margin-left:.55pt;margin-top:33.05pt;width:0;height: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" path="m,14l,e" strokecolor="#444" strokeweight="3e-5mm">
                      <v:path o:connecttype="custom" o:connectlocs="0,123825;0,0" o:connectangles="0,0"/>
                    </v:shape>
                  </w:pict>
                </mc:Fallback>
              </mc:AlternateContent>
            </w:r>
            <w:r w:rsidR="00AD7ACA"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25F7797A" wp14:editId="21FC057A">
                      <wp:extent cx="257175" cy="114300"/>
                      <wp:effectExtent l="0" t="0" r="0" b="0"/>
                      <wp:docPr id="3" name="Rectangl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257175" cy="114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2A0DD9F" id="Rectangle 3" o:spid="_x0000_s1026" style="width:20.25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 w:rsidR="00AD7ACA"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5C6AF016" wp14:editId="0D8962DF">
                      <wp:extent cx="66675" cy="66675"/>
                      <wp:effectExtent l="0" t="0" r="0" b="0"/>
                      <wp:docPr id="5" name="Rectangl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66675" cy="66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CF5BF05" id="Rectangle 5" o:spid="_x0000_s1026" style="width:5.25pt;height: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 w:rsidR="00AD7ACA">
              <w:rPr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15A6CECE" wp14:editId="3B5865C4">
                      <wp:extent cx="6096001" cy="2027742"/>
                      <wp:effectExtent l="0" t="0" r="0" b="10795"/>
                      <wp:docPr id="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096001" cy="2027742"/>
                                <a:chOff x="34" y="-40"/>
                                <a:chExt cx="424" cy="215"/>
                              </a:xfrm>
                            </wpg:grpSpPr>
                            <wps:wsp>
                              <wps:cNvPr id="9" name="Rectangle 6" descr="21 December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45" y="-29"/>
                                  <a:ext cx="47" cy="1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Pr="00F44ACE" w:rsidRDefault="00F23CC1" w:rsidP="00AD7ACA">
                                    <w:pPr>
                                      <w:pStyle w:val="NormalWeb"/>
                                      <w:rPr>
                                        <w:b/>
                                      </w:rPr>
                                    </w:pPr>
                                    <w:r w:rsidRPr="00F44ACE">
                                      <w:rPr>
                                        <w:rFonts w:ascii="Segoe UI" w:hAnsi="Segoe UI" w:cs="Segoe UI"/>
                                        <w:b/>
                                        <w:color w:val="444444"/>
                                        <w:sz w:val="16"/>
                                        <w:szCs w:val="16"/>
                                      </w:rPr>
                                      <w:t>1 December</w:t>
                                    </w:r>
                                  </w:p>
                                </w:txbxContent>
                              </wps:txbx>
                              <wps:bodyPr rot="0" vert="horz" wrap="square" lIns="28575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0" name="Freeform 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5" y="-14"/>
                                  <a:ext cx="0" cy="14"/>
                                </a:xfrm>
                                <a:custGeom>
                                  <a:avLst/>
                                  <a:gdLst>
                                    <a:gd name="T0" fmla="*/ 14 h 14"/>
                                    <a:gd name="T1" fmla="*/ 0 h 14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4">
                                      <a:moveTo>
                                        <a:pt x="0" y="14"/>
                                      </a:move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1">
                                  <a:solidFill>
                                    <a:srgbClr val="444444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Rectangle 8" descr="11 February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1" y="-29"/>
                                  <a:ext cx="63" cy="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Pr="00F44ACE" w:rsidRDefault="00F23CC1" w:rsidP="00AD7ACA">
                                    <w:pPr>
                                      <w:pStyle w:val="NormalWeb"/>
                                      <w:rPr>
                                        <w:b/>
                                      </w:rPr>
                                    </w:pPr>
                                    <w:r w:rsidRPr="00F44ACE">
                                      <w:rPr>
                                        <w:rFonts w:ascii="Segoe UI" w:hAnsi="Segoe UI" w:cs="Segoe UI"/>
                                        <w:b/>
                                        <w:color w:val="444444"/>
                                        <w:sz w:val="16"/>
                                        <w:szCs w:val="16"/>
                                      </w:rPr>
                                      <w:t>1 January</w:t>
                                    </w:r>
                                  </w:p>
                                </w:txbxContent>
                              </wps:txbx>
                              <wps:bodyPr rot="0" vert="horz" wrap="square" lIns="28575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2" name="Freeform 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97" y="-15"/>
                                  <a:ext cx="0" cy="14"/>
                                </a:xfrm>
                                <a:custGeom>
                                  <a:avLst/>
                                  <a:gdLst>
                                    <a:gd name="T0" fmla="*/ 14 h 14"/>
                                    <a:gd name="T1" fmla="*/ 0 h 14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4">
                                      <a:moveTo>
                                        <a:pt x="0" y="14"/>
                                      </a:move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1">
                                  <a:solidFill>
                                    <a:srgbClr val="444444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Rectangle 10" descr="1 April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29" y="-26"/>
                                  <a:ext cx="24" cy="1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Pr="00F44ACE" w:rsidRDefault="00F23CC1" w:rsidP="00AD7ACA">
                                    <w:pPr>
                                      <w:pStyle w:val="NormalWeb"/>
                                      <w:rPr>
                                        <w:b/>
                                      </w:rPr>
                                    </w:pPr>
                                    <w:r w:rsidRPr="00F44ACE">
                                      <w:rPr>
                                        <w:rFonts w:ascii="Segoe UI" w:hAnsi="Segoe UI" w:cs="Segoe UI"/>
                                        <w:b/>
                                        <w:color w:val="444444"/>
                                        <w:sz w:val="16"/>
                                        <w:szCs w:val="16"/>
                                      </w:rPr>
                                      <w:t>27 Jan</w:t>
                                    </w:r>
                                  </w:p>
                                </w:txbxContent>
                              </wps:txbx>
                              <wps:bodyPr rot="0" vert="horz" wrap="square" lIns="28575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" name="Freeform 1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9" y="-12"/>
                                  <a:ext cx="0" cy="14"/>
                                </a:xfrm>
                                <a:custGeom>
                                  <a:avLst/>
                                  <a:gdLst>
                                    <a:gd name="T0" fmla="*/ 14 h 14"/>
                                    <a:gd name="T1" fmla="*/ 0 h 14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4">
                                      <a:moveTo>
                                        <a:pt x="0" y="14"/>
                                      </a:move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1">
                                  <a:solidFill>
                                    <a:srgbClr val="444444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Rectangle 12" descr="Analysis&#10;Fri 28 Nov - Thu 18 Dec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4" y="1"/>
                                  <a:ext cx="106" cy="3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2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Default="00F23CC1" w:rsidP="00AD7ACA">
                                    <w:pPr>
                                      <w:pStyle w:val="NormalWeb"/>
                                    </w:pPr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444444"/>
                                        <w:sz w:val="16"/>
                                        <w:szCs w:val="16"/>
                                      </w:rPr>
                                      <w:t>Analysis, Plan</w:t>
                                    </w:r>
                                    <w:r>
                                      <w:br/>
                                    </w:r>
                                    <w:r>
                                      <w:rPr>
                                        <w:rFonts w:ascii="Segoe UI" w:hAnsi="Segoe UI" w:cs="Segoe UI"/>
                                        <w:color w:val="444444"/>
                                        <w:sz w:val="16"/>
                                        <w:szCs w:val="16"/>
                                      </w:rPr>
                                      <w:t>5 – 23 Nov</w:t>
                                    </w:r>
                                  </w:p>
                                </w:txbxContent>
                              </wps:txbx>
                              <wps:bodyPr rot="0" vert="horz" wrap="square" lIns="95250" tIns="9525" rIns="9525" bIns="9525" anchor="t" anchorCtr="0" upright="1">
                                <a:noAutofit/>
                              </wps:bodyPr>
                            </wps:wsp>
                            <wps:wsp>
                              <wps:cNvPr id="19" name="Rectangle 13" descr="Build&#10;Fri 19 Dec - Thu 15 Jan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11" y="36"/>
                                  <a:ext cx="199" cy="3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D7D31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Default="00F23CC1" w:rsidP="00AD7ACA">
                                    <w:pPr>
                                      <w:pStyle w:val="NormalWeb"/>
                                    </w:pPr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444444"/>
                                        <w:sz w:val="16"/>
                                        <w:szCs w:val="16"/>
                                      </w:rPr>
                                      <w:t>Build Hardware</w:t>
                                    </w:r>
                                    <w:r>
                                      <w:br/>
                                    </w:r>
                                    <w:r>
                                      <w:rPr>
                                        <w:rFonts w:ascii="Segoe UI" w:hAnsi="Segoe UI" w:cs="Segoe UI"/>
                                        <w:color w:val="444444"/>
                                        <w:sz w:val="16"/>
                                        <w:szCs w:val="16"/>
                                      </w:rPr>
                                      <w:t>17 Nov – 5 Jan</w:t>
                                    </w:r>
                                  </w:p>
                                </w:txbxContent>
                              </wps:txbx>
                              <wps:bodyPr rot="0" vert="horz" wrap="square" lIns="95250" tIns="9525" rIns="9525" bIns="9525" anchor="t" anchorCtr="0" upright="1">
                                <a:noAutofit/>
                              </wps:bodyPr>
                            </wps:wsp>
                            <wps:wsp>
                              <wps:cNvPr id="20" name="Rectangle 14" descr="Test Case Library&#10;Fri 16 Jan - Thu 5 Feb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2" y="71"/>
                                  <a:ext cx="172" cy="3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5B9BD5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Default="00F23CC1" w:rsidP="00AD7ACA">
                                    <w:pPr>
                                      <w:pStyle w:val="NormalWeb"/>
                                    </w:pPr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444444"/>
                                        <w:sz w:val="16"/>
                                        <w:szCs w:val="16"/>
                                      </w:rPr>
                                      <w:t>Server and algorithm</w:t>
                                    </w:r>
                                    <w:r>
                                      <w:br/>
                                    </w:r>
                                    <w:r>
                                      <w:rPr>
                                        <w:rFonts w:ascii="Segoe UI" w:hAnsi="Segoe UI" w:cs="Segoe UI"/>
                                        <w:color w:val="444444"/>
                                        <w:sz w:val="16"/>
                                        <w:szCs w:val="16"/>
                                      </w:rPr>
                                      <w:t>10 Dec – 20 Jan</w:t>
                                    </w:r>
                                  </w:p>
                                </w:txbxContent>
                              </wps:txbx>
                              <wps:bodyPr rot="0" vert="horz" wrap="square" lIns="95250" tIns="9525" rIns="9525" bIns="9525" anchor="t" anchorCtr="0" upright="1">
                                <a:noAutofit/>
                              </wps:bodyPr>
                            </wps:wsp>
                            <wps:wsp>
                              <wps:cNvPr id="21" name="Rectangle 15" descr="Testing&#10;Fri 6 Feb - Thu 12 Mar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5" y="106"/>
                                  <a:ext cx="65" cy="3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0AD47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Default="00F23CC1" w:rsidP="00AD7ACA">
                                    <w:pPr>
                                      <w:pStyle w:val="NormalWeb"/>
                                    </w:pPr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444444"/>
                                        <w:sz w:val="16"/>
                                        <w:szCs w:val="16"/>
                                      </w:rPr>
                                      <w:t>Testing</w:t>
                                    </w:r>
                                    <w:r>
                                      <w:br/>
                                    </w:r>
                                    <w:r>
                                      <w:rPr>
                                        <w:rFonts w:ascii="Segoe UI" w:hAnsi="Segoe UI" w:cs="Segoe UI"/>
                                        <w:color w:val="444444"/>
                                        <w:sz w:val="16"/>
                                        <w:szCs w:val="16"/>
                                      </w:rPr>
                                      <w:t>15 Dec – 5 Jan</w:t>
                                    </w:r>
                                  </w:p>
                                </w:txbxContent>
                              </wps:txbx>
                              <wps:bodyPr rot="0" vert="horz" wrap="square" lIns="95250" tIns="9525" rIns="9525" bIns="9525" anchor="t" anchorCtr="0" upright="1">
                                <a:noAutofit/>
                              </wps:bodyPr>
                            </wps:wsp>
                            <wps:wsp>
                              <wps:cNvPr id="22" name="Rectangle 16" descr="Implement&#10;Fri 13 Mar - Thu 2 Apr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11" y="106"/>
                                  <a:ext cx="111" cy="3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D965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Default="00F23CC1" w:rsidP="00AD7ACA">
                                    <w:pPr>
                                      <w:pStyle w:val="NormalWeb"/>
                                    </w:pPr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444444"/>
                                        <w:sz w:val="16"/>
                                        <w:szCs w:val="16"/>
                                      </w:rPr>
                                      <w:t xml:space="preserve">Implement on NI </w:t>
                                    </w:r>
                                    <w:proofErr w:type="spellStart"/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444444"/>
                                        <w:sz w:val="16"/>
                                        <w:szCs w:val="16"/>
                                      </w:rPr>
                                      <w:t>MyRIO</w:t>
                                    </w:r>
                                    <w:proofErr w:type="spellEnd"/>
                                    <w:r>
                                      <w:br/>
                                    </w:r>
                                    <w:r>
                                      <w:rPr>
                                        <w:rFonts w:ascii="Segoe UI" w:hAnsi="Segoe UI" w:cs="Segoe UI"/>
                                        <w:color w:val="444444"/>
                                        <w:sz w:val="16"/>
                                        <w:szCs w:val="16"/>
                                      </w:rPr>
                                      <w:t>6 – 23 Jan</w:t>
                                    </w:r>
                                  </w:p>
                                </w:txbxContent>
                              </wps:txbx>
                              <wps:bodyPr rot="0" vert="horz" wrap="square" lIns="95250" tIns="9525" rIns="9525" bIns="9525" anchor="t" anchorCtr="0" upright="1">
                                <a:noAutofit/>
                              </wps:bodyPr>
                            </wps:wsp>
                            <wps:wsp>
                              <wps:cNvPr id="23" name="Rectangle 17" descr="Close&#10;Fri 3 Apr - Thu 23 Apr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11" y="141"/>
                                  <a:ext cx="123" cy="3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99FF33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Default="00F23CC1" w:rsidP="00AD7ACA">
                                    <w:pPr>
                                      <w:pStyle w:val="NormalWeb"/>
                                    </w:pPr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444444"/>
                                        <w:sz w:val="16"/>
                                        <w:szCs w:val="16"/>
                                      </w:rPr>
                                      <w:t>Report</w:t>
                                    </w:r>
                                    <w:r>
                                      <w:br/>
                                    </w:r>
                                    <w:r>
                                      <w:rPr>
                                        <w:rFonts w:ascii="Segoe UI" w:hAnsi="Segoe UI" w:cs="Segoe UI"/>
                                        <w:color w:val="444444"/>
                                        <w:sz w:val="16"/>
                                        <w:szCs w:val="16"/>
                                      </w:rPr>
                                      <w:t>6 – 26 Jan</w:t>
                                    </w:r>
                                  </w:p>
                                </w:txbxContent>
                              </wps:txbx>
                              <wps:bodyPr rot="0" vert="horz" wrap="square" lIns="95250" tIns="9525" rIns="9525" bIns="9525" anchor="t" anchorCtr="0" upright="1">
                                <a:noAutofit/>
                              </wps:bodyPr>
                            </wps:wsp>
                            <wps:wsp>
                              <wps:cNvPr id="24" name="AutoShape 20" descr="Today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08" y="-40"/>
                                  <a:ext cx="50" cy="17"/>
                                </a:xfrm>
                                <a:prstGeom prst="roundRect">
                                  <a:avLst>
                                    <a:gd name="adj" fmla="val 10000"/>
                                  </a:avLst>
                                </a:prstGeom>
                                <a:solidFill>
                                  <a:srgbClr val="31752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23CC1" w:rsidRDefault="00F23CC1" w:rsidP="00AD7ACA">
                                    <w:pPr>
                                      <w:pStyle w:val="NormalWeb"/>
                                      <w:jc w:val="center"/>
                                    </w:pPr>
                                    <w:r>
                                      <w:rPr>
                                        <w:rFonts w:ascii="Segoe UI" w:hAnsi="Segoe UI" w:cs="Segoe UI"/>
                                        <w:b/>
                                        <w:bCs/>
                                        <w:color w:val="FFFFFF"/>
                                        <w:sz w:val="16"/>
                                        <w:szCs w:val="16"/>
                                      </w:rPr>
                                      <w:t>Today</w:t>
                                    </w:r>
                                  </w:p>
                                  <w:p w:rsidR="00F23CC1" w:rsidRDefault="00F23CC1" w:rsidP="00AD7ACA"/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5" name="Freeform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3" y="-24"/>
                                  <a:ext cx="0" cy="199"/>
                                </a:xfrm>
                                <a:custGeom>
                                  <a:avLst/>
                                  <a:gdLst>
                                    <a:gd name="T0" fmla="*/ 0 h 199"/>
                                    <a:gd name="T1" fmla="*/ 199 h 199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99">
                                      <a:moveTo>
                                        <a:pt x="0" y="0"/>
                                      </a:moveTo>
                                      <a:lnTo>
                                        <a:pt x="0" y="199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3">
                                  <a:solidFill>
                                    <a:srgbClr val="31752F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26" name="Group 2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5" y="-10"/>
                                  <a:ext cx="18" cy="18"/>
                                  <a:chOff x="0" y="0"/>
                                  <a:chExt cx="100" cy="100"/>
                                </a:xfrm>
                              </wpg:grpSpPr>
                              <wps:wsp>
                                <wps:cNvPr id="27" name="Freeform 23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100" cy="100"/>
                                  </a:xfrm>
                                  <a:custGeom>
                                    <a:avLst/>
                                    <a:gdLst>
                                      <a:gd name="T0" fmla="*/ 50 w 100"/>
                                      <a:gd name="T1" fmla="*/ 0 h 100"/>
                                      <a:gd name="T2" fmla="*/ 100 w 100"/>
                                      <a:gd name="T3" fmla="*/ 50 h 100"/>
                                      <a:gd name="T4" fmla="*/ 50 w 100"/>
                                      <a:gd name="T5" fmla="*/ 100 h 100"/>
                                      <a:gd name="T6" fmla="*/ 0 w 100"/>
                                      <a:gd name="T7" fmla="*/ 50 h 100"/>
                                      <a:gd name="T8" fmla="*/ 50 w 100"/>
                                      <a:gd name="T9" fmla="*/ 0 h 1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00" h="100">
                                        <a:moveTo>
                                          <a:pt x="50" y="0"/>
                                        </a:moveTo>
                                        <a:lnTo>
                                          <a:pt x="100" y="50"/>
                                        </a:lnTo>
                                        <a:lnTo>
                                          <a:pt x="50" y="100"/>
                                        </a:lnTo>
                                        <a:lnTo>
                                          <a:pt x="0" y="50"/>
                                        </a:lnTo>
                                        <a:lnTo>
                                          <a:pt x="50" y="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8" name="Freeform 2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5" y="25"/>
                                    <a:ext cx="50" cy="50"/>
                                  </a:xfrm>
                                  <a:custGeom>
                                    <a:avLst/>
                                    <a:gdLst>
                                      <a:gd name="T0" fmla="*/ 25 w 50"/>
                                      <a:gd name="T1" fmla="*/ 0 h 50"/>
                                      <a:gd name="T2" fmla="*/ 50 w 50"/>
                                      <a:gd name="T3" fmla="*/ 25 h 50"/>
                                      <a:gd name="T4" fmla="*/ 25 w 50"/>
                                      <a:gd name="T5" fmla="*/ 50 h 50"/>
                                      <a:gd name="T6" fmla="*/ 0 w 50"/>
                                      <a:gd name="T7" fmla="*/ 25 h 50"/>
                                      <a:gd name="T8" fmla="*/ 25 w 50"/>
                                      <a:gd name="T9" fmla="*/ 0 h 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50" h="50">
                                        <a:moveTo>
                                          <a:pt x="25" y="0"/>
                                        </a:moveTo>
                                        <a:lnTo>
                                          <a:pt x="50" y="25"/>
                                        </a:lnTo>
                                        <a:lnTo>
                                          <a:pt x="25" y="5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25" y="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444444"/>
                                  </a:solidFill>
                                  <a:ln w="1">
                                    <a:solidFill>
                                      <a:srgbClr val="444444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A6CECE" id="Group 7" o:spid="_x0000_s1027" style="width:480pt;height:159.65pt;mso-position-horizontal-relative:char;mso-position-vertical-relative:line" coordorigin="34,-40" coordsize="424,2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">
                      <v:rect id="_x0000_s1028" alt="21 December" style="position:absolute;left:145;top:-29;width:47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+ywsQA&#10;AADaAAAADwAAAGRycy9kb3ducmV2LnhtbESPzWrDMBCE74W+g9hCb41sH0LqWAmhJVBaeoidEHJb&#10;rPUPsVbGUm337atAoMdhZr5hsu1sOjHS4FrLCuJFBIK4tLrlWsGx2L+sQDiPrLGzTAp+ycF28/iQ&#10;YartxAcac1+LAGGXooLG+z6V0pUNGXQL2xMHr7KDQR/kUEs94BTgppNJFC2lwZbDQoM9vTVUXvMf&#10;o+DzvI/H5N1c5pO1Z/lV+e9loZV6fpp3axCeZv8fvrc/tIJXuF0JN0B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6/ssLEAAAA2gAAAA8AAAAAAAAAAAAAAAAAmAIAAGRycy9k&#10;b3ducmV2LnhtbFBLBQYAAAAABAAEAPUAAACJAwAAAAA=&#10;" filled="f" stroked="f">
                        <v:textbox inset="2.25pt,0,0,0">
                          <w:txbxContent>
                            <w:p w:rsidR="00F23CC1" w:rsidRPr="00F44ACE" w:rsidRDefault="00F23CC1" w:rsidP="00AD7ACA">
                              <w:pPr>
                                <w:pStyle w:val="NormalWeb"/>
                                <w:rPr>
                                  <w:b/>
                                </w:rPr>
                              </w:pPr>
                              <w:r w:rsidRPr="00F44ACE">
                                <w:rPr>
                                  <w:rFonts w:ascii="Segoe UI" w:hAnsi="Segoe UI" w:cs="Segoe UI"/>
                                  <w:b/>
                                  <w:color w:val="444444"/>
                                  <w:sz w:val="16"/>
                                  <w:szCs w:val="16"/>
                                </w:rPr>
                                <w:t>1 December</w:t>
                              </w:r>
                            </w:p>
                          </w:txbxContent>
                        </v:textbox>
                      </v:rect>
                      <v:shape id="Freeform 7" o:spid="_x0000_s1029" style="position:absolute;left:165;top:-14;width:0;height:14;visibility:visible;mso-wrap-style:square;v-text-anchor:top" coordsize="0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vUxMIA&#10;AADbAAAADwAAAGRycy9kb3ducmV2LnhtbESPQWvCQBCF74X+h2UK3uqmImJTV5EWwatapN6m2TEJ&#10;ZmZDdhtjf33nIPQ2w3vz3jeL1cCN6amLdRAHL+MMDEkRfC2lg8/D5nkOJiYUj00QcnCjCKvl48MC&#10;cx+usqN+n0qjIRJzdFCl1ObWxqIixjgOLYlq59AxJl270voOrxrOjZ1k2cwy1qINFbb0XlFx2f+w&#10;g4bWfPqmwxdyP389/U45fUyOzo2ehvUbmERD+jffr7de8ZVef9EB7P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i9TEwgAAANsAAAAPAAAAAAAAAAAAAAAAAJgCAABkcnMvZG93&#10;bnJldi54bWxQSwUGAAAAAAQABAD1AAAAhwMAAAAA&#10;" path="m,14l,e" strokecolor="#444" strokeweight="3e-5mm">
                        <v:path o:connecttype="custom" o:connectlocs="0,14;0,0" o:connectangles="0,0"/>
                      </v:shape>
                      <v:rect id="Rectangle 8" o:spid="_x0000_s1030" alt="11 February" style="position:absolute;left:281;top:-29;width:63;height: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k70sIA&#10;AADbAAAADwAAAGRycy9kb3ducmV2LnhtbERPS2vCQBC+C/6HZQq96SYeQoluQrEEpKUHoyK9DdnJ&#10;A7OzIbuN6b93C4Xe5uN7zi6fTS8mGl1nWUG8jkAQV1Z33Cg4n4rVCwjnkTX2lknBDznIs+Vih6m2&#10;dz7SVPpGhBB2KSpovR9SKV3VkkG3tgNx4Go7GvQBjo3UI95DuOnlJooSabDj0NDiQPuWqlv5bRS8&#10;X4t42ryZr/li7VV+1P4zOWmlnp/m1y0IT7P/F/+5DzrMj+H3l3CAzB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2TvSwgAAANsAAAAPAAAAAAAAAAAAAAAAAJgCAABkcnMvZG93&#10;bnJldi54bWxQSwUGAAAAAAQABAD1AAAAhwMAAAAA&#10;" filled="f" stroked="f">
                        <v:textbox inset="2.25pt,0,0,0">
                          <w:txbxContent>
                            <w:p w:rsidR="00F23CC1" w:rsidRPr="00F44ACE" w:rsidRDefault="00F23CC1" w:rsidP="00AD7ACA">
                              <w:pPr>
                                <w:pStyle w:val="NormalWeb"/>
                                <w:rPr>
                                  <w:b/>
                                </w:rPr>
                              </w:pPr>
                              <w:r w:rsidRPr="00F44ACE">
                                <w:rPr>
                                  <w:rFonts w:ascii="Segoe UI" w:hAnsi="Segoe UI" w:cs="Segoe UI"/>
                                  <w:b/>
                                  <w:color w:val="444444"/>
                                  <w:sz w:val="16"/>
                                  <w:szCs w:val="16"/>
                                </w:rPr>
                                <w:t>1 January</w:t>
                              </w:r>
                            </w:p>
                          </w:txbxContent>
                        </v:textbox>
                      </v:rect>
                      <v:shape id="Freeform 9" o:spid="_x0000_s1031" style="position:absolute;left:297;top:-15;width:0;height:14;visibility:visible;mso-wrap-style:square;v-text-anchor:top" coordsize="0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XvKL8A&#10;AADbAAAADwAAAGRycy9kb3ducmV2LnhtbERPTWvCQBC9F/wPywi91Y2hiEZXEaXQa1VKvY3ZMQlm&#10;ZkN2G9P+elcQvM3jfc5i1XOtOmp95cTAeJSAIsmdraQwcNh/vE1B+YBisXZCBv7Iw2o5eFlgZt1V&#10;vqjbhULFEPEZGihDaDKtfV4Sox+5hiRyZ9cyhgjbQtsWrzGca50myUQzVhIbSmxoU1J+2f2ygZrW&#10;fDzR/ge5m86O/+8ctum3Ma/Dfj0HFagPT/HD/Wnj/BTuv8QD9PIG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1Fe8ovwAAANsAAAAPAAAAAAAAAAAAAAAAAJgCAABkcnMvZG93bnJl&#10;di54bWxQSwUGAAAAAAQABAD1AAAAhAMAAAAA&#10;" path="m,14l,e" strokecolor="#444" strokeweight="3e-5mm">
                        <v:path o:connecttype="custom" o:connectlocs="0,14;0,0" o:connectangles="0,0"/>
                      </v:shape>
                      <v:rect id="Rectangle 10" o:spid="_x0000_s1032" alt="1 April" style="position:absolute;left:429;top:-26;width:24;height: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cAPsIA&#10;AADbAAAADwAAAGRycy9kb3ducmV2LnhtbERPS2vCQBC+C/0PyxR6040WgqRZpbQEpKUHkxbpbchO&#10;HjQ7G7JrEv+9WxC8zcf3nHQ/m06MNLjWsoL1KgJBXFrdcq3gu8iWWxDOI2vsLJOCCznY7x4WKSba&#10;TnykMfe1CCHsElTQeN8nUrqyIYNuZXviwFV2MOgDHGqpB5xCuOnkJopiabDl0NBgT28NlX/52Sj4&#10;OGXrcfNufucfa0/ys/JfcaGVenqcX19AeJr9XXxzH3SY/wz/v4QD5O4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RwA+wgAAANsAAAAPAAAAAAAAAAAAAAAAAJgCAABkcnMvZG93&#10;bnJldi54bWxQSwUGAAAAAAQABAD1AAAAhwMAAAAA&#10;" filled="f" stroked="f">
                        <v:textbox inset="2.25pt,0,0,0">
                          <w:txbxContent>
                            <w:p w:rsidR="00F23CC1" w:rsidRPr="00F44ACE" w:rsidRDefault="00F23CC1" w:rsidP="00AD7ACA">
                              <w:pPr>
                                <w:pStyle w:val="NormalWeb"/>
                                <w:rPr>
                                  <w:b/>
                                </w:rPr>
                              </w:pPr>
                              <w:r w:rsidRPr="00F44ACE">
                                <w:rPr>
                                  <w:rFonts w:ascii="Segoe UI" w:hAnsi="Segoe UI" w:cs="Segoe UI"/>
                                  <w:b/>
                                  <w:color w:val="444444"/>
                                  <w:sz w:val="16"/>
                                  <w:szCs w:val="16"/>
                                </w:rPr>
                                <w:t>27 Jan</w:t>
                              </w:r>
                            </w:p>
                          </w:txbxContent>
                        </v:textbox>
                      </v:rect>
                      <v:shape id="Freeform 11" o:spid="_x0000_s1033" style="position:absolute;left:439;top:-12;width:0;height:14;visibility:visible;mso-wrap-style:square;v-text-anchor:top" coordsize="0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7pK8AA&#10;AADbAAAADwAAAGRycy9kb3ducmV2LnhtbERPTWvCQBC9F/oflil4azYVERvdBKkUeq2K1NuYHZNg&#10;ZjZk15j213cLBW/zeJ+zKkZu1UC9b5wYeElSUCSls41UBva79+cFKB9QLLZOyMA3eSjyx4cVZtbd&#10;5JOGbahUDBGfoYE6hC7T2pc1MfrEdSSRO7ueMUTYV9r2eIvh3Oppms41YyOxocaO3moqL9srG2hp&#10;zccT7b6Qh8Xr8WfGYTM9GDN5GtdLUIHGcBf/uz9snD+Hv1/iATr/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i7pK8AAAADbAAAADwAAAAAAAAAAAAAAAACYAgAAZHJzL2Rvd25y&#10;ZXYueG1sUEsFBgAAAAAEAAQA9QAAAIUDAAAAAA==&#10;" path="m,14l,e" strokecolor="#444" strokeweight="3e-5mm">
                        <v:path o:connecttype="custom" o:connectlocs="0,14;0,0" o:connectangles="0,0"/>
                      </v:shape>
                      <v:rect id="Rectangle 12" o:spid="_x0000_s1034" alt="Analysis&#10;Fri 28 Nov - Thu 18 Dec" style="position:absolute;left:34;top:1;width:106;height: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DaAcIA&#10;AADbAAAADwAAAGRycy9kb3ducmV2LnhtbESPT2sCQQzF70K/w5CCN52tBylbRxGp4Kngn4u3uJPu&#10;LO5k1p2o22/fHAq95ZH3e3lZrIbYmgf1uUns4G1agCGukm+4dnA6bifvYLIge2wTk4MfyrBavowW&#10;WPr05D09DlIbDeFcooMg0pXW5ipQxDxNHbHuvlMfUVT2tfU9PjU8tnZWFHMbsWG9ELCjTaDqerhH&#10;rTEPn832Mhy/NhJ260rOt0idc+PXYf0BRmiQf/MfvfPKaVn9RQewy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ENoBwgAAANsAAAAPAAAAAAAAAAAAAAAAAJgCAABkcnMvZG93&#10;bnJldi54bWxQSwUGAAAAAAQABAD1AAAAhwMAAAAA&#10;" fillcolor="#fff200" stroked="f">
                        <v:textbox inset="7.5pt,.75pt,.75pt,.75pt">
                          <w:txbxContent>
                            <w:p w:rsidR="00F23CC1" w:rsidRDefault="00F23CC1" w:rsidP="00AD7ACA">
                              <w:pPr>
                                <w:pStyle w:val="NormalWeb"/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444444"/>
                                  <w:sz w:val="16"/>
                                  <w:szCs w:val="16"/>
                                </w:rPr>
                                <w:t>Analysis, Plan</w:t>
                              </w:r>
                              <w:r>
                                <w:br/>
                              </w:r>
                              <w:r>
                                <w:rPr>
                                  <w:rFonts w:ascii="Segoe UI" w:hAnsi="Segoe UI" w:cs="Segoe UI"/>
                                  <w:color w:val="444444"/>
                                  <w:sz w:val="16"/>
                                  <w:szCs w:val="16"/>
                                </w:rPr>
                                <w:t>5 – 23 Nov</w:t>
                              </w:r>
                            </w:p>
                          </w:txbxContent>
                        </v:textbox>
                      </v:rect>
                      <v:rect id="Rectangle 13" o:spid="_x0000_s1035" alt="Build&#10;Fri 19 Dec - Thu 15 Jan" style="position:absolute;left:111;top:36;width:199;height: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Tx/sEA&#10;AADbAAAADwAAAGRycy9kb3ducmV2LnhtbERP24rCMBB9X/Afwgi+ramCsluNooKgIgteQB/HZmyL&#10;zaQkUevfm4WFfZvDuc542phKPMj50rKCXjcBQZxZXXKu4HhYfn6B8AFZY2WZFLzIw3TS+hhjqu2T&#10;d/TYh1zEEPYpKihCqFMpfVaQQd+1NXHkrtYZDBG6XGqHzxhuKtlPkqE0WHJsKLCmRUHZbX83Ck4b&#10;rOeD5bo8bc9+Nb+Zy+6n55TqtJvZCESgJvyL/9wrHed/w+8v8QA5e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n08f7BAAAA2wAAAA8AAAAAAAAAAAAAAAAAmAIAAGRycy9kb3du&#10;cmV2LnhtbFBLBQYAAAAABAAEAPUAAACGAwAAAAA=&#10;" fillcolor="#ed7d31" stroked="f">
                        <v:textbox inset="7.5pt,.75pt,.75pt,.75pt">
                          <w:txbxContent>
                            <w:p w:rsidR="00F23CC1" w:rsidRDefault="00F23CC1" w:rsidP="00AD7ACA">
                              <w:pPr>
                                <w:pStyle w:val="NormalWeb"/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444444"/>
                                  <w:sz w:val="16"/>
                                  <w:szCs w:val="16"/>
                                </w:rPr>
                                <w:t>Build Hardware</w:t>
                              </w:r>
                              <w:r>
                                <w:br/>
                              </w:r>
                              <w:r>
                                <w:rPr>
                                  <w:rFonts w:ascii="Segoe UI" w:hAnsi="Segoe UI" w:cs="Segoe UI"/>
                                  <w:color w:val="444444"/>
                                  <w:sz w:val="16"/>
                                  <w:szCs w:val="16"/>
                                </w:rPr>
                                <w:t>17 Nov – 5 Jan</w:t>
                              </w:r>
                            </w:p>
                          </w:txbxContent>
                        </v:textbox>
                      </v:rect>
                      <v:rect id="Rectangle 14" o:spid="_x0000_s1036" alt="Test Case Library&#10;Fri 16 Jan - Thu 5 Feb" style="position:absolute;left:212;top:71;width:172;height: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hl7MEA&#10;AADbAAAADwAAAGRycy9kb3ducmV2LnhtbERPz2vCMBS+C/sfwhN207SljNEZiwhlu43Zqez2aJ5t&#10;tHkpTVa7/345DHb8+H5vytn2YqLRG8cK0nUCgrhx2nCr4LOuVs8gfEDW2DsmBT/kodw+LDZYaHfn&#10;D5oOoRUxhH2BCroQhkJK33Rk0a/dQBy5ixsthgjHVuoR7zHc9jJLkidp0XBs6HCgfUfN7fBtFbTp&#10;6/nrJA2fhrzP6/fr0ei6UupxOe9eQASaw7/4z/2mFWRxffwSf4Dc/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9oZezBAAAA2wAAAA8AAAAAAAAAAAAAAAAAmAIAAGRycy9kb3du&#10;cmV2LnhtbFBLBQYAAAAABAAEAPUAAACGAwAAAAA=&#10;" fillcolor="#5b9bd5" stroked="f">
                        <v:textbox inset="7.5pt,.75pt,.75pt,.75pt">
                          <w:txbxContent>
                            <w:p w:rsidR="00F23CC1" w:rsidRDefault="00F23CC1" w:rsidP="00AD7ACA">
                              <w:pPr>
                                <w:pStyle w:val="NormalWeb"/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444444"/>
                                  <w:sz w:val="16"/>
                                  <w:szCs w:val="16"/>
                                </w:rPr>
                                <w:t>Server and algorithm</w:t>
                              </w:r>
                              <w:r>
                                <w:br/>
                              </w:r>
                              <w:r>
                                <w:rPr>
                                  <w:rFonts w:ascii="Segoe UI" w:hAnsi="Segoe UI" w:cs="Segoe UI"/>
                                  <w:color w:val="444444"/>
                                  <w:sz w:val="16"/>
                                  <w:szCs w:val="16"/>
                                </w:rPr>
                                <w:t>10 Dec – 20 Jan</w:t>
                              </w:r>
                            </w:p>
                          </w:txbxContent>
                        </v:textbox>
                      </v:rect>
                      <v:rect id="Rectangle 15" o:spid="_x0000_s1037" alt="Testing&#10;Fri 6 Feb - Thu 12 Mar" style="position:absolute;left:245;top:106;width:65;height: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Gu68EA&#10;AADbAAAADwAAAGRycy9kb3ducmV2LnhtbESPT4vCMBTE7wt+h/CEva2pPYhUo4ii7tU/eH42z6bY&#10;vJQkanc/vREEj8PM/IaZzjvbiDv5UDtWMBxkIIhLp2uuFBwP658xiBCRNTaOScEfBZjPel9TLLR7&#10;8I7u+1iJBOFQoAITY1tIGUpDFsPAtcTJuzhvMSbpK6k9PhLcNjLPspG0WHNaMNjS0lB53d+sgvP5&#10;1NBFms1464+rPJer0e30r9R3v1tMQETq4if8bv9qBfkQXl/SD5Cz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xruvBAAAA2wAAAA8AAAAAAAAAAAAAAAAAmAIAAGRycy9kb3du&#10;cmV2LnhtbFBLBQYAAAAABAAEAPUAAACGAwAAAAA=&#10;" fillcolor="#70ad47" stroked="f">
                        <v:textbox inset="7.5pt,.75pt,.75pt,.75pt">
                          <w:txbxContent>
                            <w:p w:rsidR="00F23CC1" w:rsidRDefault="00F23CC1" w:rsidP="00AD7ACA">
                              <w:pPr>
                                <w:pStyle w:val="NormalWeb"/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444444"/>
                                  <w:sz w:val="16"/>
                                  <w:szCs w:val="16"/>
                                </w:rPr>
                                <w:t>Testing</w:t>
                              </w:r>
                              <w:r>
                                <w:br/>
                              </w:r>
                              <w:r>
                                <w:rPr>
                                  <w:rFonts w:ascii="Segoe UI" w:hAnsi="Segoe UI" w:cs="Segoe UI"/>
                                  <w:color w:val="444444"/>
                                  <w:sz w:val="16"/>
                                  <w:szCs w:val="16"/>
                                </w:rPr>
                                <w:t>15 Dec – 5 Jan</w:t>
                              </w:r>
                            </w:p>
                          </w:txbxContent>
                        </v:textbox>
                      </v:rect>
                      <v:rect id="Rectangle 16" o:spid="_x0000_s1038" alt="Implement&#10;Fri 13 Mar - Thu 2 Apr" style="position:absolute;left:311;top:106;width:111;height: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aLMTcMA&#10;AADbAAAADwAAAGRycy9kb3ducmV2LnhtbESPUWvCQBCE3wv+h2MF3+rFiCKpZyhaiw9FaNofsOS2&#10;SUhuL+S2Mf77XqHQx2F2vtnZ55Pr1EhDaDwbWC0TUMSltw1XBj4/zo87UEGQLXaeycCdAuSH2cMe&#10;M+tv/E5jIZWKEA4ZGqhF+kzrUNbkMCx9Txy9Lz84lCiHStsBbxHuOp0myVY7bDg21NjTsaayLb5d&#10;fINeTm/X3UZkNermdT21RdEnxizm0/MTKKFJ/o//0hdrIE3hd0sEgD7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aLMTcMAAADbAAAADwAAAAAAAAAAAAAAAACYAgAAZHJzL2Rv&#10;d25yZXYueG1sUEsFBgAAAAAEAAQA9QAAAIgDAAAAAA==&#10;" fillcolor="#ffd965" stroked="f">
                        <v:textbox inset="7.5pt,.75pt,.75pt,.75pt">
                          <w:txbxContent>
                            <w:p w:rsidR="00F23CC1" w:rsidRDefault="00F23CC1" w:rsidP="00AD7ACA">
                              <w:pPr>
                                <w:pStyle w:val="NormalWeb"/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444444"/>
                                  <w:sz w:val="16"/>
                                  <w:szCs w:val="16"/>
                                </w:rPr>
                                <w:t xml:space="preserve">Implement on NI </w:t>
                              </w:r>
                              <w:proofErr w:type="spellStart"/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444444"/>
                                  <w:sz w:val="16"/>
                                  <w:szCs w:val="16"/>
                                </w:rPr>
                                <w:t>MyRIO</w:t>
                              </w:r>
                              <w:proofErr w:type="spellEnd"/>
                              <w:r>
                                <w:br/>
                              </w:r>
                              <w:r>
                                <w:rPr>
                                  <w:rFonts w:ascii="Segoe UI" w:hAnsi="Segoe UI" w:cs="Segoe UI"/>
                                  <w:color w:val="444444"/>
                                  <w:sz w:val="16"/>
                                  <w:szCs w:val="16"/>
                                </w:rPr>
                                <w:t>6 – 23 Jan</w:t>
                              </w:r>
                            </w:p>
                          </w:txbxContent>
                        </v:textbox>
                      </v:rect>
                      <v:rect id="Rectangle 17" o:spid="_x0000_s1039" alt="Close&#10;Fri 3 Apr - Thu 23 Apr" style="position:absolute;left:311;top:141;width:123;height: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gUSsMA&#10;AADbAAAADwAAAGRycy9kb3ducmV2LnhtbESP3YrCMBSE7xd8h3AE7zS14iJdo4j4d6GIug9wtjm2&#10;XZuT0sRa394sCHs5zMw3zHTemlI0VLvCsoLhIAJBnFpdcKbg+7LuT0A4j6yxtEwKnuRgPut8TDHR&#10;9sEnas4+EwHCLkEFufdVIqVLczLoBrYiDt7V1gZ9kHUmdY2PADeljKPoUxosOCzkWNEyp/R2vhsF&#10;P6vxLtKT/XZ7uOrfBo8bLA6xUr1uu/gC4an1/+F3e6cVxCP4+xJ+gJy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ngUSsMAAADbAAAADwAAAAAAAAAAAAAAAACYAgAAZHJzL2Rv&#10;d25yZXYueG1sUEsFBgAAAAAEAAQA9QAAAIgDAAAAAA==&#10;" fillcolor="#9f3" stroked="f">
                        <v:textbox inset="7.5pt,.75pt,.75pt,.75pt">
                          <w:txbxContent>
                            <w:p w:rsidR="00F23CC1" w:rsidRDefault="00F23CC1" w:rsidP="00AD7ACA">
                              <w:pPr>
                                <w:pStyle w:val="NormalWeb"/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444444"/>
                                  <w:sz w:val="16"/>
                                  <w:szCs w:val="16"/>
                                </w:rPr>
                                <w:t>Report</w:t>
                              </w:r>
                              <w:r>
                                <w:br/>
                              </w:r>
                              <w:r>
                                <w:rPr>
                                  <w:rFonts w:ascii="Segoe UI" w:hAnsi="Segoe UI" w:cs="Segoe UI"/>
                                  <w:color w:val="444444"/>
                                  <w:sz w:val="16"/>
                                  <w:szCs w:val="16"/>
                                </w:rPr>
                                <w:t>6 – 26 Jan</w:t>
                              </w:r>
                            </w:p>
                          </w:txbxContent>
                        </v:textbox>
                      </v:rect>
                      <v:roundrect id="AutoShape 20" o:spid="_x0000_s1040" alt="Today" style="position:absolute;left:408;top:-40;width:50;height:17;visibility:visible;mso-wrap-style:square;v-text-anchor:top" arcsize="6554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lmasMA&#10;AADbAAAADwAAAGRycy9kb3ducmV2LnhtbESPUUvDMBSF3wX/Q7iCby51yBh1aRkyoQ/KXKc+X5q7&#10;pqy5KUlc6r83guDj4ZzzHc6mnu0oLuTD4FjB/aIAQdw5PXCv4P34fLcGESKyxtExKfimAHV1fbXB&#10;UrvEB7q0sRcZwqFEBSbGqZQydIYshoWbiLN3ct5izNL3UntMGW5HuSyKlbQ4cF4wONGToe7cflkF&#10;aSe71zYZyX7fvOyakD5PH29K3d7M20cQkeb4H/5rN1rB8gF+v+QfIK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UlmasMAAADbAAAADwAAAAAAAAAAAAAAAACYAgAAZHJzL2Rv&#10;d25yZXYueG1sUEsFBgAAAAAEAAQA9QAAAIgDAAAAAA==&#10;" fillcolor="#31752f" stroked="f">
                        <v:textbox inset="0,0,0,0">
                          <w:txbxContent>
                            <w:p w:rsidR="00F23CC1" w:rsidRDefault="00F23CC1" w:rsidP="00AD7ACA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/>
                                  <w:sz w:val="16"/>
                                  <w:szCs w:val="16"/>
                                </w:rPr>
                                <w:t>Today</w:t>
                              </w:r>
                            </w:p>
                            <w:p w:rsidR="00F23CC1" w:rsidRDefault="00F23CC1" w:rsidP="00AD7ACA"/>
                          </w:txbxContent>
                        </v:textbox>
                      </v:roundrect>
                      <v:shape id="Freeform 21" o:spid="_x0000_s1041" style="position:absolute;left:433;top:-24;width:0;height:199;visibility:visible;mso-wrap-style:square;v-text-anchor:top" coordsize="0,1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aky8IA&#10;AADbAAAADwAAAGRycy9kb3ducmV2LnhtbESPT4vCMBTE74LfITzBm00VXNbaVEQU9rTgH/D6aJ5t&#10;tXkpTbat++k3grDHYWZ+w6SbwdSio9ZVlhXMoxgEcW51xYWCy/kw+wThPLLG2jIpeJKDTTYepZho&#10;2/ORupMvRICwS1BB6X2TSOnykgy6yDbEwbvZ1qAPsi2kbrEPcFPLRRx/SIMVh4USG9qVlD9OP0bB&#10;CumX9829G67Hc32tvm/PQy+Vmk6G7RqEp8H/h9/tL61gsYTXl/ADZP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pqTLwgAAANsAAAAPAAAAAAAAAAAAAAAAAJgCAABkcnMvZG93&#10;bnJldi54bWxQSwUGAAAAAAQABAD1AAAAhwMAAAAA&#10;" path="m,l,199e" strokecolor="#31752f" strokeweight="8e-5mm">
                        <v:path o:connecttype="custom" o:connectlocs="0,0;0,199" o:connectangles="0,0"/>
                      </v:shape>
                      <v:group id="Group 22" o:spid="_x0000_s1042" style="position:absolute;left:375;top:-10;width:18;height:18" coordsize="100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      <v:shape id="Freeform 23" o:spid="_x0000_s1043" style="position:absolute;width:100;height:100;visibility:visible;mso-wrap-style:square;v-text-anchor:top" coordsize="100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+MWcYA&#10;AADbAAAADwAAAGRycy9kb3ducmV2LnhtbESPT2vCQBTE7wW/w/KE3uqmHmpNs5EiCNJe/BOivT2y&#10;zySYfRuyW9366d1CocdhZn7DZItgOnGhwbWWFTxPEhDEldUt1wqK/erpFYTzyBo7y6Tghxws8tFD&#10;hqm2V97SZedrESHsUlTQeN+nUrqqIYNuYnvi6J3sYNBHOdRSD3iNcNPJaZK8SIMtx4UGe1o2VJ13&#10;30ZBOHx0x9nyWM43t9Caz7ooi69CqcdxeH8D4Sn4//Bfe60VTGfw+yX+AJn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d+MWcYAAADbAAAADwAAAAAAAAAAAAAAAACYAgAAZHJz&#10;L2Rvd25yZXYueG1sUEsFBgAAAAAEAAQA9QAAAIsDAAAAAA==&#10;" path="m50,r50,50l50,100,,50,50,e" stroked="f">
                          <v:path o:connecttype="custom" o:connectlocs="50,0;100,50;50,100;0,50;50,0" o:connectangles="0,0,0,0,0"/>
                        </v:shape>
                        <v:shape id="Freeform 24" o:spid="_x0000_s1044" style="position:absolute;left:25;top:25;width:50;height:50;visibility:visible;mso-wrap-style:square;v-text-anchor:top" coordsize="50,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DHTb4A&#10;AADbAAAADwAAAGRycy9kb3ducmV2LnhtbERPvcrCMBTdBd8hXMFFNLXDp1SjiCA4Cfp1cLw017Ta&#10;3JQm2vr2ZhAcD+d/ve1tLV7U+sqxgvksAUFcOF2xUZD/H6ZLED4ga6wdk4I3edhuhoM1Ztp1fKbX&#10;JRgRQ9hnqKAMocmk9EVJFv3MNcSRu7nWYoiwNVK32MVwW8s0Sf6kxYpjQ4kN7UsqHpenVXCeTAwv&#10;umu6P5n5PW+0zPP7TanxqN+tQATqw0/8dR+1gjSOjV/iD5Cb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zgx02+AAAA2wAAAA8AAAAAAAAAAAAAAAAAmAIAAGRycy9kb3ducmV2&#10;LnhtbFBLBQYAAAAABAAEAPUAAACDAwAAAAA=&#10;" path="m25,l50,25,25,50,,25,25,e" fillcolor="#444" strokecolor="#444" strokeweight="3e-5mm">
                          <v:path o:connecttype="custom" o:connectlocs="25,0;50,25;25,50;0,25;25,0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:rsidR="00AD7ACA" w:rsidRDefault="00AD7ACA" w:rsidP="00F23CC1"/>
        </w:tc>
      </w:tr>
    </w:tbl>
    <w:p w:rsidR="0035035F" w:rsidRDefault="00580137" w:rsidP="005801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development timeline</w:t>
      </w:r>
    </w:p>
    <w:p w:rsidR="00580137" w:rsidRDefault="00F728F5" w:rsidP="00F728F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D99F50" wp14:editId="0020433A">
            <wp:extent cx="4908430" cy="3263896"/>
            <wp:effectExtent l="19050" t="19050" r="26035" b="133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4130" cy="3294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A44C4" w:rsidRDefault="00F728F5" w:rsidP="00A648A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ercialization </w:t>
      </w:r>
      <w:r w:rsidR="0056332B">
        <w:rPr>
          <w:rFonts w:ascii="Times New Roman" w:hAnsi="Times New Roman" w:cs="Times New Roman"/>
          <w:sz w:val="24"/>
          <w:szCs w:val="24"/>
        </w:rPr>
        <w:t>timeline</w:t>
      </w:r>
    </w:p>
    <w:p w:rsidR="00A648A1" w:rsidRDefault="00A648A1" w:rsidP="00A648A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648A1" w:rsidRDefault="00A648A1" w:rsidP="00A648A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648A1" w:rsidRDefault="00A648A1" w:rsidP="00A648A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648A1" w:rsidRPr="00A648A1" w:rsidRDefault="00A648A1" w:rsidP="00A648A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2DE2" w:rsidRPr="002960E1" w:rsidRDefault="006E2DE2" w:rsidP="006E2DE2">
      <w:pPr>
        <w:jc w:val="both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 w:rsidRPr="002960E1"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  <w:lastRenderedPageBreak/>
        <w:t>4. Design Architecture</w:t>
      </w:r>
    </w:p>
    <w:p w:rsidR="004A189C" w:rsidRDefault="00F728F5" w:rsidP="002960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7E23320" wp14:editId="3BD058BF">
                <wp:simplePos x="0" y="0"/>
                <wp:positionH relativeFrom="column">
                  <wp:posOffset>1712859</wp:posOffset>
                </wp:positionH>
                <wp:positionV relativeFrom="paragraph">
                  <wp:posOffset>1125891</wp:posOffset>
                </wp:positionV>
                <wp:extent cx="396815" cy="380198"/>
                <wp:effectExtent l="0" t="0" r="22860" b="2032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15" cy="38019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F728F5" w:rsidRDefault="00F23CC1" w:rsidP="00F728F5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n-GB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GB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E23320" id="Oval 39" o:spid="_x0000_s1045" style="position:absolute;left:0;text-align:left;margin-left:134.85pt;margin-top:88.65pt;width:31.25pt;height:29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" fillcolor="white [3201]" strokecolor="#f79646 [3209]" strokeweight="2pt">
                <v:textbox>
                  <w:txbxContent>
                    <w:p w:rsidR="00F23CC1" w:rsidRPr="00F728F5" w:rsidRDefault="00F23CC1" w:rsidP="00F728F5">
                      <w:pPr>
                        <w:jc w:val="center"/>
                        <w:rPr>
                          <w:sz w:val="26"/>
                          <w:szCs w:val="26"/>
                          <w:lang w:val="en-GB"/>
                        </w:rPr>
                      </w:pPr>
                      <w:r>
                        <w:rPr>
                          <w:sz w:val="26"/>
                          <w:szCs w:val="26"/>
                          <w:lang w:val="en-GB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03119CC" wp14:editId="66B77170">
                <wp:simplePos x="0" y="0"/>
                <wp:positionH relativeFrom="column">
                  <wp:posOffset>3602511</wp:posOffset>
                </wp:positionH>
                <wp:positionV relativeFrom="paragraph">
                  <wp:posOffset>2196250</wp:posOffset>
                </wp:positionV>
                <wp:extent cx="396815" cy="380198"/>
                <wp:effectExtent l="0" t="0" r="22860" b="2032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15" cy="38019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F728F5" w:rsidRDefault="00F23CC1" w:rsidP="00F728F5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n-GB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GB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3119CC" id="Oval 46" o:spid="_x0000_s1046" style="position:absolute;left:0;text-align:left;margin-left:283.65pt;margin-top:172.95pt;width:31.25pt;height:29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" fillcolor="white [3201]" strokecolor="#f79646 [3209]" strokeweight="2pt">
                <v:textbox>
                  <w:txbxContent>
                    <w:p w:rsidR="00F23CC1" w:rsidRPr="00F728F5" w:rsidRDefault="00F23CC1" w:rsidP="00F728F5">
                      <w:pPr>
                        <w:jc w:val="center"/>
                        <w:rPr>
                          <w:sz w:val="26"/>
                          <w:szCs w:val="26"/>
                          <w:lang w:val="en-GB"/>
                        </w:rPr>
                      </w:pPr>
                      <w:r>
                        <w:rPr>
                          <w:sz w:val="26"/>
                          <w:szCs w:val="26"/>
                          <w:lang w:val="en-GB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687B6B9" wp14:editId="3F79934D">
                <wp:simplePos x="0" y="0"/>
                <wp:positionH relativeFrom="column">
                  <wp:posOffset>5149299</wp:posOffset>
                </wp:positionH>
                <wp:positionV relativeFrom="paragraph">
                  <wp:posOffset>1258342</wp:posOffset>
                </wp:positionV>
                <wp:extent cx="396815" cy="380198"/>
                <wp:effectExtent l="0" t="0" r="22860" b="2032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15" cy="38019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F728F5" w:rsidRDefault="00F23CC1" w:rsidP="00F728F5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n-GB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GB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87B6B9" id="Oval 43" o:spid="_x0000_s1047" style="position:absolute;left:0;text-align:left;margin-left:405.45pt;margin-top:99.1pt;width:31.25pt;height:29.9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" fillcolor="white [3201]" strokecolor="#f79646 [3209]" strokeweight="2pt">
                <v:textbox>
                  <w:txbxContent>
                    <w:p w:rsidR="00F23CC1" w:rsidRPr="00F728F5" w:rsidRDefault="00F23CC1" w:rsidP="00F728F5">
                      <w:pPr>
                        <w:jc w:val="center"/>
                        <w:rPr>
                          <w:sz w:val="26"/>
                          <w:szCs w:val="26"/>
                          <w:lang w:val="en-GB"/>
                        </w:rPr>
                      </w:pPr>
                      <w:r>
                        <w:rPr>
                          <w:sz w:val="26"/>
                          <w:szCs w:val="26"/>
                          <w:lang w:val="en-GB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14BE60" wp14:editId="54D834B4">
                <wp:simplePos x="0" y="0"/>
                <wp:positionH relativeFrom="column">
                  <wp:posOffset>5063598</wp:posOffset>
                </wp:positionH>
                <wp:positionV relativeFrom="paragraph">
                  <wp:posOffset>68268</wp:posOffset>
                </wp:positionV>
                <wp:extent cx="396815" cy="380198"/>
                <wp:effectExtent l="0" t="0" r="22860" b="2032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15" cy="38019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F728F5" w:rsidRDefault="00F23CC1" w:rsidP="00F728F5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n-GB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GB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14BE60" id="Oval 42" o:spid="_x0000_s1048" style="position:absolute;left:0;text-align:left;margin-left:398.7pt;margin-top:5.4pt;width:31.25pt;height:29.9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" fillcolor="white [3201]" strokecolor="#f79646 [3209]" strokeweight="2pt">
                <v:textbox>
                  <w:txbxContent>
                    <w:p w:rsidR="00F23CC1" w:rsidRPr="00F728F5" w:rsidRDefault="00F23CC1" w:rsidP="00F728F5">
                      <w:pPr>
                        <w:jc w:val="center"/>
                        <w:rPr>
                          <w:sz w:val="26"/>
                          <w:szCs w:val="26"/>
                          <w:lang w:val="en-GB"/>
                        </w:rPr>
                      </w:pPr>
                      <w:r>
                        <w:rPr>
                          <w:sz w:val="26"/>
                          <w:szCs w:val="26"/>
                          <w:lang w:val="en-GB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56AB057" wp14:editId="68FBB000">
                <wp:simplePos x="0" y="0"/>
                <wp:positionH relativeFrom="column">
                  <wp:posOffset>3476338</wp:posOffset>
                </wp:positionH>
                <wp:positionV relativeFrom="paragraph">
                  <wp:posOffset>706623</wp:posOffset>
                </wp:positionV>
                <wp:extent cx="396815" cy="380198"/>
                <wp:effectExtent l="0" t="0" r="22860" b="2032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15" cy="38019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F728F5" w:rsidRDefault="00F23CC1" w:rsidP="00F728F5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n-GB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GB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6AB057" id="Oval 41" o:spid="_x0000_s1049" style="position:absolute;left:0;text-align:left;margin-left:273.75pt;margin-top:55.65pt;width:31.25pt;height:29.9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" fillcolor="white [3201]" strokecolor="#f79646 [3209]" strokeweight="2pt">
                <v:textbox>
                  <w:txbxContent>
                    <w:p w:rsidR="00F23CC1" w:rsidRPr="00F728F5" w:rsidRDefault="00F23CC1" w:rsidP="00F728F5">
                      <w:pPr>
                        <w:jc w:val="center"/>
                        <w:rPr>
                          <w:sz w:val="26"/>
                          <w:szCs w:val="26"/>
                          <w:lang w:val="en-GB"/>
                        </w:rPr>
                      </w:pPr>
                      <w:r>
                        <w:rPr>
                          <w:sz w:val="26"/>
                          <w:szCs w:val="26"/>
                          <w:lang w:val="en-GB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A801AF" wp14:editId="68554900">
                <wp:simplePos x="0" y="0"/>
                <wp:positionH relativeFrom="column">
                  <wp:posOffset>775599</wp:posOffset>
                </wp:positionH>
                <wp:positionV relativeFrom="paragraph">
                  <wp:posOffset>32385</wp:posOffset>
                </wp:positionV>
                <wp:extent cx="396815" cy="380198"/>
                <wp:effectExtent l="0" t="0" r="22860" b="2032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15" cy="38019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F728F5" w:rsidRDefault="00F23CC1" w:rsidP="00F728F5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n-GB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GB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A801AF" id="Oval 38" o:spid="_x0000_s1050" style="position:absolute;left:0;text-align:left;margin-left:61.05pt;margin-top:2.55pt;width:31.25pt;height:29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" fillcolor="white [3201]" strokecolor="#f79646 [3209]" strokeweight="2pt">
                <v:textbox>
                  <w:txbxContent>
                    <w:p w:rsidR="00F23CC1" w:rsidRPr="00F728F5" w:rsidRDefault="00F23CC1" w:rsidP="00F728F5">
                      <w:pPr>
                        <w:jc w:val="center"/>
                        <w:rPr>
                          <w:sz w:val="26"/>
                          <w:szCs w:val="26"/>
                          <w:lang w:val="en-GB"/>
                        </w:rPr>
                      </w:pPr>
                      <w:r>
                        <w:rPr>
                          <w:sz w:val="26"/>
                          <w:szCs w:val="26"/>
                          <w:lang w:val="en-GB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6E2DE2" w:rsidRPr="000824D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021A865F" wp14:editId="4EA1A721">
                <wp:extent cx="6142007" cy="3071003"/>
                <wp:effectExtent l="19050" t="19050" r="0" b="0"/>
                <wp:docPr id="45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42007" cy="3071003"/>
                          <a:chOff x="-16196" y="-36539"/>
                          <a:chExt cx="5747071" cy="3637208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841" b="1677"/>
                          <a:stretch/>
                        </pic:blipFill>
                        <pic:spPr bwMode="auto">
                          <a:xfrm>
                            <a:off x="-16196" y="-36539"/>
                            <a:ext cx="5730875" cy="3138804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0" y="3168502"/>
                            <a:ext cx="5730875" cy="43216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F23CC1" w:rsidRPr="00F728F5" w:rsidRDefault="00F23CC1" w:rsidP="006E2DE2">
                              <w:pPr>
                                <w:jc w:val="center"/>
                                <w:rPr>
                                  <w:rFonts w:ascii="Calibri Light" w:hAnsi="Calibri Light" w:cs="Calibri Light"/>
                                </w:rPr>
                              </w:pPr>
                              <w:r w:rsidRPr="00F728F5">
                                <w:rPr>
                                  <w:rFonts w:cs="Calibri Light"/>
                                  <w:b/>
                                </w:rPr>
                                <w:t xml:space="preserve">Figure 5. </w:t>
                              </w:r>
                              <w:r>
                                <w:rPr>
                                  <w:rFonts w:cs="Calibri Light"/>
                                </w:rPr>
                                <w:t>Schematic of our</w:t>
                              </w:r>
                              <w:r w:rsidRPr="00F728F5">
                                <w:rPr>
                                  <w:rFonts w:cs="Calibri Light"/>
                                </w:rPr>
                                <w:t xml:space="preserve"> </w:t>
                              </w:r>
                              <w:r>
                                <w:rPr>
                                  <w:rFonts w:cs="Calibri Light"/>
                                </w:rPr>
                                <w:t>complete</w:t>
                              </w:r>
                              <w:r w:rsidRPr="00F728F5">
                                <w:rPr>
                                  <w:rFonts w:cs="Calibri Light"/>
                                </w:rPr>
                                <w:t xml:space="preserve"> </w:t>
                              </w:r>
                              <w:r>
                                <w:rPr>
                                  <w:rFonts w:cs="Calibri Light"/>
                                </w:rPr>
                                <w:t>ecosyst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1A865F" id="Group 45" o:spid="_x0000_s1051" style="width:483.6pt;height:241.8pt;mso-position-horizontal-relative:char;mso-position-vertical-relative:line" coordorigin="-161,-365" coordsize="57470,363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52" type="#_x0000_t75" style="position:absolute;left:-161;top:-365;width:57307;height:313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GJR9/EAAAA2gAAAA8AAABkcnMvZG93bnJldi54bWxEj09rwkAUxO8Fv8PyhF5ENxURiW5CsRVq&#10;L8V/eH3NvmZDs2/T7Krx27sFweMwM79hFnlna3Gm1leOFbyMEhDEhdMVlwr2u9VwBsIHZI21Y1Jw&#10;JQ951ntaYKrdhTd03oZSRAj7FBWYEJpUSl8YsuhHriGO3o9rLYYo21LqFi8Rbms5TpKptFhxXDDY&#10;0NJQ8bs9WQVLNn/8+b0/vCfdcfK2Lk6Dr+tAqed+9zoHEagLj/C9/aEVTOH/SrwBMrs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GJR9/EAAAA2gAAAA8AAAAAAAAAAAAAAAAA&#10;nwIAAGRycy9kb3ducmV2LnhtbFBLBQYAAAAABAAEAPcAAACQAwAAAAA=&#10;" stroked="t" strokecolor="windowText" strokeweight=".5pt">
                  <v:imagedata r:id="rId12" o:title="" croptop="19557f" cropbottom="1099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53" type="#_x0000_t202" style="position:absolute;top:31685;width:57308;height:4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4GZMUA&#10;AADbAAAADwAAAGRycy9kb3ducmV2LnhtbESPQWvCQBSE74X+h+UVequbFhGJriLSUoUGaxS8PrLP&#10;JJp9G3a3JvrruwWhx2FmvmGm89404kLO15YVvA4SEMSF1TWXCva7j5cxCB+QNTaWScGVPMxnjw9T&#10;TLXteEuXPJQiQtinqKAKoU2l9EVFBv3AtsTRO1pnMETpSqkddhFuGvmWJCNpsOa4UGFLy4qKc/5j&#10;FBy6/NNt1uvTd7vKbptbnn3Re6bU81O/mIAI1If/8L290gqGQ/j7En+An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3XgZkxQAAANsAAAAPAAAAAAAAAAAAAAAAAJgCAABkcnMv&#10;ZG93bnJldi54bWxQSwUGAAAAAAQABAD1AAAAigMAAAAA&#10;" fillcolor="window" stroked="f" strokeweight=".5pt">
                  <v:textbox>
                    <w:txbxContent>
                      <w:p w:rsidR="00F23CC1" w:rsidRPr="00F728F5" w:rsidRDefault="00F23CC1" w:rsidP="006E2DE2">
                        <w:pPr>
                          <w:jc w:val="center"/>
                          <w:rPr>
                            <w:rFonts w:ascii="Calibri Light" w:hAnsi="Calibri Light" w:cs="Calibri Light"/>
                          </w:rPr>
                        </w:pPr>
                        <w:r w:rsidRPr="00F728F5">
                          <w:rPr>
                            <w:rFonts w:cs="Calibri Light"/>
                            <w:b/>
                          </w:rPr>
                          <w:t xml:space="preserve">Figure 5. </w:t>
                        </w:r>
                        <w:r>
                          <w:rPr>
                            <w:rFonts w:cs="Calibri Light"/>
                          </w:rPr>
                          <w:t>Schematic of our</w:t>
                        </w:r>
                        <w:r w:rsidRPr="00F728F5">
                          <w:rPr>
                            <w:rFonts w:cs="Calibri Light"/>
                          </w:rPr>
                          <w:t xml:space="preserve"> </w:t>
                        </w:r>
                        <w:r>
                          <w:rPr>
                            <w:rFonts w:cs="Calibri Light"/>
                          </w:rPr>
                          <w:t>complete</w:t>
                        </w:r>
                        <w:r w:rsidRPr="00F728F5">
                          <w:rPr>
                            <w:rFonts w:cs="Calibri Light"/>
                          </w:rPr>
                          <w:t xml:space="preserve"> </w:t>
                        </w:r>
                        <w:r>
                          <w:rPr>
                            <w:rFonts w:cs="Calibri Light"/>
                          </w:rPr>
                          <w:t>ecosyste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56332B" w:rsidRPr="00F728F5" w:rsidRDefault="0035035F" w:rsidP="002960E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728F5">
        <w:rPr>
          <w:rFonts w:ascii="Times New Roman" w:hAnsi="Times New Roman" w:cs="Times New Roman"/>
          <w:b/>
          <w:sz w:val="24"/>
          <w:szCs w:val="24"/>
        </w:rPr>
        <w:t>Component description:</w:t>
      </w:r>
    </w:p>
    <w:p w:rsidR="00B329E4" w:rsidRDefault="00B329E4" w:rsidP="006E2D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Wireless ECG module: </w:t>
      </w:r>
      <w:r w:rsidR="006E2DE2" w:rsidRPr="000824D8">
        <w:rPr>
          <w:rFonts w:ascii="Times New Roman" w:hAnsi="Times New Roman" w:cs="Times New Roman"/>
          <w:sz w:val="24"/>
          <w:szCs w:val="24"/>
        </w:rPr>
        <w:t xml:space="preserve">a compact </w:t>
      </w:r>
      <w:r w:rsidR="006E2DE2">
        <w:rPr>
          <w:rFonts w:ascii="Times New Roman" w:hAnsi="Times New Roman" w:cs="Times New Roman"/>
          <w:sz w:val="24"/>
          <w:szCs w:val="24"/>
        </w:rPr>
        <w:t>wearable</w:t>
      </w:r>
      <w:r w:rsidR="006E2DE2" w:rsidRPr="006E2DE2">
        <w:rPr>
          <w:rFonts w:ascii="Times New Roman" w:hAnsi="Times New Roman" w:cs="Times New Roman"/>
          <w:sz w:val="24"/>
          <w:szCs w:val="24"/>
        </w:rPr>
        <w:t xml:space="preserve"> </w:t>
      </w:r>
      <w:r w:rsidR="006E2DE2">
        <w:rPr>
          <w:rFonts w:ascii="Times New Roman" w:hAnsi="Times New Roman" w:cs="Times New Roman"/>
          <w:sz w:val="24"/>
          <w:szCs w:val="24"/>
        </w:rPr>
        <w:t xml:space="preserve">that </w:t>
      </w:r>
      <w:r w:rsidR="006E2DE2" w:rsidRPr="000824D8">
        <w:rPr>
          <w:rFonts w:ascii="Times New Roman" w:hAnsi="Times New Roman" w:cs="Times New Roman"/>
          <w:sz w:val="24"/>
          <w:szCs w:val="24"/>
        </w:rPr>
        <w:t>acquire</w:t>
      </w:r>
      <w:r w:rsidR="006E2DE2">
        <w:rPr>
          <w:rFonts w:ascii="Times New Roman" w:hAnsi="Times New Roman" w:cs="Times New Roman"/>
          <w:sz w:val="24"/>
          <w:szCs w:val="24"/>
        </w:rPr>
        <w:t>s</w:t>
      </w:r>
      <w:r w:rsidR="006E2DE2" w:rsidRPr="000824D8">
        <w:rPr>
          <w:rFonts w:ascii="Times New Roman" w:hAnsi="Times New Roman" w:cs="Times New Roman"/>
          <w:sz w:val="24"/>
          <w:szCs w:val="24"/>
        </w:rPr>
        <w:t xml:space="preserve"> ECG signal on 4 crucial leads, including 3 limb leads (I, </w:t>
      </w:r>
      <w:r w:rsidR="006E2DE2">
        <w:rPr>
          <w:rFonts w:ascii="Times New Roman" w:hAnsi="Times New Roman" w:cs="Times New Roman"/>
          <w:sz w:val="24"/>
          <w:szCs w:val="24"/>
        </w:rPr>
        <w:t>I</w:t>
      </w:r>
      <w:r w:rsidR="00AF664D">
        <w:rPr>
          <w:rFonts w:ascii="Times New Roman" w:hAnsi="Times New Roman" w:cs="Times New Roman"/>
          <w:sz w:val="24"/>
          <w:szCs w:val="24"/>
        </w:rPr>
        <w:t>I, III) and 1 chest leads (V1) and transmit data via Bluetooth LE 4.0.</w:t>
      </w:r>
    </w:p>
    <w:p w:rsidR="00B329E4" w:rsidRDefault="00B329E4" w:rsidP="006E2D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Intermediate devices: android, iOS smartphones or stationary hub developed with NI </w:t>
      </w:r>
      <w:proofErr w:type="spellStart"/>
      <w:r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="00AF664D">
        <w:rPr>
          <w:rFonts w:ascii="Times New Roman" w:hAnsi="Times New Roman" w:cs="Times New Roman"/>
          <w:sz w:val="24"/>
          <w:szCs w:val="24"/>
        </w:rPr>
        <w:t xml:space="preserve"> for receiving and streaming data to the cloud</w:t>
      </w:r>
    </w:p>
    <w:p w:rsidR="00B329E4" w:rsidRDefault="00B329E4" w:rsidP="006E2D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Dedicated server: receive data package and perform disease detection</w:t>
      </w:r>
      <w:r w:rsidR="00AF664D">
        <w:rPr>
          <w:rFonts w:ascii="Times New Roman" w:hAnsi="Times New Roman" w:cs="Times New Roman"/>
          <w:sz w:val="24"/>
          <w:szCs w:val="24"/>
        </w:rPr>
        <w:t>.</w:t>
      </w:r>
    </w:p>
    <w:p w:rsidR="00AF664D" w:rsidRDefault="00AF664D" w:rsidP="006E2D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Database: storing diagnosis result and data records</w:t>
      </w:r>
    </w:p>
    <w:p w:rsidR="00B329E4" w:rsidRDefault="00A467F4" w:rsidP="006E2D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B329E4">
        <w:rPr>
          <w:rFonts w:ascii="Times New Roman" w:hAnsi="Times New Roman" w:cs="Times New Roman"/>
          <w:sz w:val="24"/>
          <w:szCs w:val="24"/>
        </w:rPr>
        <w:t>. Management platform: website for doctors, patients and researchers to access data records</w:t>
      </w:r>
    </w:p>
    <w:p w:rsidR="00F66B57" w:rsidRPr="000F793B" w:rsidRDefault="00F66B57" w:rsidP="00F66B57">
      <w:pPr>
        <w:jc w:val="both"/>
        <w:rPr>
          <w:rFonts w:ascii="Times New Roman" w:hAnsi="Times New Roman" w:cs="Times New Roman"/>
          <w:b/>
          <w:color w:val="0070C0"/>
          <w:sz w:val="24"/>
          <w:szCs w:val="24"/>
          <w:highlight w:val="green"/>
        </w:rPr>
      </w:pPr>
      <w:r w:rsidRPr="000F793B">
        <w:rPr>
          <w:rFonts w:ascii="Times New Roman" w:hAnsi="Times New Roman" w:cs="Times New Roman"/>
          <w:b/>
          <w:color w:val="0070C0"/>
          <w:sz w:val="24"/>
          <w:szCs w:val="24"/>
          <w:highlight w:val="green"/>
        </w:rPr>
        <w:t>5. Functional description</w:t>
      </w:r>
    </w:p>
    <w:p w:rsidR="00AF664D" w:rsidRDefault="00AF664D" w:rsidP="00F66B57">
      <w:pPr>
        <w:jc w:val="both"/>
        <w:rPr>
          <w:rStyle w:val="fontstyle01"/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AF664D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Pr="00FA44C4">
        <w:rPr>
          <w:rStyle w:val="fontstyle01"/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Wireless </w:t>
      </w:r>
      <w:proofErr w:type="spellStart"/>
      <w:r w:rsidRPr="00FA44C4">
        <w:rPr>
          <w:rStyle w:val="fontstyle01"/>
          <w:rFonts w:ascii="Times New Roman" w:hAnsi="Times New Roman" w:cs="Times New Roman"/>
          <w:i/>
          <w:color w:val="000000" w:themeColor="text1"/>
          <w:sz w:val="24"/>
          <w:szCs w:val="24"/>
        </w:rPr>
        <w:t>ECG</w:t>
      </w:r>
      <w:proofErr w:type="spellEnd"/>
      <w:r w:rsidRPr="00FA44C4">
        <w:rPr>
          <w:rStyle w:val="fontstyle01"/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module</w:t>
      </w:r>
    </w:p>
    <w:p w:rsidR="007A2390" w:rsidRPr="00FA44C4" w:rsidRDefault="007A2390" w:rsidP="00F66B57">
      <w:pPr>
        <w:jc w:val="both"/>
        <w:rPr>
          <w:rStyle w:val="fontstyle01"/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color w:val="000000" w:themeColor="text1"/>
          <w:sz w:val="24"/>
          <w:szCs w:val="24"/>
        </w:rPr>
        <w:t>A. PROTOTYPING</w:t>
      </w:r>
    </w:p>
    <w:p w:rsidR="00AF664D" w:rsidRPr="0014654B" w:rsidRDefault="00AF664D" w:rsidP="007A2390">
      <w:pPr>
        <w:jc w:val="both"/>
        <w:rPr>
          <w:rFonts w:ascii="Times New Roman" w:hAnsi="Times New Roman" w:cs="Times New Roman"/>
          <w:sz w:val="24"/>
          <w:szCs w:val="24"/>
        </w:rPr>
      </w:pPr>
      <w:r w:rsidRPr="0014654B">
        <w:rPr>
          <w:rFonts w:ascii="Times New Roman" w:hAnsi="Times New Roman" w:cs="Times New Roman"/>
          <w:sz w:val="24"/>
          <w:szCs w:val="24"/>
        </w:rPr>
        <w:t xml:space="preserve">The </w:t>
      </w:r>
      <w:r w:rsidR="007A2390">
        <w:rPr>
          <w:rFonts w:ascii="Times New Roman" w:hAnsi="Times New Roman" w:cs="Times New Roman"/>
          <w:sz w:val="24"/>
          <w:szCs w:val="24"/>
        </w:rPr>
        <w:t xml:space="preserve">test </w:t>
      </w:r>
      <w:r>
        <w:rPr>
          <w:rFonts w:ascii="Times New Roman" w:hAnsi="Times New Roman" w:cs="Times New Roman"/>
          <w:sz w:val="24"/>
          <w:szCs w:val="24"/>
        </w:rPr>
        <w:t>module</w:t>
      </w:r>
      <w:r w:rsidRPr="0014654B">
        <w:rPr>
          <w:rFonts w:ascii="Times New Roman" w:hAnsi="Times New Roman" w:cs="Times New Roman"/>
          <w:sz w:val="24"/>
          <w:szCs w:val="24"/>
        </w:rPr>
        <w:t xml:space="preserve"> consists of three components: AD8232 Single Lead Heart Rate Monitor, Arduino Nano and HC-05 Bluetooth module. </w:t>
      </w:r>
      <w:r w:rsidR="007A2390">
        <w:rPr>
          <w:rFonts w:ascii="Times New Roman" w:hAnsi="Times New Roman" w:cs="Times New Roman"/>
          <w:sz w:val="24"/>
          <w:szCs w:val="24"/>
        </w:rPr>
        <w:t>There is a</w:t>
      </w:r>
      <w:r w:rsidRPr="0014654B">
        <w:rPr>
          <w:rFonts w:ascii="Times New Roman" w:hAnsi="Times New Roman" w:cs="Times New Roman"/>
          <w:sz w:val="24"/>
          <w:szCs w:val="24"/>
        </w:rPr>
        <w:t xml:space="preserve"> LED indicator that blink</w:t>
      </w:r>
      <w:r w:rsidR="007A2390">
        <w:rPr>
          <w:rFonts w:ascii="Times New Roman" w:hAnsi="Times New Roman" w:cs="Times New Roman"/>
          <w:sz w:val="24"/>
          <w:szCs w:val="24"/>
        </w:rPr>
        <w:t xml:space="preserve">s to the rhythm of </w:t>
      </w:r>
      <w:r w:rsidRPr="0014654B">
        <w:rPr>
          <w:rFonts w:ascii="Times New Roman" w:hAnsi="Times New Roman" w:cs="Times New Roman"/>
          <w:sz w:val="24"/>
          <w:szCs w:val="24"/>
        </w:rPr>
        <w:t xml:space="preserve">heartbeat [4]. </w:t>
      </w:r>
    </w:p>
    <w:p w:rsidR="00AF664D" w:rsidRDefault="00AF664D" w:rsidP="00AF664D">
      <w:pPr>
        <w:jc w:val="center"/>
        <w:rPr>
          <w:rFonts w:ascii="Times New Roman" w:hAnsi="Times New Roman" w:cs="Times New Roman"/>
          <w:sz w:val="24"/>
          <w:szCs w:val="24"/>
        </w:rPr>
      </w:pPr>
      <w:r w:rsidRPr="001465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E0B3C0" wp14:editId="5B5C8180">
            <wp:extent cx="4991100" cy="3413078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410" cy="3424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A44C4" w:rsidRPr="007A2390" w:rsidRDefault="00AF664D" w:rsidP="007A239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7D4B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Figure 7. Wiring network of </w:t>
      </w:r>
      <w:proofErr w:type="spellStart"/>
      <w:r w:rsidRPr="00AD7D4B">
        <w:rPr>
          <w:rFonts w:ascii="Times New Roman" w:hAnsi="Times New Roman" w:cs="Times New Roman"/>
          <w:b/>
          <w:sz w:val="24"/>
          <w:szCs w:val="24"/>
          <w:highlight w:val="green"/>
        </w:rPr>
        <w:t>wECG</w:t>
      </w:r>
      <w:proofErr w:type="spellEnd"/>
      <w:r w:rsidRPr="00AD7D4B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prototype</w:t>
      </w:r>
      <w:r w:rsidR="004B70C0">
        <w:rPr>
          <w:rFonts w:ascii="Times New Roman" w:hAnsi="Times New Roman" w:cs="Times New Roman"/>
          <w:b/>
          <w:sz w:val="24"/>
          <w:szCs w:val="24"/>
        </w:rPr>
        <w:t>. See appendix for more information</w:t>
      </w:r>
    </w:p>
    <w:p w:rsidR="00AF664D" w:rsidRPr="0014654B" w:rsidRDefault="00A467F4" w:rsidP="00E0792A">
      <w:pPr>
        <w:pStyle w:val="Caption"/>
      </w:pPr>
      <w:r>
        <w:t>C</w:t>
      </w:r>
      <w:r w:rsidR="00AF664D" w:rsidRPr="0014654B">
        <w:t>onnection</w:t>
      </w:r>
      <w:r>
        <w:t xml:space="preserve">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09"/>
        <w:gridCol w:w="2050"/>
        <w:gridCol w:w="2183"/>
      </w:tblGrid>
      <w:tr w:rsidR="00AF664D" w:rsidRPr="0014654B" w:rsidTr="00F23CC1">
        <w:trPr>
          <w:jc w:val="center"/>
        </w:trPr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Board Label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Pin Function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Arduino Connection</w:t>
            </w:r>
          </w:p>
        </w:tc>
      </w:tr>
      <w:tr w:rsidR="00AF664D" w:rsidRPr="0014654B" w:rsidTr="00F23CC1">
        <w:trPr>
          <w:jc w:val="center"/>
        </w:trPr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GND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Ground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GND</w:t>
            </w:r>
          </w:p>
        </w:tc>
      </w:tr>
      <w:tr w:rsidR="00AF664D" w:rsidRPr="0014654B" w:rsidTr="00F23CC1">
        <w:trPr>
          <w:jc w:val="center"/>
        </w:trPr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3.3v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3.3v Power Supply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3.3v</w:t>
            </w:r>
          </w:p>
        </w:tc>
      </w:tr>
      <w:tr w:rsidR="00AF664D" w:rsidRPr="0014654B" w:rsidTr="00F23CC1">
        <w:trPr>
          <w:jc w:val="center"/>
        </w:trPr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OUTPUT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Output Signal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A0</w:t>
            </w:r>
          </w:p>
        </w:tc>
      </w:tr>
      <w:tr w:rsidR="00AF664D" w:rsidRPr="0014654B" w:rsidTr="00F23CC1">
        <w:trPr>
          <w:jc w:val="center"/>
        </w:trPr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LO-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Leads-off Detect -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11</w:t>
            </w:r>
          </w:p>
        </w:tc>
      </w:tr>
      <w:tr w:rsidR="00AF664D" w:rsidRPr="0014654B" w:rsidTr="00F23CC1">
        <w:trPr>
          <w:jc w:val="center"/>
        </w:trPr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LO+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Leads-off Detect +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10</w:t>
            </w:r>
          </w:p>
        </w:tc>
      </w:tr>
      <w:tr w:rsidR="00AF664D" w:rsidRPr="0014654B" w:rsidTr="00F23CC1">
        <w:trPr>
          <w:jc w:val="center"/>
        </w:trPr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SDN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Shutdown</w:t>
            </w:r>
          </w:p>
        </w:tc>
        <w:tc>
          <w:tcPr>
            <w:tcW w:w="0" w:type="auto"/>
          </w:tcPr>
          <w:p w:rsidR="00AF664D" w:rsidRPr="0014654B" w:rsidRDefault="00AF664D" w:rsidP="00F23CC1">
            <w:pPr>
              <w:rPr>
                <w:sz w:val="24"/>
                <w:szCs w:val="24"/>
              </w:rPr>
            </w:pPr>
            <w:r w:rsidRPr="0014654B">
              <w:rPr>
                <w:sz w:val="24"/>
                <w:szCs w:val="24"/>
              </w:rPr>
              <w:t>Not used</w:t>
            </w:r>
          </w:p>
        </w:tc>
      </w:tr>
    </w:tbl>
    <w:p w:rsidR="00AF664D" w:rsidRPr="0014654B" w:rsidRDefault="00AF664D" w:rsidP="00AF664D">
      <w:pPr>
        <w:rPr>
          <w:rFonts w:ascii="Times New Roman" w:hAnsi="Times New Roman" w:cs="Times New Roman"/>
          <w:sz w:val="24"/>
          <w:szCs w:val="24"/>
        </w:rPr>
      </w:pPr>
    </w:p>
    <w:p w:rsidR="00A467F4" w:rsidRDefault="00A467F4" w:rsidP="00A467F4">
      <w:pPr>
        <w:jc w:val="center"/>
        <w:rPr>
          <w:rFonts w:ascii="Times New Roman" w:hAnsi="Times New Roman" w:cs="Times New Roman"/>
          <w:sz w:val="24"/>
          <w:szCs w:val="24"/>
        </w:rPr>
      </w:pPr>
      <w:r w:rsidRPr="00AF28A9">
        <w:rPr>
          <w:rFonts w:asciiTheme="majorHAnsi" w:hAnsiTheme="majorHAnsi" w:cstheme="majorHAnsi"/>
          <w:noProof/>
          <w:sz w:val="26"/>
          <w:szCs w:val="26"/>
        </w:rPr>
        <w:lastRenderedPageBreak/>
        <w:drawing>
          <wp:inline distT="0" distB="0" distL="0" distR="0" wp14:anchorId="25D3A4D5" wp14:editId="436746A3">
            <wp:extent cx="5486400" cy="3898265"/>
            <wp:effectExtent l="0" t="0" r="0" b="698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9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67F4" w:rsidRDefault="00A467F4" w:rsidP="00A467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plete data package of HC-05</w:t>
      </w:r>
    </w:p>
    <w:p w:rsidR="007A2390" w:rsidRDefault="007A2390" w:rsidP="00AF664D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7A2390">
        <w:rPr>
          <w:rFonts w:ascii="Times New Roman" w:hAnsi="Times New Roman" w:cs="Times New Roman"/>
          <w:i/>
          <w:sz w:val="24"/>
          <w:szCs w:val="24"/>
        </w:rPr>
        <w:t>B. FINALIZED PRODUCT</w:t>
      </w:r>
    </w:p>
    <w:p w:rsidR="007A2390" w:rsidRDefault="007A2390" w:rsidP="007A239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F28A9">
        <w:rPr>
          <w:rFonts w:asciiTheme="majorHAnsi" w:hAnsiTheme="majorHAnsi" w:cstheme="majorHAnsi"/>
          <w:noProof/>
          <w:sz w:val="26"/>
          <w:szCs w:val="26"/>
        </w:rPr>
        <w:drawing>
          <wp:inline distT="0" distB="0" distL="0" distR="0" wp14:anchorId="471F7CA2" wp14:editId="1DFD2C8B">
            <wp:extent cx="5077460" cy="3344545"/>
            <wp:effectExtent l="0" t="0" r="889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46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2390" w:rsidRDefault="007A2390" w:rsidP="007A239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>Principle design</w:t>
      </w:r>
    </w:p>
    <w:p w:rsidR="007A2390" w:rsidRDefault="007A2390" w:rsidP="007A239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F28A9">
        <w:rPr>
          <w:rFonts w:asciiTheme="majorHAnsi" w:hAnsiTheme="majorHAnsi" w:cstheme="majorHAnsi"/>
          <w:noProof/>
          <w:sz w:val="26"/>
          <w:szCs w:val="26"/>
        </w:rPr>
        <w:drawing>
          <wp:inline distT="0" distB="0" distL="0" distR="0" wp14:anchorId="5253C2A7" wp14:editId="725F5376">
            <wp:extent cx="5486400" cy="1997075"/>
            <wp:effectExtent l="0" t="0" r="0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9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2390" w:rsidRDefault="007A2390" w:rsidP="007A239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Battery charger circuit</w:t>
      </w:r>
    </w:p>
    <w:p w:rsidR="007A2390" w:rsidRDefault="007A2390" w:rsidP="007A239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F28A9">
        <w:rPr>
          <w:rFonts w:asciiTheme="majorHAnsi" w:hAnsiTheme="majorHAnsi" w:cstheme="majorHAnsi"/>
          <w:noProof/>
          <w:sz w:val="26"/>
          <w:szCs w:val="26"/>
        </w:rPr>
        <w:drawing>
          <wp:inline distT="0" distB="0" distL="0" distR="0" wp14:anchorId="0BE01D15" wp14:editId="2FC86C25">
            <wp:extent cx="5389880" cy="2406015"/>
            <wp:effectExtent l="0" t="0" r="127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9880" cy="240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2390" w:rsidRDefault="007A2390" w:rsidP="007A239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Voltage regulator circuit</w:t>
      </w:r>
    </w:p>
    <w:p w:rsidR="00EE1375" w:rsidRDefault="00EE1375" w:rsidP="00EE137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lastRenderedPageBreak/>
        <w:drawing>
          <wp:inline distT="0" distB="0" distL="0" distR="0" wp14:anchorId="7ACABFE6">
            <wp:extent cx="5584190" cy="2639695"/>
            <wp:effectExtent l="0" t="0" r="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190" cy="2639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A2390" w:rsidRPr="007A2390" w:rsidRDefault="00A467F4" w:rsidP="00EE137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mponents assembly and p</w:t>
      </w:r>
      <w:r w:rsidR="00EE1375">
        <w:rPr>
          <w:rFonts w:ascii="Times New Roman" w:hAnsi="Times New Roman" w:cs="Times New Roman"/>
          <w:i/>
          <w:sz w:val="24"/>
          <w:szCs w:val="24"/>
        </w:rPr>
        <w:t>roduct finalization</w:t>
      </w:r>
    </w:p>
    <w:p w:rsidR="00AF664D" w:rsidRPr="00FA44C4" w:rsidRDefault="00AF664D" w:rsidP="00FA44C4">
      <w:pPr>
        <w:pStyle w:val="ListParagraph"/>
        <w:numPr>
          <w:ilvl w:val="0"/>
          <w:numId w:val="24"/>
        </w:numPr>
        <w:ind w:left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A44C4">
        <w:rPr>
          <w:rFonts w:ascii="Times New Roman" w:hAnsi="Times New Roman" w:cs="Times New Roman"/>
          <w:i/>
          <w:sz w:val="24"/>
          <w:szCs w:val="24"/>
        </w:rPr>
        <w:t>Intermediate devices</w:t>
      </w:r>
    </w:p>
    <w:p w:rsidR="00AF664D" w:rsidRPr="00EE1375" w:rsidRDefault="00EE1375" w:rsidP="00EE1375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E1375">
        <w:rPr>
          <w:rFonts w:ascii="Times New Roman" w:hAnsi="Times New Roman" w:cs="Times New Roman"/>
          <w:i/>
          <w:sz w:val="24"/>
          <w:szCs w:val="24"/>
        </w:rPr>
        <w:t>MOBILE APPLICATION</w:t>
      </w:r>
    </w:p>
    <w:tbl>
      <w:tblPr>
        <w:tblW w:w="538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19"/>
        <w:gridCol w:w="3668"/>
      </w:tblGrid>
      <w:tr w:rsidR="00A467F4" w:rsidRPr="00D12CF2" w:rsidTr="00A467F4">
        <w:trPr>
          <w:cantSplit/>
          <w:jc w:val="center"/>
        </w:trPr>
        <w:tc>
          <w:tcPr>
            <w:tcW w:w="171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C09">
              <w:rPr>
                <w:rFonts w:ascii="Times New Roman" w:hAnsi="Times New Roman" w:cs="Times New Roman"/>
                <w:color w:val="000000"/>
              </w:rPr>
              <w:t>Platform</w:t>
            </w:r>
          </w:p>
        </w:tc>
        <w:tc>
          <w:tcPr>
            <w:tcW w:w="3668" w:type="dxa"/>
            <w:tcBorders>
              <w:top w:val="single" w:sz="16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C09">
              <w:rPr>
                <w:rFonts w:ascii="Times New Roman" w:hAnsi="Times New Roman" w:cs="Times New Roman"/>
                <w:color w:val="000000"/>
              </w:rPr>
              <w:t>Utilization</w:t>
            </w:r>
          </w:p>
        </w:tc>
      </w:tr>
      <w:tr w:rsidR="00A467F4" w:rsidRPr="00D12CF2" w:rsidTr="00A467F4">
        <w:trPr>
          <w:cantSplit/>
          <w:jc w:val="center"/>
        </w:trPr>
        <w:tc>
          <w:tcPr>
            <w:tcW w:w="1719" w:type="dxa"/>
            <w:tcBorders>
              <w:top w:val="single" w:sz="16" w:space="0" w:color="000000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C09">
              <w:rPr>
                <w:rFonts w:ascii="Times New Roman" w:hAnsi="Times New Roman" w:cs="Times New Roman"/>
                <w:color w:val="000000"/>
              </w:rPr>
              <w:t>Ionic framework</w:t>
            </w:r>
          </w:p>
        </w:tc>
        <w:tc>
          <w:tcPr>
            <w:tcW w:w="3668" w:type="dxa"/>
            <w:tcBorders>
              <w:top w:val="single" w:sz="16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C09">
              <w:rPr>
                <w:rFonts w:ascii="Times New Roman" w:hAnsi="Times New Roman" w:cs="Times New Roman"/>
                <w:color w:val="000000"/>
              </w:rPr>
              <w:t>Create cross platform application</w:t>
            </w:r>
          </w:p>
        </w:tc>
      </w:tr>
      <w:tr w:rsidR="00A467F4" w:rsidRPr="00D12CF2" w:rsidTr="00A467F4">
        <w:trPr>
          <w:cantSplit/>
          <w:jc w:val="center"/>
        </w:trPr>
        <w:tc>
          <w:tcPr>
            <w:tcW w:w="1719" w:type="dxa"/>
            <w:tcBorders>
              <w:top w:val="single" w:sz="8" w:space="0" w:color="auto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C96C09">
              <w:rPr>
                <w:rFonts w:ascii="Times New Roman" w:hAnsi="Times New Roman" w:cs="Times New Roman"/>
                <w:color w:val="000000"/>
              </w:rPr>
              <w:t>ngCordova</w:t>
            </w:r>
            <w:proofErr w:type="spellEnd"/>
          </w:p>
        </w:tc>
        <w:tc>
          <w:tcPr>
            <w:tcW w:w="3668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C09">
              <w:rPr>
                <w:rFonts w:ascii="Times New Roman" w:hAnsi="Times New Roman" w:cs="Times New Roman"/>
                <w:color w:val="000000"/>
              </w:rPr>
              <w:t>JavaScript library for controlling geo-location sensor and Bluetooth</w:t>
            </w:r>
          </w:p>
        </w:tc>
      </w:tr>
      <w:tr w:rsidR="00A467F4" w:rsidRPr="00D12CF2" w:rsidTr="00A467F4">
        <w:trPr>
          <w:cantSplit/>
          <w:jc w:val="center"/>
        </w:trPr>
        <w:tc>
          <w:tcPr>
            <w:tcW w:w="1719" w:type="dxa"/>
            <w:tcBorders>
              <w:top w:val="single" w:sz="8" w:space="0" w:color="auto"/>
              <w:left w:val="single" w:sz="16" w:space="0" w:color="000000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C96C09">
              <w:rPr>
                <w:rFonts w:ascii="Times New Roman" w:hAnsi="Times New Roman" w:cs="Times New Roman"/>
                <w:color w:val="000000"/>
              </w:rPr>
              <w:t>Chartist.js</w:t>
            </w:r>
            <w:proofErr w:type="spellEnd"/>
          </w:p>
        </w:tc>
        <w:tc>
          <w:tcPr>
            <w:tcW w:w="3668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A467F4" w:rsidRPr="00C96C09" w:rsidRDefault="00A467F4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C09">
              <w:rPr>
                <w:rFonts w:ascii="Times New Roman" w:hAnsi="Times New Roman" w:cs="Times New Roman"/>
                <w:color w:val="000000"/>
              </w:rPr>
              <w:t>Create graphical result</w:t>
            </w:r>
          </w:p>
        </w:tc>
      </w:tr>
    </w:tbl>
    <w:p w:rsidR="008B25DE" w:rsidRDefault="008B25DE" w:rsidP="00A467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24BE8B">
            <wp:extent cx="4316095" cy="6023610"/>
            <wp:effectExtent l="0" t="0" r="825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95" cy="6023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25DE" w:rsidRDefault="008B25DE" w:rsidP="00A467F4">
      <w:pPr>
        <w:jc w:val="center"/>
        <w:rPr>
          <w:rFonts w:ascii="Times New Roman" w:eastAsia="Calibri" w:hAnsi="Times New Roman" w:cs="Times New Roman"/>
          <w:i/>
          <w:sz w:val="24"/>
          <w:szCs w:val="24"/>
        </w:rPr>
      </w:pPr>
      <w:r w:rsidRPr="00A467F4">
        <w:rPr>
          <w:rFonts w:ascii="Times New Roman" w:eastAsia="Calibri" w:hAnsi="Times New Roman" w:cs="Times New Roman"/>
          <w:i/>
          <w:sz w:val="24"/>
          <w:szCs w:val="24"/>
        </w:rPr>
        <w:t xml:space="preserve">Flowchart of </w:t>
      </w:r>
      <w:proofErr w:type="spellStart"/>
      <w:r w:rsidRPr="00A467F4">
        <w:rPr>
          <w:rFonts w:ascii="Times New Roman" w:eastAsia="Calibri" w:hAnsi="Times New Roman" w:cs="Times New Roman"/>
          <w:i/>
          <w:sz w:val="24"/>
          <w:szCs w:val="24"/>
        </w:rPr>
        <w:t>ECG</w:t>
      </w:r>
      <w:proofErr w:type="spellEnd"/>
      <w:r w:rsidRPr="00A467F4">
        <w:rPr>
          <w:rFonts w:ascii="Times New Roman" w:eastAsia="Calibri" w:hAnsi="Times New Roman" w:cs="Times New Roman"/>
          <w:i/>
          <w:sz w:val="24"/>
          <w:szCs w:val="24"/>
        </w:rPr>
        <w:t xml:space="preserve"> Bluetooth program</w:t>
      </w:r>
    </w:p>
    <w:p w:rsidR="00A467F4" w:rsidRDefault="00A467F4" w:rsidP="008878CE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8B25DE" w:rsidRDefault="008B25DE" w:rsidP="008878C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A44C4" w:rsidRDefault="00FA44C4" w:rsidP="008B25D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1A4D9B8" wp14:editId="1255446F">
            <wp:extent cx="5943600" cy="3773170"/>
            <wp:effectExtent l="19050" t="19050" r="19050" b="1778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A44C4" w:rsidRDefault="00FA44C4" w:rsidP="009A7A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 initialization and connection establishment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ocket.io</w:t>
      </w:r>
      <w:proofErr w:type="spellEnd"/>
    </w:p>
    <w:p w:rsidR="009A7A7B" w:rsidRDefault="009A7A7B" w:rsidP="009A7A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92FD118" wp14:editId="1A333CDD">
            <wp:extent cx="5943600" cy="4528820"/>
            <wp:effectExtent l="19050" t="19050" r="19050" b="2413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8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A7A7B" w:rsidRDefault="009A7A7B" w:rsidP="009A7A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uetooth scanning</w:t>
      </w:r>
    </w:p>
    <w:p w:rsidR="00FA44C4" w:rsidRDefault="009A7A7B" w:rsidP="008878C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3A1AC5" wp14:editId="42FA6ACC">
            <wp:extent cx="5943600" cy="3502660"/>
            <wp:effectExtent l="19050" t="19050" r="1905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A7A7B" w:rsidRDefault="009A7A7B" w:rsidP="009A7A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cribe to a service, receive and process data package</w:t>
      </w:r>
      <w:r w:rsidR="001E1D82">
        <w:rPr>
          <w:rFonts w:ascii="Times New Roman" w:hAnsi="Times New Roman" w:cs="Times New Roman"/>
          <w:sz w:val="24"/>
          <w:szCs w:val="24"/>
        </w:rPr>
        <w:t xml:space="preserve"> (see table below)</w:t>
      </w:r>
      <w:r>
        <w:rPr>
          <w:rFonts w:ascii="Times New Roman" w:hAnsi="Times New Roman" w:cs="Times New Roman"/>
          <w:sz w:val="24"/>
          <w:szCs w:val="24"/>
        </w:rPr>
        <w:t>, then stream data to server</w:t>
      </w:r>
    </w:p>
    <w:p w:rsidR="001E1D82" w:rsidRDefault="001E1D82" w:rsidP="001E1D82">
      <w:pPr>
        <w:jc w:val="center"/>
        <w:rPr>
          <w:rFonts w:ascii="Times New Roman" w:eastAsia="Calibri" w:hAnsi="Times New Roman" w:cs="Times New Roman"/>
          <w:i/>
          <w:sz w:val="24"/>
          <w:szCs w:val="24"/>
        </w:rPr>
      </w:pPr>
      <w:r w:rsidRPr="00AF28A9">
        <w:rPr>
          <w:rFonts w:asciiTheme="majorHAnsi" w:eastAsia="Times New Roman" w:hAnsiTheme="majorHAnsi" w:cstheme="majorHAnsi"/>
          <w:noProof/>
          <w:position w:val="-125"/>
          <w:sz w:val="26"/>
          <w:szCs w:val="26"/>
        </w:rPr>
        <w:lastRenderedPageBreak/>
        <w:drawing>
          <wp:inline distT="0" distB="0" distL="0" distR="0" wp14:anchorId="6EB21647" wp14:editId="410D9DBA">
            <wp:extent cx="5544732" cy="4004500"/>
            <wp:effectExtent l="0" t="0" r="0" b="0"/>
            <wp:docPr id="52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2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4732" cy="400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1D82" w:rsidRPr="001E1D82" w:rsidRDefault="001E1D82" w:rsidP="001E1D8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B25DE">
        <w:rPr>
          <w:rFonts w:ascii="Times New Roman" w:hAnsi="Times New Roman" w:cs="Times New Roman"/>
          <w:b/>
          <w:sz w:val="24"/>
          <w:szCs w:val="24"/>
        </w:rPr>
        <w:t>Figure 12</w:t>
      </w:r>
      <w:r w:rsidRPr="008B25DE">
        <w:rPr>
          <w:rFonts w:ascii="Times New Roman" w:hAnsi="Times New Roman" w:cs="Times New Roman"/>
          <w:i/>
          <w:sz w:val="24"/>
          <w:szCs w:val="24"/>
        </w:rPr>
        <w:t xml:space="preserve">: </w:t>
      </w:r>
      <w:r>
        <w:rPr>
          <w:rFonts w:ascii="Times New Roman" w:hAnsi="Times New Roman" w:cs="Times New Roman"/>
          <w:i/>
          <w:sz w:val="24"/>
          <w:szCs w:val="24"/>
        </w:rPr>
        <w:t>Signal package format</w:t>
      </w:r>
    </w:p>
    <w:p w:rsidR="001E1D82" w:rsidRDefault="001E1D82" w:rsidP="009A7A7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E1D82" w:rsidRPr="009A7A7B" w:rsidRDefault="001E1D82" w:rsidP="001E1D82">
      <w:pPr>
        <w:ind w:left="66"/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0824D8">
        <w:rPr>
          <w:noProof/>
        </w:rPr>
        <w:drawing>
          <wp:inline distT="0" distB="0" distL="0" distR="0" wp14:anchorId="25B75418" wp14:editId="0521DC1D">
            <wp:extent cx="1843430" cy="3276312"/>
            <wp:effectExtent l="0" t="0" r="4445" b="635"/>
            <wp:docPr id="14" name="Picture 14" descr="C:\Users\khoinguy\Downloads\Screenshot_2016-09-28-15-32-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hoinguy\Downloads\Screenshot_2016-09-28-15-32-40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430" cy="3276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0824D8">
        <w:rPr>
          <w:noProof/>
        </w:rPr>
        <w:drawing>
          <wp:inline distT="0" distB="0" distL="0" distR="0" wp14:anchorId="7F05EB45" wp14:editId="211FB2C0">
            <wp:extent cx="1843405" cy="3275965"/>
            <wp:effectExtent l="0" t="0" r="4445" b="635"/>
            <wp:docPr id="15" name="Picture 15" descr="C:\Users\khoinguy\Downloads\Screenshot_2016-09-28-15-32-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hoinguy\Downloads\Screenshot_2016-09-28-15-32-55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405" cy="327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0824D8">
        <w:rPr>
          <w:noProof/>
        </w:rPr>
        <w:drawing>
          <wp:inline distT="0" distB="0" distL="0" distR="0" wp14:anchorId="58192CD1" wp14:editId="58D92930">
            <wp:extent cx="1843405" cy="3269615"/>
            <wp:effectExtent l="0" t="0" r="4445" b="6985"/>
            <wp:docPr id="17" name="Picture 17" descr="C:\Users\khoinguy\Downloads\Screenshot_2016-09-28-15-33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hoinguy\Downloads\Screenshot_2016-09-28-15-33-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" t="27" r="-118" b="29"/>
                    <a:stretch/>
                  </pic:blipFill>
                  <pic:spPr bwMode="auto">
                    <a:xfrm>
                      <a:off x="0" y="0"/>
                      <a:ext cx="1843405" cy="326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1D82" w:rsidRDefault="001E1D82" w:rsidP="001E1D82">
      <w:pPr>
        <w:jc w:val="center"/>
        <w:rPr>
          <w:rFonts w:ascii="Times New Roman" w:hAnsi="Times New Roman" w:cs="Times New Roman"/>
          <w:sz w:val="24"/>
          <w:szCs w:val="24"/>
        </w:rPr>
      </w:pPr>
      <w:r w:rsidRPr="000824D8">
        <w:rPr>
          <w:rFonts w:ascii="Times New Roman" w:hAnsi="Times New Roman" w:cs="Times New Roman"/>
          <w:b/>
          <w:sz w:val="24"/>
          <w:szCs w:val="24"/>
        </w:rPr>
        <w:lastRenderedPageBreak/>
        <w:t>Figure 4</w:t>
      </w:r>
      <w:r w:rsidRPr="000824D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pplication finalized as guiding steps</w:t>
      </w:r>
    </w:p>
    <w:p w:rsidR="009A7A7B" w:rsidRDefault="009A7A7B" w:rsidP="008878C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74790" w:rsidRDefault="001E1D82" w:rsidP="001E1D82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TATIONARY HUB</w:t>
      </w:r>
    </w:p>
    <w:p w:rsidR="001E1D82" w:rsidRDefault="001E1D82" w:rsidP="00C96C09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41035" cy="337947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035" cy="337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6C09" w:rsidRPr="001E1D82" w:rsidRDefault="00C96C09" w:rsidP="00C96C09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5: The hub is designed to replace mobile app for smart home or hospital integration.</w:t>
      </w:r>
    </w:p>
    <w:p w:rsidR="00D74790" w:rsidRDefault="00D74790" w:rsidP="00C96C09">
      <w:pPr>
        <w:jc w:val="center"/>
        <w:rPr>
          <w:rFonts w:ascii="Times New Roman" w:hAnsi="Times New Roman" w:cs="Times New Roman"/>
          <w:sz w:val="24"/>
          <w:szCs w:val="24"/>
        </w:rPr>
      </w:pPr>
      <w:r w:rsidRPr="001465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5C64BB" wp14:editId="619135B8">
            <wp:extent cx="6182995" cy="1844634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7827" cy="18580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4654B" w:rsidRDefault="005331F2" w:rsidP="0014654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7D4B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Figure 6. Block diagram of the </w:t>
      </w:r>
      <w:r w:rsidR="00091A35">
        <w:rPr>
          <w:rFonts w:ascii="Times New Roman" w:hAnsi="Times New Roman" w:cs="Times New Roman"/>
          <w:b/>
          <w:sz w:val="24"/>
          <w:szCs w:val="24"/>
          <w:highlight w:val="green"/>
        </w:rPr>
        <w:t>stationary hub</w:t>
      </w:r>
      <w:r w:rsidR="00091A35">
        <w:rPr>
          <w:rFonts w:ascii="Times New Roman" w:hAnsi="Times New Roman" w:cs="Times New Roman"/>
          <w:b/>
          <w:sz w:val="24"/>
          <w:szCs w:val="24"/>
        </w:rPr>
        <w:t xml:space="preserve"> and its interaction with the </w:t>
      </w:r>
      <w:proofErr w:type="spellStart"/>
      <w:r w:rsidR="00091A35">
        <w:rPr>
          <w:rFonts w:ascii="Times New Roman" w:hAnsi="Times New Roman" w:cs="Times New Roman"/>
          <w:b/>
          <w:sz w:val="24"/>
          <w:szCs w:val="24"/>
        </w:rPr>
        <w:t>ECG</w:t>
      </w:r>
      <w:proofErr w:type="spellEnd"/>
      <w:r w:rsidR="00091A35">
        <w:rPr>
          <w:rFonts w:ascii="Times New Roman" w:hAnsi="Times New Roman" w:cs="Times New Roman"/>
          <w:b/>
          <w:sz w:val="24"/>
          <w:szCs w:val="24"/>
        </w:rPr>
        <w:t xml:space="preserve"> module</w:t>
      </w:r>
    </w:p>
    <w:p w:rsidR="00C96C09" w:rsidRDefault="00C96C09" w:rsidP="0014654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6C09" w:rsidRDefault="00C96C09" w:rsidP="0014654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6C09" w:rsidRDefault="00C96C09" w:rsidP="0014654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91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74"/>
        <w:gridCol w:w="6237"/>
      </w:tblGrid>
      <w:tr w:rsidR="00C96C09" w:rsidRPr="00D12CF2" w:rsidTr="00C96C09">
        <w:trPr>
          <w:cantSplit/>
          <w:jc w:val="center"/>
        </w:trPr>
        <w:tc>
          <w:tcPr>
            <w:tcW w:w="267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C96C09" w:rsidRPr="00C96C09" w:rsidRDefault="00C96C09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C96C09">
              <w:rPr>
                <w:rFonts w:ascii="Times New Roman" w:hAnsi="Times New Roman" w:cs="Times New Roman"/>
                <w:b/>
                <w:color w:val="000000"/>
              </w:rPr>
              <w:lastRenderedPageBreak/>
              <w:t>Component</w:t>
            </w:r>
          </w:p>
        </w:tc>
        <w:tc>
          <w:tcPr>
            <w:tcW w:w="6237" w:type="dxa"/>
            <w:tcBorders>
              <w:top w:val="single" w:sz="16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C96C09" w:rsidRPr="00C96C09" w:rsidRDefault="00C96C09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C96C09">
              <w:rPr>
                <w:rFonts w:ascii="Times New Roman" w:hAnsi="Times New Roman" w:cs="Times New Roman"/>
                <w:b/>
                <w:color w:val="000000"/>
              </w:rPr>
              <w:t>Utilization</w:t>
            </w:r>
          </w:p>
        </w:tc>
      </w:tr>
      <w:tr w:rsidR="00C96C09" w:rsidRPr="00D12CF2" w:rsidTr="00C96C09">
        <w:trPr>
          <w:cantSplit/>
          <w:trHeight w:val="873"/>
          <w:jc w:val="center"/>
        </w:trPr>
        <w:tc>
          <w:tcPr>
            <w:tcW w:w="2674" w:type="dxa"/>
            <w:tcBorders>
              <w:top w:val="single" w:sz="16" w:space="0" w:color="000000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96C09" w:rsidRPr="00C96C09" w:rsidRDefault="00C96C09" w:rsidP="00C96C09">
            <w:pPr>
              <w:pStyle w:val="Heading2"/>
              <w:numPr>
                <w:ilvl w:val="0"/>
                <w:numId w:val="0"/>
              </w:numPr>
              <w:jc w:val="center"/>
              <w:rPr>
                <w:rFonts w:cs="Times New Roman"/>
                <w:sz w:val="24"/>
                <w:szCs w:val="24"/>
              </w:rPr>
            </w:pPr>
            <w:r w:rsidRPr="0014654B">
              <w:rPr>
                <w:rFonts w:cs="Times New Roman"/>
                <w:sz w:val="24"/>
                <w:szCs w:val="24"/>
              </w:rPr>
              <w:t>Bluetooth adapter</w:t>
            </w:r>
          </w:p>
        </w:tc>
        <w:tc>
          <w:tcPr>
            <w:tcW w:w="6237" w:type="dxa"/>
            <w:tcBorders>
              <w:top w:val="single" w:sz="16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96C09" w:rsidRDefault="00C96C09" w:rsidP="00C96C09">
            <w:pPr>
              <w:pStyle w:val="ListParagraph"/>
              <w:numPr>
                <w:ilvl w:val="0"/>
                <w:numId w:val="32"/>
              </w:numPr>
              <w:ind w:left="425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14654B">
              <w:rPr>
                <w:rFonts w:ascii="Times New Roman" w:hAnsi="Times New Roman" w:cs="Times New Roman"/>
                <w:sz w:val="24"/>
                <w:szCs w:val="24"/>
              </w:rPr>
              <w:t>ncludes 2 Bluetooth HC-05 modules</w:t>
            </w:r>
          </w:p>
          <w:p w:rsidR="00C96C09" w:rsidRDefault="00C96C09" w:rsidP="00C96C09">
            <w:pPr>
              <w:pStyle w:val="ListParagraph"/>
              <w:numPr>
                <w:ilvl w:val="0"/>
                <w:numId w:val="32"/>
              </w:numPr>
              <w:ind w:left="425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</w:t>
            </w:r>
            <w:r w:rsidRPr="0014654B">
              <w:rPr>
                <w:rFonts w:ascii="Times New Roman" w:hAnsi="Times New Roman" w:cs="Times New Roman"/>
                <w:sz w:val="24"/>
                <w:szCs w:val="24"/>
              </w:rPr>
              <w:t xml:space="preserve"> as wireless terminal recei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 transmitter</w:t>
            </w:r>
            <w:r w:rsidRPr="0014654B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Pr="0014654B">
              <w:rPr>
                <w:rFonts w:ascii="Times New Roman" w:hAnsi="Times New Roman" w:cs="Times New Roman"/>
                <w:sz w:val="24"/>
                <w:szCs w:val="24"/>
              </w:rPr>
              <w:t>myRIO</w:t>
            </w:r>
            <w:proofErr w:type="spellEnd"/>
            <w:r w:rsidRPr="0014654B">
              <w:rPr>
                <w:rFonts w:ascii="Times New Roman" w:hAnsi="Times New Roman" w:cs="Times New Roman"/>
                <w:sz w:val="24"/>
                <w:szCs w:val="24"/>
              </w:rPr>
              <w:t xml:space="preserve"> kit. </w:t>
            </w:r>
          </w:p>
          <w:p w:rsidR="00BC799A" w:rsidRPr="00BC799A" w:rsidRDefault="00BC799A" w:rsidP="00BC799A">
            <w:pPr>
              <w:pStyle w:val="ListParagraph"/>
              <w:numPr>
                <w:ilvl w:val="0"/>
                <w:numId w:val="32"/>
              </w:numPr>
              <w:ind w:left="425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14654B">
              <w:rPr>
                <w:rFonts w:ascii="Times New Roman" w:hAnsi="Times New Roman" w:cs="Times New Roman"/>
                <w:sz w:val="24"/>
                <w:szCs w:val="24"/>
              </w:rPr>
              <w:t>r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4654B">
              <w:rPr>
                <w:rFonts w:ascii="Times New Roman" w:hAnsi="Times New Roman" w:cs="Times New Roman"/>
                <w:sz w:val="24"/>
                <w:szCs w:val="24"/>
              </w:rPr>
              <w:t xml:space="preserve">mission is 20 meters, which covers about 200 </w:t>
            </w:r>
            <w:proofErr w:type="spellStart"/>
            <w:r w:rsidRPr="0014654B">
              <w:rPr>
                <w:rFonts w:ascii="Times New Roman" w:hAnsi="Times New Roman" w:cs="Times New Roman"/>
                <w:sz w:val="24"/>
                <w:szCs w:val="24"/>
              </w:rPr>
              <w:t>m2</w:t>
            </w:r>
            <w:proofErr w:type="spellEnd"/>
            <w:r w:rsidRPr="0014654B">
              <w:rPr>
                <w:rFonts w:ascii="Times New Roman" w:hAnsi="Times New Roman" w:cs="Times New Roman"/>
                <w:sz w:val="24"/>
                <w:szCs w:val="24"/>
              </w:rPr>
              <w:t xml:space="preserve"> area</w:t>
            </w:r>
          </w:p>
        </w:tc>
      </w:tr>
      <w:tr w:rsidR="00C96C09" w:rsidRPr="00D12CF2" w:rsidTr="00C96C09">
        <w:trPr>
          <w:cantSplit/>
          <w:trHeight w:val="1405"/>
          <w:jc w:val="center"/>
        </w:trPr>
        <w:tc>
          <w:tcPr>
            <w:tcW w:w="2674" w:type="dxa"/>
            <w:tcBorders>
              <w:top w:val="single" w:sz="8" w:space="0" w:color="auto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96C09" w:rsidRPr="00C96C09" w:rsidRDefault="00C96C09" w:rsidP="00C96C09">
            <w:pPr>
              <w:pStyle w:val="Heading2"/>
              <w:numPr>
                <w:ilvl w:val="0"/>
                <w:numId w:val="0"/>
              </w:numPr>
              <w:jc w:val="center"/>
              <w:rPr>
                <w:rFonts w:cs="Times New Roman"/>
                <w:sz w:val="24"/>
                <w:szCs w:val="24"/>
              </w:rPr>
            </w:pPr>
            <w:r w:rsidRPr="0014654B">
              <w:rPr>
                <w:rFonts w:cs="Times New Roman"/>
                <w:sz w:val="24"/>
                <w:szCs w:val="24"/>
              </w:rPr>
              <w:t xml:space="preserve">NI </w:t>
            </w:r>
            <w:proofErr w:type="spellStart"/>
            <w:r w:rsidRPr="0014654B">
              <w:rPr>
                <w:rFonts w:cs="Times New Roman"/>
                <w:sz w:val="24"/>
                <w:szCs w:val="24"/>
              </w:rPr>
              <w:t>myRIO</w:t>
            </w:r>
            <w:proofErr w:type="spellEnd"/>
            <w:r w:rsidRPr="0014654B">
              <w:rPr>
                <w:rFonts w:cs="Times New Roman"/>
                <w:sz w:val="24"/>
                <w:szCs w:val="24"/>
              </w:rPr>
              <w:t xml:space="preserve"> kit</w:t>
            </w:r>
          </w:p>
        </w:tc>
        <w:tc>
          <w:tcPr>
            <w:tcW w:w="623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96C09" w:rsidRPr="00C96C09" w:rsidRDefault="00C96C09" w:rsidP="00C96C09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 w:line="320" w:lineRule="atLeast"/>
              <w:ind w:left="425" w:right="60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C96C09">
              <w:rPr>
                <w:rFonts w:ascii="Times New Roman" w:hAnsi="Times New Roman" w:cs="Times New Roman"/>
                <w:sz w:val="24"/>
                <w:szCs w:val="24"/>
              </w:rPr>
              <w:t>Communicates with wireless healthcare device via Bluetooth connection and acquire the vital signals</w:t>
            </w:r>
          </w:p>
          <w:p w:rsidR="00C96C09" w:rsidRPr="00BC799A" w:rsidRDefault="00C96C09" w:rsidP="00C96C09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 w:line="320" w:lineRule="atLeast"/>
              <w:ind w:left="425" w:right="60" w:hanging="284"/>
              <w:rPr>
                <w:rFonts w:ascii="Times New Roman" w:hAnsi="Times New Roman" w:cs="Times New Roman"/>
                <w:color w:val="000000"/>
              </w:rPr>
            </w:pPr>
            <w:r w:rsidRPr="00C96C09">
              <w:rPr>
                <w:rFonts w:ascii="Times New Roman" w:hAnsi="Times New Roman" w:cs="Times New Roman"/>
                <w:sz w:val="24"/>
                <w:szCs w:val="24"/>
              </w:rPr>
              <w:t xml:space="preserve">The built-in </w:t>
            </w:r>
            <w:proofErr w:type="spellStart"/>
            <w:r w:rsidRPr="00C96C09">
              <w:rPr>
                <w:rFonts w:ascii="Times New Roman" w:hAnsi="Times New Roman" w:cs="Times New Roman"/>
                <w:sz w:val="24"/>
                <w:szCs w:val="24"/>
              </w:rPr>
              <w:t>FPGA</w:t>
            </w:r>
            <w:proofErr w:type="spellEnd"/>
            <w:r w:rsidRPr="00C96C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6C09">
              <w:rPr>
                <w:rFonts w:ascii="Times New Roman" w:hAnsi="Times New Roman" w:cs="Times New Roman"/>
                <w:sz w:val="24"/>
                <w:szCs w:val="24"/>
              </w:rPr>
              <w:t>Zynq</w:t>
            </w:r>
            <w:proofErr w:type="spellEnd"/>
            <w:r w:rsidRPr="00C96C09">
              <w:rPr>
                <w:rFonts w:ascii="Times New Roman" w:hAnsi="Times New Roman" w:cs="Times New Roman"/>
                <w:sz w:val="24"/>
                <w:szCs w:val="24"/>
              </w:rPr>
              <w:t xml:space="preserve"> 7010 analyzes wireless signal in real-time and process complex algorithms</w:t>
            </w:r>
          </w:p>
          <w:p w:rsidR="00BC799A" w:rsidRPr="00C96C09" w:rsidRDefault="00BC799A" w:rsidP="00C96C09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 w:line="320" w:lineRule="atLeast"/>
              <w:ind w:left="425" w:right="60" w:hanging="284"/>
              <w:rPr>
                <w:rFonts w:ascii="Times New Roman" w:hAnsi="Times New Roman" w:cs="Times New Roman"/>
                <w:color w:val="000000"/>
              </w:rPr>
            </w:pPr>
            <w:r w:rsidRPr="0014654B">
              <w:rPr>
                <w:rFonts w:ascii="Times New Roman" w:hAnsi="Times New Roman" w:cs="Times New Roman"/>
                <w:sz w:val="24"/>
                <w:szCs w:val="24"/>
              </w:rPr>
              <w:t xml:space="preserve">16 </w:t>
            </w:r>
            <w:proofErr w:type="spellStart"/>
            <w:r w:rsidRPr="0014654B">
              <w:rPr>
                <w:rFonts w:ascii="Times New Roman" w:hAnsi="Times New Roman" w:cs="Times New Roman"/>
                <w:sz w:val="24"/>
                <w:szCs w:val="24"/>
              </w:rPr>
              <w:t>wECG</w:t>
            </w:r>
            <w:proofErr w:type="spellEnd"/>
            <w:r w:rsidRPr="0014654B">
              <w:rPr>
                <w:rFonts w:ascii="Times New Roman" w:hAnsi="Times New Roman" w:cs="Times New Roman"/>
                <w:sz w:val="24"/>
                <w:szCs w:val="24"/>
              </w:rPr>
              <w:t xml:space="preserve"> devic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n connect to the Hub at the same time</w:t>
            </w:r>
          </w:p>
        </w:tc>
      </w:tr>
    </w:tbl>
    <w:p w:rsidR="00C96C09" w:rsidRPr="0014654B" w:rsidRDefault="00C96C09" w:rsidP="0014654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790" w:rsidRDefault="00D74790" w:rsidP="0014654B">
      <w:pPr>
        <w:jc w:val="center"/>
        <w:rPr>
          <w:rFonts w:ascii="Times New Roman" w:hAnsi="Times New Roman" w:cs="Times New Roman"/>
          <w:sz w:val="24"/>
          <w:szCs w:val="24"/>
        </w:rPr>
      </w:pPr>
      <w:r w:rsidRPr="001465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6813BC" wp14:editId="4BCA1CF1">
            <wp:extent cx="3882084" cy="2152650"/>
            <wp:effectExtent l="0" t="0" r="444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758" cy="21613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74790" w:rsidRPr="000F793B" w:rsidRDefault="0014654B" w:rsidP="00A07A12">
      <w:pPr>
        <w:jc w:val="center"/>
        <w:rPr>
          <w:rFonts w:ascii="Times New Roman" w:hAnsi="Times New Roman" w:cs="Times New Roman"/>
          <w:sz w:val="24"/>
          <w:szCs w:val="24"/>
          <w:highlight w:val="green"/>
        </w:rPr>
      </w:pPr>
      <w:r w:rsidRPr="000F793B">
        <w:rPr>
          <w:rFonts w:ascii="Times New Roman" w:hAnsi="Times New Roman" w:cs="Times New Roman"/>
          <w:b/>
          <w:sz w:val="24"/>
          <w:szCs w:val="24"/>
          <w:highlight w:val="green"/>
        </w:rPr>
        <w:t>Fig</w:t>
      </w:r>
      <w:r w:rsidR="00A07A12" w:rsidRPr="000F793B">
        <w:rPr>
          <w:rFonts w:ascii="Times New Roman" w:hAnsi="Times New Roman" w:cs="Times New Roman"/>
          <w:b/>
          <w:sz w:val="24"/>
          <w:szCs w:val="24"/>
          <w:highlight w:val="green"/>
        </w:rPr>
        <w:t>ure 8. Wiring network of the Data Hub</w:t>
      </w:r>
    </w:p>
    <w:p w:rsidR="00D74790" w:rsidRDefault="00D74790" w:rsidP="00D74790">
      <w:pPr>
        <w:rPr>
          <w:rFonts w:ascii="Times New Roman" w:hAnsi="Times New Roman" w:cs="Times New Roman"/>
          <w:sz w:val="24"/>
          <w:szCs w:val="24"/>
        </w:rPr>
      </w:pPr>
      <w:r w:rsidRPr="001465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FF2FFE" wp14:editId="25E0FCF7">
            <wp:extent cx="6356985" cy="4436828"/>
            <wp:effectExtent l="0" t="0" r="571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2261" cy="4454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654B" w:rsidRPr="0014654B" w:rsidRDefault="000F793B" w:rsidP="0014654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17AE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Figure 9. Block diagram of NI </w:t>
      </w:r>
      <w:proofErr w:type="spellStart"/>
      <w:r w:rsidRPr="003D17AE">
        <w:rPr>
          <w:rFonts w:ascii="Times New Roman" w:hAnsi="Times New Roman" w:cs="Times New Roman"/>
          <w:b/>
          <w:sz w:val="24"/>
          <w:szCs w:val="24"/>
          <w:highlight w:val="green"/>
        </w:rPr>
        <w:t>Labview</w:t>
      </w:r>
      <w:proofErr w:type="spellEnd"/>
      <w:r w:rsidRPr="003D17AE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graphical user interface</w:t>
      </w:r>
      <w:r w:rsidR="00A648A1">
        <w:rPr>
          <w:rFonts w:ascii="Times New Roman" w:hAnsi="Times New Roman" w:cs="Times New Roman"/>
          <w:b/>
          <w:sz w:val="24"/>
          <w:szCs w:val="24"/>
        </w:rPr>
        <w:t xml:space="preserve"> for NI </w:t>
      </w:r>
      <w:proofErr w:type="spellStart"/>
      <w:r w:rsidR="00A648A1">
        <w:rPr>
          <w:rFonts w:ascii="Times New Roman" w:hAnsi="Times New Roman" w:cs="Times New Roman"/>
          <w:b/>
          <w:sz w:val="24"/>
          <w:szCs w:val="24"/>
        </w:rPr>
        <w:t>myRIO</w:t>
      </w:r>
      <w:proofErr w:type="spellEnd"/>
      <w:r w:rsidR="00A648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96C09">
        <w:rPr>
          <w:rFonts w:ascii="Times New Roman" w:hAnsi="Times New Roman" w:cs="Times New Roman"/>
          <w:b/>
          <w:sz w:val="24"/>
          <w:szCs w:val="24"/>
        </w:rPr>
        <w:t>programming</w:t>
      </w:r>
    </w:p>
    <w:p w:rsidR="00D74790" w:rsidRDefault="00231591" w:rsidP="0056332B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31591">
        <w:rPr>
          <w:rFonts w:ascii="Times New Roman" w:hAnsi="Times New Roman" w:cs="Times New Roman"/>
          <w:i/>
          <w:sz w:val="24"/>
          <w:szCs w:val="24"/>
        </w:rPr>
        <w:t>Dedicated server</w:t>
      </w:r>
    </w:p>
    <w:p w:rsidR="00D226E0" w:rsidRPr="00D226E0" w:rsidRDefault="00D226E0" w:rsidP="00D226E0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T INFRASTRUCTURE</w:t>
      </w:r>
    </w:p>
    <w:p w:rsidR="00231591" w:rsidRDefault="0056332B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noProof/>
        </w:rPr>
        <w:lastRenderedPageBreak/>
        <w:drawing>
          <wp:inline distT="0" distB="0" distL="0" distR="0" wp14:anchorId="607151B1" wp14:editId="4C9ED636">
            <wp:extent cx="5943600" cy="425704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32B" w:rsidRDefault="0056332B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  <w:t xml:space="preserve">Server </w:t>
      </w:r>
      <w:r w:rsidR="004A619C"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  <w:t>initialization</w:t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noProof/>
        </w:rPr>
        <w:lastRenderedPageBreak/>
        <w:drawing>
          <wp:inline distT="0" distB="0" distL="0" distR="0" wp14:anchorId="02C9F184" wp14:editId="7AD034B7">
            <wp:extent cx="5943600" cy="40640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  <w:t>Handle the data exchange with Hub and devices</w:t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noProof/>
        </w:rPr>
        <w:lastRenderedPageBreak/>
        <w:drawing>
          <wp:inline distT="0" distB="0" distL="0" distR="0" wp14:anchorId="31098118" wp14:editId="3132D032">
            <wp:extent cx="5943600" cy="377444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  <w:t>Server send data to website and initialize plotting function</w:t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noProof/>
        </w:rPr>
        <w:drawing>
          <wp:inline distT="0" distB="0" distL="0" distR="0" wp14:anchorId="0B342D9D" wp14:editId="3EAE4B9C">
            <wp:extent cx="5943600" cy="3040380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noProof/>
        </w:rPr>
        <w:lastRenderedPageBreak/>
        <w:drawing>
          <wp:inline distT="0" distB="0" distL="0" distR="0" wp14:anchorId="238081C3" wp14:editId="173D612A">
            <wp:extent cx="5943600" cy="295783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  <w:t>Plotting functions</w:t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 w:rsidRPr="004A619C">
        <w:rPr>
          <w:rFonts w:ascii="Times New Roman" w:hAnsi="Times New Roman" w:cs="Times New Roman"/>
          <w:b/>
          <w:noProof/>
          <w:color w:val="0070C0"/>
          <w:sz w:val="24"/>
          <w:szCs w:val="24"/>
        </w:rPr>
        <w:drawing>
          <wp:inline distT="0" distB="0" distL="0" distR="0">
            <wp:extent cx="5943600" cy="2904529"/>
            <wp:effectExtent l="19050" t="19050" r="19050" b="10160"/>
            <wp:docPr id="77" name="Picture 77" descr="C:\Nguyen Pham\Nguyen Pham\CASSANDRA\stream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Nguyen Pham\Nguyen Pham\CASSANDRA\streaming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45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A619C" w:rsidRDefault="004A619C" w:rsidP="004A619C">
      <w:pPr>
        <w:ind w:left="360"/>
        <w:jc w:val="center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  <w:t>Data streaming result</w:t>
      </w:r>
    </w:p>
    <w:p w:rsidR="004A619C" w:rsidRPr="00D226E0" w:rsidRDefault="00D226E0" w:rsidP="00D226E0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D226E0">
        <w:rPr>
          <w:rFonts w:ascii="Times New Roman" w:hAnsi="Times New Roman" w:cs="Times New Roman"/>
          <w:b/>
          <w:color w:val="0070C0"/>
          <w:sz w:val="24"/>
          <w:szCs w:val="24"/>
        </w:rPr>
        <w:t>DISEASE DETECTION ALGORITHM</w:t>
      </w:r>
    </w:p>
    <w:p w:rsidR="00661B16" w:rsidRPr="000D3C13" w:rsidRDefault="000D3C13" w:rsidP="00D226E0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3C13">
        <w:rPr>
          <w:rFonts w:ascii="Times New Roman" w:hAnsi="Times New Roman" w:cs="Times New Roman"/>
          <w:color w:val="000000" w:themeColor="text1"/>
          <w:sz w:val="24"/>
          <w:szCs w:val="24"/>
        </w:rPr>
        <w:t>The serv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</w:t>
      </w:r>
      <w:r w:rsidRPr="000D3C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ores multiple </w:t>
      </w:r>
      <w:proofErr w:type="spellStart"/>
      <w:r w:rsidRPr="000D3C13">
        <w:rPr>
          <w:rFonts w:ascii="Times New Roman" w:hAnsi="Times New Roman" w:cs="Times New Roman"/>
          <w:color w:val="000000" w:themeColor="text1"/>
          <w:sz w:val="24"/>
          <w:szCs w:val="24"/>
        </w:rPr>
        <w:t>Matlab</w:t>
      </w:r>
      <w:proofErr w:type="spellEnd"/>
      <w:r w:rsidRPr="000D3C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le to handle the data package sent from the device or Hub. Analysis result is transferred back after calibration.</w:t>
      </w:r>
    </w:p>
    <w:p w:rsidR="00D226E0" w:rsidRDefault="00D226E0" w:rsidP="00D226E0">
      <w:pPr>
        <w:ind w:left="360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</w:p>
    <w:p w:rsidR="00D226E0" w:rsidRDefault="00D226E0" w:rsidP="00D226E0">
      <w:pPr>
        <w:ind w:left="360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br w:type="column"/>
      </w:r>
      <w:r w:rsidRPr="00717B36">
        <w:rPr>
          <w:rFonts w:ascii="Times New Roman" w:hAnsi="Times New Roman" w:cs="Times New Roman"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E7E9F9" wp14:editId="5C07B84B">
                <wp:simplePos x="0" y="0"/>
                <wp:positionH relativeFrom="column">
                  <wp:posOffset>4803165</wp:posOffset>
                </wp:positionH>
                <wp:positionV relativeFrom="paragraph">
                  <wp:posOffset>9220</wp:posOffset>
                </wp:positionV>
                <wp:extent cx="1345997" cy="724205"/>
                <wp:effectExtent l="0" t="0" r="26035" b="1905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7242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Wavelet Filt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E7E9F9" id="Rectangle 92" o:spid="_x0000_s1054" style="position:absolute;left:0;text-align:left;margin-left:378.2pt;margin-top:.75pt;width:106pt;height:5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Wavelet Filtering</w:t>
                      </w: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F35EFFD" wp14:editId="43447A94">
                <wp:simplePos x="0" y="0"/>
                <wp:positionH relativeFrom="column">
                  <wp:posOffset>3208020</wp:posOffset>
                </wp:positionH>
                <wp:positionV relativeFrom="paragraph">
                  <wp:posOffset>6985</wp:posOffset>
                </wp:positionV>
                <wp:extent cx="1345565" cy="723900"/>
                <wp:effectExtent l="0" t="0" r="26035" b="1905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aseline wander remo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35EFFD" id="Rectangle 93" o:spid="_x0000_s1055" style="position:absolute;left:0;text-align:left;margin-left:252.6pt;margin-top:.55pt;width:105.95pt;height:5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aseline wander removal</w:t>
                      </w: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51F460D" wp14:editId="0BCF22BD">
                <wp:simplePos x="0" y="0"/>
                <wp:positionH relativeFrom="column">
                  <wp:posOffset>1644015</wp:posOffset>
                </wp:positionH>
                <wp:positionV relativeFrom="paragraph">
                  <wp:posOffset>8255</wp:posOffset>
                </wp:positionV>
                <wp:extent cx="1345565" cy="723900"/>
                <wp:effectExtent l="0" t="0" r="26035" b="1905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Norm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1F460D" id="Rectangle 95" o:spid="_x0000_s1056" style="position:absolute;left:0;text-align:left;margin-left:129.45pt;margin-top:.65pt;width:105.95pt;height:5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Normalization</w:t>
                      </w: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474611D" wp14:editId="1FBE4EB5">
                <wp:simplePos x="0" y="0"/>
                <wp:positionH relativeFrom="column">
                  <wp:posOffset>36576</wp:posOffset>
                </wp:positionH>
                <wp:positionV relativeFrom="paragraph">
                  <wp:posOffset>17856</wp:posOffset>
                </wp:positionV>
                <wp:extent cx="1345997" cy="724205"/>
                <wp:effectExtent l="0" t="0" r="26035" b="1905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7242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Input EKG sig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74611D" id="Rectangle 96" o:spid="_x0000_s1057" style="position:absolute;left:0;text-align:left;margin-left:2.9pt;margin-top:1.4pt;width:106pt;height:57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Input EKG signal</w:t>
                      </w:r>
                    </w:p>
                  </w:txbxContent>
                </v:textbox>
              </v:rect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2DE3FEE" wp14:editId="034786EC">
                <wp:simplePos x="0" y="0"/>
                <wp:positionH relativeFrom="column">
                  <wp:posOffset>4556938</wp:posOffset>
                </wp:positionH>
                <wp:positionV relativeFrom="paragraph">
                  <wp:posOffset>74041</wp:posOffset>
                </wp:positionV>
                <wp:extent cx="249148" cy="0"/>
                <wp:effectExtent l="0" t="76200" r="17780" b="95250"/>
                <wp:wrapNone/>
                <wp:docPr id="2752" name="Straight Arrow Connector 27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148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D525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52" o:spid="_x0000_s1026" type="#_x0000_t32" style="position:absolute;margin-left:358.8pt;margin-top:5.85pt;width:19.6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A0FD011" wp14:editId="7BAE0F31">
                <wp:simplePos x="0" y="0"/>
                <wp:positionH relativeFrom="column">
                  <wp:posOffset>2991485</wp:posOffset>
                </wp:positionH>
                <wp:positionV relativeFrom="paragraph">
                  <wp:posOffset>74041</wp:posOffset>
                </wp:positionV>
                <wp:extent cx="219888" cy="0"/>
                <wp:effectExtent l="0" t="76200" r="27940" b="9525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888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DA35CA" id="Straight Arrow Connector 63" o:spid="_x0000_s1026" type="#_x0000_t32" style="position:absolute;margin-left:235.55pt;margin-top:5.85pt;width:17.3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F89B4AC" wp14:editId="40E51DA6">
                <wp:simplePos x="0" y="0"/>
                <wp:positionH relativeFrom="column">
                  <wp:posOffset>1382141</wp:posOffset>
                </wp:positionH>
                <wp:positionV relativeFrom="paragraph">
                  <wp:posOffset>74041</wp:posOffset>
                </wp:positionV>
                <wp:extent cx="263779" cy="0"/>
                <wp:effectExtent l="0" t="76200" r="22225" b="9525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779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E9445D" id="Straight Arrow Connector 62" o:spid="_x0000_s1026" type="#_x0000_t32" style="position:absolute;margin-left:108.85pt;margin-top:5.85pt;width:20.75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0AF4A1D" wp14:editId="4FBB0816">
                <wp:simplePos x="0" y="0"/>
                <wp:positionH relativeFrom="column">
                  <wp:posOffset>5462546</wp:posOffset>
                </wp:positionH>
                <wp:positionV relativeFrom="paragraph">
                  <wp:posOffset>68276</wp:posOffset>
                </wp:positionV>
                <wp:extent cx="0" cy="194724"/>
                <wp:effectExtent l="0" t="0" r="19050" b="15240"/>
                <wp:wrapNone/>
                <wp:docPr id="2756" name="Straight Connector 27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472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3E61E2" id="Straight Connector 2756" o:spid="_x0000_s1026" style="position:absolute;flip:y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30.1pt,5.4pt" to="430.1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" strokecolor="#5b9bd5" strokeweight=".5pt">
                <v:stroke joinstyle="miter"/>
              </v:lin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5320DC1" wp14:editId="7C46962D">
                <wp:simplePos x="0" y="0"/>
                <wp:positionH relativeFrom="column">
                  <wp:posOffset>658368</wp:posOffset>
                </wp:positionH>
                <wp:positionV relativeFrom="paragraph">
                  <wp:posOffset>261899</wp:posOffset>
                </wp:positionV>
                <wp:extent cx="0" cy="197511"/>
                <wp:effectExtent l="76200" t="0" r="57150" b="50165"/>
                <wp:wrapNone/>
                <wp:docPr id="2755" name="Straight Arrow Connector 27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7511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F3A755" id="Straight Arrow Connector 2755" o:spid="_x0000_s1026" type="#_x0000_t32" style="position:absolute;margin-left:51.85pt;margin-top:20.6pt;width:0;height:15.5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AFC4039" wp14:editId="7A38988E">
                <wp:simplePos x="0" y="0"/>
                <wp:positionH relativeFrom="column">
                  <wp:posOffset>658368</wp:posOffset>
                </wp:positionH>
                <wp:positionV relativeFrom="paragraph">
                  <wp:posOffset>261899</wp:posOffset>
                </wp:positionV>
                <wp:extent cx="4806086" cy="0"/>
                <wp:effectExtent l="0" t="0" r="13970" b="19050"/>
                <wp:wrapNone/>
                <wp:docPr id="2754" name="Straight Connector 27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06086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952A2B" id="Straight Connector 2754" o:spid="_x0000_s1026" style="position:absolute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85pt,20.6pt" to="430.3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" strokecolor="#5b9bd5" strokeweight=".5pt">
                <v:stroke joinstyle="miter"/>
              </v:lin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594F580" wp14:editId="4E9B18A0">
                <wp:simplePos x="0" y="0"/>
                <wp:positionH relativeFrom="column">
                  <wp:posOffset>1658951</wp:posOffset>
                </wp:positionH>
                <wp:positionV relativeFrom="paragraph">
                  <wp:posOffset>99447</wp:posOffset>
                </wp:positionV>
                <wp:extent cx="1375258" cy="892455"/>
                <wp:effectExtent l="0" t="0" r="15875" b="22225"/>
                <wp:wrapNone/>
                <wp:docPr id="2765" name="Flowchart: Decision 27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5258" cy="89245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2F4DC4">
                              <w:rPr>
                                <w:sz w:val="20"/>
                                <w:szCs w:val="20"/>
                                <w:lang w:val="en-GB"/>
                              </w:rPr>
                              <w:t>P</w:t>
                            </w: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 wave absence</w:t>
                            </w:r>
                            <w:r w:rsidRPr="002F4DC4">
                              <w:rPr>
                                <w:sz w:val="20"/>
                                <w:szCs w:val="20"/>
                                <w:lang w:val="en-GB"/>
                              </w:rPr>
                              <w:t>?</w:t>
                            </w:r>
                          </w:p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94F580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2765" o:spid="_x0000_s1058" type="#_x0000_t110" style="position:absolute;left:0;text-align:left;margin-left:130.65pt;margin-top:7.85pt;width:108.3pt;height:70.2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" fillcolor="white [3201]" strokecolor="#c0504d [3205]" strokeweight="2pt">
                <v:textbox>
                  <w:txbxContent>
                    <w:p w:rsidR="00F23CC1" w:rsidRPr="002F4DC4" w:rsidRDefault="00F23CC1" w:rsidP="00D226E0">
                      <w:pPr>
                        <w:jc w:val="center"/>
                        <w:rPr>
                          <w:sz w:val="20"/>
                          <w:szCs w:val="20"/>
                          <w:lang w:val="en-GB"/>
                        </w:rPr>
                      </w:pPr>
                      <w:r w:rsidRPr="002F4DC4">
                        <w:rPr>
                          <w:sz w:val="20"/>
                          <w:szCs w:val="20"/>
                          <w:lang w:val="en-GB"/>
                        </w:rPr>
                        <w:t>P</w:t>
                      </w:r>
                      <w:r>
                        <w:rPr>
                          <w:sz w:val="20"/>
                          <w:szCs w:val="20"/>
                          <w:lang w:val="en-GB"/>
                        </w:rPr>
                        <w:t xml:space="preserve"> wave absence</w:t>
                      </w:r>
                      <w:r w:rsidRPr="002F4DC4">
                        <w:rPr>
                          <w:sz w:val="20"/>
                          <w:szCs w:val="20"/>
                          <w:lang w:val="en-GB"/>
                        </w:rPr>
                        <w:t>?</w:t>
                      </w:r>
                    </w:p>
                    <w:p w:rsidR="00F23CC1" w:rsidRPr="002F4DC4" w:rsidRDefault="00F23CC1" w:rsidP="00D226E0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7B17AFB" wp14:editId="6EC7EF62">
                <wp:simplePos x="0" y="0"/>
                <wp:positionH relativeFrom="column">
                  <wp:posOffset>3650285</wp:posOffset>
                </wp:positionH>
                <wp:positionV relativeFrom="paragraph">
                  <wp:posOffset>257734</wp:posOffset>
                </wp:positionV>
                <wp:extent cx="599846" cy="226771"/>
                <wp:effectExtent l="0" t="0" r="0" b="1905"/>
                <wp:wrapNone/>
                <wp:docPr id="2806" name="Text Box 28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846" cy="2267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17AFB" id="Text Box 2806" o:spid="_x0000_s1059" type="#_x0000_t202" style="position:absolute;left:0;text-align:left;margin-left:287.4pt;margin-top:20.3pt;width:47.25pt;height:17.8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679E9FD" wp14:editId="4E126FF1">
                <wp:simplePos x="0" y="0"/>
                <wp:positionH relativeFrom="column">
                  <wp:posOffset>4812030</wp:posOffset>
                </wp:positionH>
                <wp:positionV relativeFrom="paragraph">
                  <wp:posOffset>153975</wp:posOffset>
                </wp:positionV>
                <wp:extent cx="1345997" cy="724205"/>
                <wp:effectExtent l="0" t="0" r="26035" b="1905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7242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trium da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79E9FD" id="Rectangle 97" o:spid="_x0000_s1060" style="position:absolute;left:0;text-align:left;margin-left:378.9pt;margin-top:12.1pt;width:106pt;height:57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" fillcolor="white [3201]" strokecolor="#c0504d [3205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trium damage</w:t>
                      </w: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45D5302" wp14:editId="7B464120">
                <wp:simplePos x="0" y="0"/>
                <wp:positionH relativeFrom="column">
                  <wp:posOffset>32715</wp:posOffset>
                </wp:positionH>
                <wp:positionV relativeFrom="paragraph">
                  <wp:posOffset>147320</wp:posOffset>
                </wp:positionV>
                <wp:extent cx="1345997" cy="724205"/>
                <wp:effectExtent l="0" t="0" r="26035" b="1905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7242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Delin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5D5302" id="Rectangle 47" o:spid="_x0000_s1061" style="position:absolute;left:0;text-align:left;margin-left:2.6pt;margin-top:11.6pt;width:106pt;height:57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Delineation</w:t>
                      </w:r>
                    </w:p>
                  </w:txbxContent>
                </v:textbox>
              </v:rect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13D5AD1" wp14:editId="39D1D6DF">
                <wp:simplePos x="0" y="0"/>
                <wp:positionH relativeFrom="column">
                  <wp:posOffset>2999232</wp:posOffset>
                </wp:positionH>
                <wp:positionV relativeFrom="paragraph">
                  <wp:posOffset>205384</wp:posOffset>
                </wp:positionV>
                <wp:extent cx="1814170" cy="0"/>
                <wp:effectExtent l="0" t="76200" r="15240" b="95250"/>
                <wp:wrapNone/>
                <wp:docPr id="2763" name="Straight Arrow Connector 27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417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90A1DD" id="Straight Arrow Connector 2763" o:spid="_x0000_s1026" type="#_x0000_t32" style="position:absolute;margin-left:236.15pt;margin-top:16.15pt;width:142.85pt;height:0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22D05C6" wp14:editId="544351D3">
                <wp:simplePos x="0" y="0"/>
                <wp:positionH relativeFrom="column">
                  <wp:posOffset>1374826</wp:posOffset>
                </wp:positionH>
                <wp:positionV relativeFrom="paragraph">
                  <wp:posOffset>205384</wp:posOffset>
                </wp:positionV>
                <wp:extent cx="271094" cy="0"/>
                <wp:effectExtent l="0" t="76200" r="15240" b="95250"/>
                <wp:wrapNone/>
                <wp:docPr id="2757" name="Straight Arrow Connector 2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1094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6C0688" id="Straight Arrow Connector 2757" o:spid="_x0000_s1026" type="#_x0000_t32" style="position:absolute;margin-left:108.25pt;margin-top:16.15pt;width:21.35pt;height:0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5A6DDC6" wp14:editId="5D96D1C4">
                <wp:simplePos x="0" y="0"/>
                <wp:positionH relativeFrom="column">
                  <wp:posOffset>2296973</wp:posOffset>
                </wp:positionH>
                <wp:positionV relativeFrom="paragraph">
                  <wp:posOffset>283515</wp:posOffset>
                </wp:positionV>
                <wp:extent cx="0" cy="0"/>
                <wp:effectExtent l="0" t="0" r="0" b="0"/>
                <wp:wrapNone/>
                <wp:docPr id="2758" name="Straight Arrow Connector 27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DAF195" id="Straight Arrow Connector 2758" o:spid="_x0000_s1026" type="#_x0000_t32" style="position:absolute;margin-left:180.85pt;margin-top:22.3pt;width:0;height: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7747E3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5F219CD" wp14:editId="53D48DE9">
                <wp:simplePos x="0" y="0"/>
                <wp:positionH relativeFrom="margin">
                  <wp:align>left</wp:align>
                </wp:positionH>
                <wp:positionV relativeFrom="paragraph">
                  <wp:posOffset>74157</wp:posOffset>
                </wp:positionV>
                <wp:extent cx="1191895" cy="635"/>
                <wp:effectExtent l="0" t="0" r="8255" b="8890"/>
                <wp:wrapSquare wrapText="bothSides"/>
                <wp:docPr id="2824" name="Text Box 28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18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8371FA" w:rsidRDefault="00F23CC1" w:rsidP="00E0792A">
                            <w:pPr>
                              <w:pStyle w:val="Caption"/>
                              <w:rPr>
                                <w:rFonts w:cstheme="minorHAnsi"/>
                                <w:noProof/>
                                <w:lang w:val="en-GB"/>
                              </w:rPr>
                            </w:pPr>
                            <w:r w:rsidRPr="008371FA">
                              <w:rPr>
                                <w:b/>
                              </w:rPr>
                              <w:t>Figure 15</w:t>
                            </w:r>
                            <w:r w:rsidRPr="008371FA">
                              <w:t xml:space="preserve">: </w:t>
                            </w:r>
                            <w:r>
                              <w:t>Algorithm development (blue: finished, red: under developm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F219CD" id="Text Box 2824" o:spid="_x0000_s1062" type="#_x0000_t202" style="position:absolute;left:0;text-align:left;margin-left:0;margin-top:5.85pt;width:93.85pt;height:.05pt;z-index:25175449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" stroked="f">
                <v:textbox style="mso-fit-shape-to-text:t" inset="0,0,0,0">
                  <w:txbxContent>
                    <w:p w:rsidR="00F23CC1" w:rsidRPr="008371FA" w:rsidRDefault="00F23CC1" w:rsidP="00E0792A">
                      <w:pPr>
                        <w:pStyle w:val="Caption"/>
                        <w:rPr>
                          <w:rFonts w:cstheme="minorHAnsi"/>
                          <w:noProof/>
                          <w:lang w:val="en-GB"/>
                        </w:rPr>
                      </w:pPr>
                      <w:r w:rsidRPr="008371FA">
                        <w:rPr>
                          <w:b/>
                        </w:rPr>
                        <w:t>Figure 15</w:t>
                      </w:r>
                      <w:r w:rsidRPr="008371FA">
                        <w:t xml:space="preserve">: </w:t>
                      </w:r>
                      <w:r>
                        <w:t>Algorithm development (blue: finished, red: under development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226E0"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2EE1BD1" wp14:editId="73ADFF08">
                <wp:simplePos x="0" y="0"/>
                <wp:positionH relativeFrom="column">
                  <wp:posOffset>2479853</wp:posOffset>
                </wp:positionH>
                <wp:positionV relativeFrom="paragraph">
                  <wp:posOffset>8687</wp:posOffset>
                </wp:positionV>
                <wp:extent cx="607161" cy="226695"/>
                <wp:effectExtent l="0" t="0" r="2540" b="1905"/>
                <wp:wrapNone/>
                <wp:docPr id="2807" name="Text Box 28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161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E1BD1" id="Text Box 2807" o:spid="_x0000_s1063" type="#_x0000_t202" style="position:absolute;left:0;text-align:left;margin-left:195.25pt;margin-top:.7pt;width:47.8pt;height:17.8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D226E0"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51DDB80" wp14:editId="157AB89C">
                <wp:simplePos x="0" y="0"/>
                <wp:positionH relativeFrom="column">
                  <wp:posOffset>1650365</wp:posOffset>
                </wp:positionH>
                <wp:positionV relativeFrom="paragraph">
                  <wp:posOffset>285420</wp:posOffset>
                </wp:positionV>
                <wp:extent cx="1374775" cy="892175"/>
                <wp:effectExtent l="0" t="0" r="15875" b="22225"/>
                <wp:wrapNone/>
                <wp:docPr id="2767" name="Flowchart: Decision 27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4775" cy="89217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F4DC4">
                              <w:rPr>
                                <w:sz w:val="18"/>
                                <w:szCs w:val="18"/>
                                <w:lang w:val="en-GB"/>
                              </w:rPr>
                              <w:t>Q</w:t>
                            </w: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 xml:space="preserve"> wave presence?</w:t>
                            </w:r>
                          </w:p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DDB80" id="Flowchart: Decision 2767" o:spid="_x0000_s1064" type="#_x0000_t110" style="position:absolute;left:0;text-align:left;margin-left:129.95pt;margin-top:22.45pt;width:108.25pt;height:70.2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" fillcolor="white [3201]" strokecolor="#c0504d [3205]" strokeweight="2pt">
                <v:textbox>
                  <w:txbxContent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2F4DC4">
                        <w:rPr>
                          <w:sz w:val="18"/>
                          <w:szCs w:val="18"/>
                          <w:lang w:val="en-GB"/>
                        </w:rPr>
                        <w:t>Q</w:t>
                      </w:r>
                      <w:r>
                        <w:rPr>
                          <w:sz w:val="18"/>
                          <w:szCs w:val="18"/>
                          <w:lang w:val="en-GB"/>
                        </w:rPr>
                        <w:t xml:space="preserve"> wave presence?</w:t>
                      </w:r>
                    </w:p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226E0"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008FCEF" wp14:editId="13DC2283">
                <wp:simplePos x="0" y="0"/>
                <wp:positionH relativeFrom="column">
                  <wp:posOffset>2333066</wp:posOffset>
                </wp:positionH>
                <wp:positionV relativeFrom="paragraph">
                  <wp:posOffset>10211</wp:posOffset>
                </wp:positionV>
                <wp:extent cx="0" cy="277977"/>
                <wp:effectExtent l="76200" t="0" r="57150" b="65405"/>
                <wp:wrapNone/>
                <wp:docPr id="2759" name="Straight Arrow Connector 27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7977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B58F9B" id="Straight Arrow Connector 2759" o:spid="_x0000_s1026" type="#_x0000_t32" style="position:absolute;margin-left:183.7pt;margin-top:.8pt;width:0;height:21.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F24AC37" wp14:editId="3CEFB5C3">
                <wp:simplePos x="0" y="0"/>
                <wp:positionH relativeFrom="column">
                  <wp:posOffset>3638550</wp:posOffset>
                </wp:positionH>
                <wp:positionV relativeFrom="paragraph">
                  <wp:posOffset>172085</wp:posOffset>
                </wp:positionV>
                <wp:extent cx="409575" cy="226695"/>
                <wp:effectExtent l="0" t="0" r="9525" b="1905"/>
                <wp:wrapNone/>
                <wp:docPr id="2808" name="Text Box 28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4AC37" id="Text Box 2808" o:spid="_x0000_s1065" type="#_x0000_t202" style="position:absolute;left:0;text-align:left;margin-left:286.5pt;margin-top:13.55pt;width:32.25pt;height:17.8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702A664" wp14:editId="5BB60AD7">
                <wp:simplePos x="0" y="0"/>
                <wp:positionH relativeFrom="column">
                  <wp:posOffset>4812030</wp:posOffset>
                </wp:positionH>
                <wp:positionV relativeFrom="paragraph">
                  <wp:posOffset>58750</wp:posOffset>
                </wp:positionV>
                <wp:extent cx="1345565" cy="723900"/>
                <wp:effectExtent l="0" t="0" r="26035" b="1905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Irreversible myocardial infar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02A664" id="Rectangle 98" o:spid="_x0000_s1066" style="position:absolute;left:0;text-align:left;margin-left:378.9pt;margin-top:4.65pt;width:105.95pt;height:5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" fillcolor="white [3201]" strokecolor="#c0504d [3205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Irreversible myocardial infarct</w:t>
                      </w:r>
                    </w:p>
                  </w:txbxContent>
                </v:textbox>
              </v:rect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1CAC301" wp14:editId="0AA7E298">
                <wp:simplePos x="0" y="0"/>
                <wp:positionH relativeFrom="column">
                  <wp:posOffset>3013544</wp:posOffset>
                </wp:positionH>
                <wp:positionV relativeFrom="paragraph">
                  <wp:posOffset>88264</wp:posOffset>
                </wp:positionV>
                <wp:extent cx="1804946" cy="7951"/>
                <wp:effectExtent l="0" t="57150" r="43180" b="87630"/>
                <wp:wrapNone/>
                <wp:docPr id="2764" name="Straight Arrow Connector 27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4946" cy="7951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91FED" id="Straight Arrow Connector 2764" o:spid="_x0000_s1026" type="#_x0000_t32" style="position:absolute;margin-left:237.3pt;margin-top:6.95pt;width:142.1pt;height: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1981218" wp14:editId="31FAFF8E">
                <wp:simplePos x="0" y="0"/>
                <wp:positionH relativeFrom="column">
                  <wp:posOffset>2329400</wp:posOffset>
                </wp:positionH>
                <wp:positionV relativeFrom="paragraph">
                  <wp:posOffset>177579</wp:posOffset>
                </wp:positionV>
                <wp:extent cx="331" cy="389614"/>
                <wp:effectExtent l="76200" t="0" r="57150" b="48895"/>
                <wp:wrapNone/>
                <wp:docPr id="2782" name="Straight Arrow Connector 27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1" cy="389614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47ED7" id="Straight Arrow Connector 2782" o:spid="_x0000_s1026" type="#_x0000_t32" style="position:absolute;margin-left:183.4pt;margin-top:14pt;width:.05pt;height:30.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C3FFEAE" wp14:editId="7E1A1D8B">
                <wp:simplePos x="0" y="0"/>
                <wp:positionH relativeFrom="column">
                  <wp:posOffset>2463825</wp:posOffset>
                </wp:positionH>
                <wp:positionV relativeFrom="paragraph">
                  <wp:posOffset>234188</wp:posOffset>
                </wp:positionV>
                <wp:extent cx="607161" cy="226695"/>
                <wp:effectExtent l="0" t="0" r="2540" b="1905"/>
                <wp:wrapNone/>
                <wp:docPr id="2809" name="Text Box 28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161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FFEAE" id="Text Box 2809" o:spid="_x0000_s1067" type="#_x0000_t202" style="position:absolute;left:0;text-align:left;margin-left:194pt;margin-top:18.45pt;width:47.8pt;height:17.8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2887C93" wp14:editId="391FEA3F">
                <wp:simplePos x="0" y="0"/>
                <wp:positionH relativeFrom="column">
                  <wp:posOffset>3273205</wp:posOffset>
                </wp:positionH>
                <wp:positionV relativeFrom="paragraph">
                  <wp:posOffset>220318</wp:posOffset>
                </wp:positionV>
                <wp:extent cx="1374775" cy="892175"/>
                <wp:effectExtent l="0" t="0" r="15875" b="22225"/>
                <wp:wrapNone/>
                <wp:docPr id="2770" name="Flowchart: Decision 27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4775" cy="89217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Fast?</w:t>
                            </w:r>
                          </w:p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887C93" id="Flowchart: Decision 2770" o:spid="_x0000_s1068" type="#_x0000_t110" style="position:absolute;left:0;text-align:left;margin-left:257.75pt;margin-top:17.35pt;width:108.25pt;height:70.25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" fillcolor="white [3201]" strokecolor="#4f81bd [3204]" strokeweight="2pt">
                <v:textbox>
                  <w:txbxContent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Fast?</w:t>
                      </w:r>
                    </w:p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860D088" wp14:editId="352CDA15">
                <wp:simplePos x="0" y="0"/>
                <wp:positionH relativeFrom="column">
                  <wp:posOffset>4429125</wp:posOffset>
                </wp:positionH>
                <wp:positionV relativeFrom="paragraph">
                  <wp:posOffset>176530</wp:posOffset>
                </wp:positionV>
                <wp:extent cx="381000" cy="247650"/>
                <wp:effectExtent l="0" t="0" r="0" b="0"/>
                <wp:wrapNone/>
                <wp:docPr id="2810" name="Text Box 28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0D088" id="Text Box 2810" o:spid="_x0000_s1069" type="#_x0000_t202" style="position:absolute;left:0;text-align:left;margin-left:348.75pt;margin-top:13.9pt;width:30pt;height:19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4B72808" wp14:editId="51876A8F">
                <wp:simplePos x="0" y="0"/>
                <wp:positionH relativeFrom="margin">
                  <wp:posOffset>0</wp:posOffset>
                </wp:positionH>
                <wp:positionV relativeFrom="paragraph">
                  <wp:posOffset>237795</wp:posOffset>
                </wp:positionV>
                <wp:extent cx="1345565" cy="723900"/>
                <wp:effectExtent l="0" t="0" r="2603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yocardial ischem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B72808" id="Rectangle 60" o:spid="_x0000_s1070" style="position:absolute;left:0;text-align:left;margin-left:0;margin-top:18.7pt;width:105.95pt;height:57pt;z-index:251695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" fillcolor="white [3201]" strokecolor="#c0504d [3205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Myocardial ischemi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30FDDDE" wp14:editId="22BF7966">
                <wp:simplePos x="0" y="0"/>
                <wp:positionH relativeFrom="column">
                  <wp:posOffset>4819015</wp:posOffset>
                </wp:positionH>
                <wp:positionV relativeFrom="paragraph">
                  <wp:posOffset>235890</wp:posOffset>
                </wp:positionV>
                <wp:extent cx="1345565" cy="723900"/>
                <wp:effectExtent l="0" t="0" r="26035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Tachycar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0FDDDE" id="Rectangle 57" o:spid="_x0000_s1071" style="position:absolute;left:0;text-align:left;margin-left:379.45pt;margin-top:18.55pt;width:105.95pt;height:57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Tachycardia</w:t>
                      </w: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6A0F92D" wp14:editId="0883F2E4">
                <wp:simplePos x="0" y="0"/>
                <wp:positionH relativeFrom="column">
                  <wp:posOffset>1657350</wp:posOffset>
                </wp:positionH>
                <wp:positionV relativeFrom="paragraph">
                  <wp:posOffset>252400</wp:posOffset>
                </wp:positionV>
                <wp:extent cx="1345565" cy="723900"/>
                <wp:effectExtent l="0" t="0" r="26035" b="19050"/>
                <wp:wrapNone/>
                <wp:docPr id="2769" name="Rectangle 27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Heart 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A0F92D" id="Rectangle 2769" o:spid="_x0000_s1072" style="position:absolute;left:0;text-align:left;margin-left:130.5pt;margin-top:19.85pt;width:105.95pt;height:57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Heart rate</w:t>
                      </w:r>
                    </w:p>
                  </w:txbxContent>
                </v:textbox>
              </v:rect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3A3142A" wp14:editId="12496F3E">
                <wp:simplePos x="0" y="0"/>
                <wp:positionH relativeFrom="column">
                  <wp:posOffset>4622724</wp:posOffset>
                </wp:positionH>
                <wp:positionV relativeFrom="paragraph">
                  <wp:posOffset>1346</wp:posOffset>
                </wp:positionV>
                <wp:extent cx="205308" cy="0"/>
                <wp:effectExtent l="0" t="76200" r="23495" b="95250"/>
                <wp:wrapNone/>
                <wp:docPr id="2784" name="Straight Arrow Connector 2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308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8068CE" id="Straight Arrow Connector 2784" o:spid="_x0000_s1026" type="#_x0000_t32" style="position:absolute;margin-left:364pt;margin-top:.1pt;width:16.15pt;height:0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63D6B27" wp14:editId="1D44718A">
                <wp:simplePos x="0" y="0"/>
                <wp:positionH relativeFrom="column">
                  <wp:posOffset>3006115</wp:posOffset>
                </wp:positionH>
                <wp:positionV relativeFrom="paragraph">
                  <wp:posOffset>1346</wp:posOffset>
                </wp:positionV>
                <wp:extent cx="256464" cy="0"/>
                <wp:effectExtent l="0" t="76200" r="10795" b="95250"/>
                <wp:wrapNone/>
                <wp:docPr id="2783" name="Straight Arrow Connector 27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464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5AB551" id="Straight Arrow Connector 2783" o:spid="_x0000_s1026" type="#_x0000_t32" style="position:absolute;margin-left:236.7pt;margin-top:.1pt;width:20.2pt;height:0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914A39C" wp14:editId="47D5654C">
                <wp:simplePos x="0" y="0"/>
                <wp:positionH relativeFrom="column">
                  <wp:posOffset>3943847</wp:posOffset>
                </wp:positionH>
                <wp:positionV relativeFrom="paragraph">
                  <wp:posOffset>106735</wp:posOffset>
                </wp:positionV>
                <wp:extent cx="0" cy="251847"/>
                <wp:effectExtent l="76200" t="0" r="57150" b="53340"/>
                <wp:wrapNone/>
                <wp:docPr id="2786" name="Straight Arrow Connector 2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847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AEFC4" id="Straight Arrow Connector 2786" o:spid="_x0000_s1026" type="#_x0000_t32" style="position:absolute;margin-left:310.55pt;margin-top:8.4pt;width:0;height:19.85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2DC17D7" wp14:editId="408B6F1E">
                <wp:simplePos x="0" y="0"/>
                <wp:positionH relativeFrom="column">
                  <wp:posOffset>743890</wp:posOffset>
                </wp:positionH>
                <wp:positionV relativeFrom="paragraph">
                  <wp:posOffset>85090</wp:posOffset>
                </wp:positionV>
                <wp:extent cx="607060" cy="226695"/>
                <wp:effectExtent l="0" t="0" r="2540" b="1905"/>
                <wp:wrapNone/>
                <wp:docPr id="2816" name="Text Box 28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060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C17D7" id="Text Box 2816" o:spid="_x0000_s1073" type="#_x0000_t202" style="position:absolute;left:0;text-align:left;margin-left:58.55pt;margin-top:6.7pt;width:47.8pt;height:17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032ADD6" wp14:editId="7343BFB5">
                <wp:simplePos x="0" y="0"/>
                <wp:positionH relativeFrom="column">
                  <wp:posOffset>694690</wp:posOffset>
                </wp:positionH>
                <wp:positionV relativeFrom="paragraph">
                  <wp:posOffset>41580</wp:posOffset>
                </wp:positionV>
                <wp:extent cx="0" cy="292735"/>
                <wp:effectExtent l="76200" t="38100" r="57150" b="12065"/>
                <wp:wrapNone/>
                <wp:docPr id="2804" name="Straight Arrow Connector 28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273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CD2B08" id="Straight Arrow Connector 2804" o:spid="_x0000_s1026" type="#_x0000_t32" style="position:absolute;margin-left:54.7pt;margin-top:3.25pt;width:0;height:23.05pt;flip:y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91E8236" wp14:editId="7276040B">
                <wp:simplePos x="0" y="0"/>
                <wp:positionH relativeFrom="column">
                  <wp:posOffset>4036619</wp:posOffset>
                </wp:positionH>
                <wp:positionV relativeFrom="paragraph">
                  <wp:posOffset>107417</wp:posOffset>
                </wp:positionV>
                <wp:extent cx="607161" cy="226695"/>
                <wp:effectExtent l="0" t="0" r="2540" b="1905"/>
                <wp:wrapNone/>
                <wp:docPr id="2811" name="Text Box 28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161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E8236" id="Text Box 2811" o:spid="_x0000_s1074" type="#_x0000_t202" style="position:absolute;left:0;text-align:left;margin-left:317.85pt;margin-top:8.45pt;width:47.8pt;height:17.8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ADADDF1" wp14:editId="19813B99">
                <wp:simplePos x="0" y="0"/>
                <wp:positionH relativeFrom="column">
                  <wp:posOffset>663</wp:posOffset>
                </wp:positionH>
                <wp:positionV relativeFrom="paragraph">
                  <wp:posOffset>83599</wp:posOffset>
                </wp:positionV>
                <wp:extent cx="1374775" cy="892175"/>
                <wp:effectExtent l="0" t="0" r="15875" b="22225"/>
                <wp:wrapNone/>
                <wp:docPr id="2801" name="Flowchart: Decision 28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4775" cy="89217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A912BB" w:rsidRDefault="00F23CC1" w:rsidP="00D226E0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en-GB"/>
                              </w:rPr>
                              <w:t>STD in mirror leads?</w:t>
                            </w:r>
                          </w:p>
                          <w:p w:rsidR="00F23CC1" w:rsidRPr="00A912BB" w:rsidRDefault="00F23CC1" w:rsidP="00D226E0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ADDF1" id="Flowchart: Decision 2801" o:spid="_x0000_s1075" type="#_x0000_t110" style="position:absolute;left:0;text-align:left;margin-left:.05pt;margin-top:6.6pt;width:108.25pt;height:70.25pt;z-index:251736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" fillcolor="white [3201]" strokecolor="#c0504d [3205]" strokeweight="2pt">
                <v:textbox>
                  <w:txbxContent>
                    <w:p w:rsidR="00F23CC1" w:rsidRPr="00A912BB" w:rsidRDefault="00F23CC1" w:rsidP="00D226E0">
                      <w:pPr>
                        <w:jc w:val="center"/>
                        <w:rPr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sz w:val="14"/>
                          <w:szCs w:val="14"/>
                          <w:lang w:val="en-GB"/>
                        </w:rPr>
                        <w:t>STD in mirror leads?</w:t>
                      </w:r>
                    </w:p>
                    <w:p w:rsidR="00F23CC1" w:rsidRPr="00A912BB" w:rsidRDefault="00F23CC1" w:rsidP="00D226E0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87A9DB2" wp14:editId="630071C1">
                <wp:simplePos x="0" y="0"/>
                <wp:positionH relativeFrom="column">
                  <wp:posOffset>3261581</wp:posOffset>
                </wp:positionH>
                <wp:positionV relativeFrom="paragraph">
                  <wp:posOffset>54307</wp:posOffset>
                </wp:positionV>
                <wp:extent cx="1374775" cy="892175"/>
                <wp:effectExtent l="0" t="0" r="15875" b="22225"/>
                <wp:wrapNone/>
                <wp:docPr id="2771" name="Flowchart: Decision 27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4775" cy="89217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Slow?</w:t>
                            </w:r>
                          </w:p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A9DB2" id="Flowchart: Decision 2771" o:spid="_x0000_s1076" type="#_x0000_t110" style="position:absolute;left:0;text-align:left;margin-left:256.8pt;margin-top:4.3pt;width:108.25pt;height:70.2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" fillcolor="white [3201]" strokecolor="#4f81bd [3204]" strokeweight="2pt">
                <v:textbox>
                  <w:txbxContent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Slow?</w:t>
                      </w:r>
                    </w:p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318ECE1" wp14:editId="0E443F92">
                <wp:simplePos x="0" y="0"/>
                <wp:positionH relativeFrom="column">
                  <wp:posOffset>4429125</wp:posOffset>
                </wp:positionH>
                <wp:positionV relativeFrom="paragraph">
                  <wp:posOffset>121920</wp:posOffset>
                </wp:positionV>
                <wp:extent cx="381000" cy="226695"/>
                <wp:effectExtent l="0" t="0" r="0" b="1905"/>
                <wp:wrapNone/>
                <wp:docPr id="2812" name="Text Box 28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8ECE1" id="Text Box 2812" o:spid="_x0000_s1077" type="#_x0000_t202" style="position:absolute;left:0;text-align:left;margin-left:348.75pt;margin-top:9.6pt;width:30pt;height:17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B47709E" wp14:editId="2EB86086">
                <wp:simplePos x="0" y="0"/>
                <wp:positionH relativeFrom="column">
                  <wp:posOffset>1209675</wp:posOffset>
                </wp:positionH>
                <wp:positionV relativeFrom="paragraph">
                  <wp:posOffset>102870</wp:posOffset>
                </wp:positionV>
                <wp:extent cx="419100" cy="226771"/>
                <wp:effectExtent l="0" t="0" r="0" b="1905"/>
                <wp:wrapNone/>
                <wp:docPr id="2815" name="Text Box 28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267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7709E" id="Text Box 2815" o:spid="_x0000_s1078" type="#_x0000_t202" style="position:absolute;left:0;text-align:left;margin-left:95.25pt;margin-top:8.1pt;width:33pt;height:17.8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F9C95C7" wp14:editId="752AB740">
                <wp:simplePos x="0" y="0"/>
                <wp:positionH relativeFrom="margin">
                  <wp:posOffset>1660398</wp:posOffset>
                </wp:positionH>
                <wp:positionV relativeFrom="paragraph">
                  <wp:posOffset>82245</wp:posOffset>
                </wp:positionV>
                <wp:extent cx="1345565" cy="723900"/>
                <wp:effectExtent l="0" t="0" r="26035" b="1905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yocardial infar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9C95C7" id="Rectangle 59" o:spid="_x0000_s1079" style="position:absolute;left:0;text-align:left;margin-left:130.75pt;margin-top:6.5pt;width:105.95pt;height:57pt;z-index:2516940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" fillcolor="white [3201]" strokecolor="#c0504d [3205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Myocardial infarc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DF98C99" wp14:editId="2993A0E0">
                <wp:simplePos x="0" y="0"/>
                <wp:positionH relativeFrom="margin">
                  <wp:posOffset>4819650</wp:posOffset>
                </wp:positionH>
                <wp:positionV relativeFrom="paragraph">
                  <wp:posOffset>141910</wp:posOffset>
                </wp:positionV>
                <wp:extent cx="1345565" cy="723900"/>
                <wp:effectExtent l="0" t="0" r="2603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radycar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F98C99" id="Rectangle 58" o:spid="_x0000_s1080" style="position:absolute;left:0;text-align:left;margin-left:379.5pt;margin-top:11.15pt;width:105.95pt;height:57pt;z-index:2516930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radycardi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F2DC8CE" wp14:editId="4A7D6D43">
                <wp:simplePos x="0" y="0"/>
                <wp:positionH relativeFrom="column">
                  <wp:posOffset>4629509</wp:posOffset>
                </wp:positionH>
                <wp:positionV relativeFrom="paragraph">
                  <wp:posOffset>166950</wp:posOffset>
                </wp:positionV>
                <wp:extent cx="205308" cy="0"/>
                <wp:effectExtent l="0" t="76200" r="23495" b="95250"/>
                <wp:wrapNone/>
                <wp:docPr id="2787" name="Straight Arrow Connector 27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308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D7A2C8" id="Straight Arrow Connector 2787" o:spid="_x0000_s1026" type="#_x0000_t32" style="position:absolute;margin-left:364.55pt;margin-top:13.15pt;width:16.15pt;height:0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08AC80D" wp14:editId="47299501">
                <wp:simplePos x="0" y="0"/>
                <wp:positionH relativeFrom="column">
                  <wp:posOffset>1375258</wp:posOffset>
                </wp:positionH>
                <wp:positionV relativeFrom="paragraph">
                  <wp:posOffset>169901</wp:posOffset>
                </wp:positionV>
                <wp:extent cx="285292" cy="7315"/>
                <wp:effectExtent l="0" t="76200" r="19685" b="88265"/>
                <wp:wrapNone/>
                <wp:docPr id="2802" name="Straight Arrow Connector 28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292" cy="731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7373A1" id="Straight Arrow Connector 2802" o:spid="_x0000_s1026" type="#_x0000_t32" style="position:absolute;margin-left:108.3pt;margin-top:13.4pt;width:22.45pt;height:.6pt;flip:y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60BDBC3" wp14:editId="4FFA9265">
                <wp:simplePos x="0" y="0"/>
                <wp:positionH relativeFrom="column">
                  <wp:posOffset>678787</wp:posOffset>
                </wp:positionH>
                <wp:positionV relativeFrom="paragraph">
                  <wp:posOffset>332685</wp:posOffset>
                </wp:positionV>
                <wp:extent cx="0" cy="248717"/>
                <wp:effectExtent l="76200" t="38100" r="57150" b="18415"/>
                <wp:wrapNone/>
                <wp:docPr id="2792" name="Straight Arrow Connector 27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48717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AD5D6F" id="Straight Arrow Connector 2792" o:spid="_x0000_s1026" type="#_x0000_t32" style="position:absolute;margin-left:53.45pt;margin-top:26.2pt;width:0;height:19.6pt;flip:y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44DF013" wp14:editId="5CFFD122">
                <wp:simplePos x="0" y="0"/>
                <wp:positionH relativeFrom="column">
                  <wp:posOffset>3943515</wp:posOffset>
                </wp:positionH>
                <wp:positionV relativeFrom="paragraph">
                  <wp:posOffset>279896</wp:posOffset>
                </wp:positionV>
                <wp:extent cx="331" cy="357809"/>
                <wp:effectExtent l="76200" t="0" r="76200" b="61595"/>
                <wp:wrapNone/>
                <wp:docPr id="2788" name="Straight Arrow Connector 2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1" cy="35780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71D2D" id="Straight Arrow Connector 2788" o:spid="_x0000_s1026" type="#_x0000_t32" style="position:absolute;margin-left:310.5pt;margin-top:22.05pt;width:.05pt;height:28.1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9AC2467" wp14:editId="7BFD4D4B">
                <wp:simplePos x="0" y="0"/>
                <wp:positionH relativeFrom="column">
                  <wp:posOffset>3269008</wp:posOffset>
                </wp:positionH>
                <wp:positionV relativeFrom="paragraph">
                  <wp:posOffset>310902</wp:posOffset>
                </wp:positionV>
                <wp:extent cx="1374775" cy="892175"/>
                <wp:effectExtent l="0" t="0" r="15875" b="22225"/>
                <wp:wrapNone/>
                <wp:docPr id="2772" name="Flowchart: Decision 27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4775" cy="89217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Chaotic?</w:t>
                            </w:r>
                          </w:p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C2467" id="Flowchart: Decision 2772" o:spid="_x0000_s1081" type="#_x0000_t110" style="position:absolute;left:0;text-align:left;margin-left:257.4pt;margin-top:24.5pt;width:108.25pt;height:70.2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" fillcolor="white [3201]" strokecolor="#c0504d [3205]" strokeweight="2pt">
                <v:textbox>
                  <w:txbxContent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Chaotic?</w:t>
                      </w:r>
                    </w:p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F8B3A32" wp14:editId="5B44650E">
                <wp:simplePos x="0" y="0"/>
                <wp:positionH relativeFrom="column">
                  <wp:posOffset>4037689</wp:posOffset>
                </wp:positionH>
                <wp:positionV relativeFrom="paragraph">
                  <wp:posOffset>4445</wp:posOffset>
                </wp:positionV>
                <wp:extent cx="607161" cy="226695"/>
                <wp:effectExtent l="0" t="0" r="2540" b="1905"/>
                <wp:wrapNone/>
                <wp:docPr id="2825" name="Text Box 28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161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B3A32" id="Text Box 2825" o:spid="_x0000_s1082" type="#_x0000_t202" style="position:absolute;left:0;text-align:left;margin-left:317.95pt;margin-top:.35pt;width:47.8pt;height:17.8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9E5C292" wp14:editId="2E6637E0">
                <wp:simplePos x="0" y="0"/>
                <wp:positionH relativeFrom="column">
                  <wp:posOffset>3035300</wp:posOffset>
                </wp:positionH>
                <wp:positionV relativeFrom="paragraph">
                  <wp:posOffset>256565</wp:posOffset>
                </wp:positionV>
                <wp:extent cx="504749" cy="226695"/>
                <wp:effectExtent l="0" t="0" r="0" b="1905"/>
                <wp:wrapNone/>
                <wp:docPr id="2820" name="Text Box 28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749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5C292" id="Text Box 2820" o:spid="_x0000_s1083" type="#_x0000_t202" style="position:absolute;left:0;text-align:left;margin-left:239pt;margin-top:20.2pt;width:39.75pt;height:17.8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27A683D" wp14:editId="4CFDBA29">
                <wp:simplePos x="0" y="0"/>
                <wp:positionH relativeFrom="column">
                  <wp:posOffset>833933</wp:posOffset>
                </wp:positionH>
                <wp:positionV relativeFrom="paragraph">
                  <wp:posOffset>3658</wp:posOffset>
                </wp:positionV>
                <wp:extent cx="585216" cy="226771"/>
                <wp:effectExtent l="0" t="0" r="5715" b="1905"/>
                <wp:wrapNone/>
                <wp:docPr id="2817" name="Text Box 28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216" cy="2267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D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A683D" id="Text Box 2817" o:spid="_x0000_s1084" type="#_x0000_t202" style="position:absolute;left:0;text-align:left;margin-left:65.65pt;margin-top:.3pt;width:46.1pt;height:17.8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Down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17E2B65" wp14:editId="6053679A">
                <wp:simplePos x="0" y="0"/>
                <wp:positionH relativeFrom="column">
                  <wp:posOffset>6452</wp:posOffset>
                </wp:positionH>
                <wp:positionV relativeFrom="paragraph">
                  <wp:posOffset>271171</wp:posOffset>
                </wp:positionV>
                <wp:extent cx="1374775" cy="892175"/>
                <wp:effectExtent l="0" t="0" r="15875" b="22225"/>
                <wp:wrapNone/>
                <wp:docPr id="2776" name="Flowchart: Decision 2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4775" cy="89217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50B5C" w:rsidRDefault="00F23CC1" w:rsidP="00D226E0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>STD direction?</w:t>
                            </w:r>
                          </w:p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E2B65" id="Flowchart: Decision 2776" o:spid="_x0000_s1085" type="#_x0000_t110" style="position:absolute;left:0;text-align:left;margin-left:.5pt;margin-top:21.35pt;width:108.25pt;height:70.25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" fillcolor="white [3201]" strokecolor="#4f81bd [3204]" strokeweight="2pt">
                <v:textbox>
                  <w:txbxContent>
                    <w:p w:rsidR="00F23CC1" w:rsidRPr="00B50B5C" w:rsidRDefault="00F23CC1" w:rsidP="00D226E0">
                      <w:pPr>
                        <w:jc w:val="center"/>
                        <w:rPr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sz w:val="16"/>
                          <w:szCs w:val="16"/>
                          <w:lang w:val="en-GB"/>
                        </w:rPr>
                        <w:t>STD direction?</w:t>
                      </w:r>
                    </w:p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79BE11A" wp14:editId="3217873A">
                <wp:simplePos x="0" y="0"/>
                <wp:positionH relativeFrom="column">
                  <wp:posOffset>4419600</wp:posOffset>
                </wp:positionH>
                <wp:positionV relativeFrom="paragraph">
                  <wp:posOffset>10160</wp:posOffset>
                </wp:positionV>
                <wp:extent cx="400050" cy="247650"/>
                <wp:effectExtent l="0" t="0" r="0" b="0"/>
                <wp:wrapNone/>
                <wp:docPr id="2813" name="Text Box 28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BE11A" id="Text Box 2813" o:spid="_x0000_s1086" type="#_x0000_t202" style="position:absolute;left:0;text-align:left;margin-left:348pt;margin-top:.8pt;width:31.5pt;height:19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BAB7B62" wp14:editId="0CA94B1A">
                <wp:simplePos x="0" y="0"/>
                <wp:positionH relativeFrom="column">
                  <wp:posOffset>1651635</wp:posOffset>
                </wp:positionH>
                <wp:positionV relativeFrom="paragraph">
                  <wp:posOffset>51740</wp:posOffset>
                </wp:positionV>
                <wp:extent cx="1345565" cy="723900"/>
                <wp:effectExtent l="0" t="0" r="26035" b="19050"/>
                <wp:wrapNone/>
                <wp:docPr id="2775" name="Rectangle 27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T Deviation calc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AB7B62" id="Rectangle 2775" o:spid="_x0000_s1087" style="position:absolute;left:0;text-align:left;margin-left:130.05pt;margin-top:4.05pt;width:105.95pt;height:57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ST Deviation calculation</w:t>
                      </w: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5B2D885" wp14:editId="4929495F">
                <wp:simplePos x="0" y="0"/>
                <wp:positionH relativeFrom="margin">
                  <wp:posOffset>4826000</wp:posOffset>
                </wp:positionH>
                <wp:positionV relativeFrom="paragraph">
                  <wp:posOffset>28245</wp:posOffset>
                </wp:positionV>
                <wp:extent cx="1345565" cy="723900"/>
                <wp:effectExtent l="0" t="0" r="26035" b="19050"/>
                <wp:wrapNone/>
                <wp:docPr id="2773" name="Rectangle 27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565" cy="723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</w:t>
                            </w:r>
                            <w:r w:rsidRPr="000009B8">
                              <w:rPr>
                                <w:lang w:val="en-GB"/>
                              </w:rPr>
                              <w:t>rrhythmi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B2D885" id="Rectangle 2773" o:spid="_x0000_s1088" style="position:absolute;left:0;text-align:left;margin-left:380pt;margin-top:2.2pt;width:105.95pt;height:57pt;z-index:2517135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" fillcolor="white [3201]" strokecolor="#c0504d [3205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</w:t>
                      </w:r>
                      <w:r w:rsidRPr="000009B8">
                        <w:rPr>
                          <w:lang w:val="en-GB"/>
                        </w:rPr>
                        <w:t>rrhythmia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226E0" w:rsidRPr="00717B36" w:rsidRDefault="00D226E0" w:rsidP="00D226E0">
      <w:pPr>
        <w:spacing w:line="259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EDF0AB8" wp14:editId="7DAB2741">
                <wp:simplePos x="0" y="0"/>
                <wp:positionH relativeFrom="column">
                  <wp:posOffset>4653804</wp:posOffset>
                </wp:positionH>
                <wp:positionV relativeFrom="paragraph">
                  <wp:posOffset>85062</wp:posOffset>
                </wp:positionV>
                <wp:extent cx="204826" cy="0"/>
                <wp:effectExtent l="0" t="76200" r="24130" b="95250"/>
                <wp:wrapNone/>
                <wp:docPr id="2789" name="Straight Arrow Connector 27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4826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0F4542" id="Straight Arrow Connector 2789" o:spid="_x0000_s1026" type="#_x0000_t32" style="position:absolute;margin-left:366.45pt;margin-top:6.7pt;width:16.15pt;height:0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C144B7D" wp14:editId="31A1015B">
                <wp:simplePos x="0" y="0"/>
                <wp:positionH relativeFrom="column">
                  <wp:posOffset>1382573</wp:posOffset>
                </wp:positionH>
                <wp:positionV relativeFrom="paragraph">
                  <wp:posOffset>108712</wp:posOffset>
                </wp:positionV>
                <wp:extent cx="270662" cy="0"/>
                <wp:effectExtent l="38100" t="76200" r="0" b="95250"/>
                <wp:wrapNone/>
                <wp:docPr id="2791" name="Straight Arrow Connector 2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0662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BF5CEF" id="Straight Arrow Connector 2791" o:spid="_x0000_s1026" type="#_x0000_t32" style="position:absolute;margin-left:108.85pt;margin-top:8.55pt;width:21.3pt;height:0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8BDDF25" wp14:editId="7726552C">
                <wp:simplePos x="0" y="0"/>
                <wp:positionH relativeFrom="column">
                  <wp:posOffset>2999232</wp:posOffset>
                </wp:positionH>
                <wp:positionV relativeFrom="paragraph">
                  <wp:posOffset>94082</wp:posOffset>
                </wp:positionV>
                <wp:extent cx="270662" cy="0"/>
                <wp:effectExtent l="38100" t="76200" r="0" b="95250"/>
                <wp:wrapNone/>
                <wp:docPr id="2790" name="Straight Arrow Connector 27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0662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60D665" id="Straight Arrow Connector 2790" o:spid="_x0000_s1026" type="#_x0000_t32" style="position:absolute;margin-left:236.15pt;margin-top:7.4pt;width:21.3pt;height:0;flip:x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DFD924D" wp14:editId="53E23DDB">
                <wp:simplePos x="0" y="0"/>
                <wp:positionH relativeFrom="column">
                  <wp:posOffset>2329732</wp:posOffset>
                </wp:positionH>
                <wp:positionV relativeFrom="paragraph">
                  <wp:posOffset>113002</wp:posOffset>
                </wp:positionV>
                <wp:extent cx="0" cy="413468"/>
                <wp:effectExtent l="76200" t="0" r="57150" b="62865"/>
                <wp:wrapNone/>
                <wp:docPr id="2794" name="Straight Arrow Connector 2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3468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C88B7" id="Straight Arrow Connector 2794" o:spid="_x0000_s1026" type="#_x0000_t32" style="position:absolute;margin-left:183.45pt;margin-top:8.9pt;width:0;height:32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9A3B0FB" wp14:editId="47C98CA3">
                <wp:simplePos x="0" y="0"/>
                <wp:positionH relativeFrom="column">
                  <wp:posOffset>683812</wp:posOffset>
                </wp:positionH>
                <wp:positionV relativeFrom="paragraph">
                  <wp:posOffset>168662</wp:posOffset>
                </wp:positionV>
                <wp:extent cx="0" cy="310100"/>
                <wp:effectExtent l="76200" t="0" r="57150" b="52070"/>
                <wp:wrapNone/>
                <wp:docPr id="2793" name="Straight Arrow Connector 27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01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5ACB3" id="Straight Arrow Connector 2793" o:spid="_x0000_s1026" type="#_x0000_t32" style="position:absolute;margin-left:53.85pt;margin-top:13.3pt;width:0;height:24.4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A2521EF" wp14:editId="1D9383B3">
                <wp:simplePos x="0" y="0"/>
                <wp:positionH relativeFrom="column">
                  <wp:posOffset>803173</wp:posOffset>
                </wp:positionH>
                <wp:positionV relativeFrom="paragraph">
                  <wp:posOffset>199771</wp:posOffset>
                </wp:positionV>
                <wp:extent cx="585216" cy="226771"/>
                <wp:effectExtent l="0" t="0" r="5715" b="1905"/>
                <wp:wrapNone/>
                <wp:docPr id="2818" name="Text Box 28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216" cy="2267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521EF" id="Text Box 2818" o:spid="_x0000_s1089" type="#_x0000_t202" style="position:absolute;left:0;text-align:left;margin-left:63.25pt;margin-top:15.75pt;width:46.1pt;height:17.8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Up</w:t>
                      </w:r>
                    </w:p>
                  </w:txbxContent>
                </v:textbox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FBEC792" wp14:editId="14FB00B6">
                <wp:simplePos x="0" y="0"/>
                <wp:positionH relativeFrom="column">
                  <wp:posOffset>4855845</wp:posOffset>
                </wp:positionH>
                <wp:positionV relativeFrom="paragraph">
                  <wp:posOffset>191135</wp:posOffset>
                </wp:positionV>
                <wp:extent cx="1345997" cy="724205"/>
                <wp:effectExtent l="0" t="0" r="26035" b="19050"/>
                <wp:wrapNone/>
                <wp:docPr id="2781" name="Rectangle 27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7242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Ischemia or posture chan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BEC792" id="Rectangle 2781" o:spid="_x0000_s1090" style="position:absolute;left:0;text-align:left;margin-left:382.35pt;margin-top:15.05pt;width:106pt;height:57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Ischemia or posture changes</w:t>
                      </w: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67320B" wp14:editId="77F79D52">
                <wp:simplePos x="0" y="0"/>
                <wp:positionH relativeFrom="column">
                  <wp:posOffset>3278285</wp:posOffset>
                </wp:positionH>
                <wp:positionV relativeFrom="paragraph">
                  <wp:posOffset>152897</wp:posOffset>
                </wp:positionV>
                <wp:extent cx="1374775" cy="892175"/>
                <wp:effectExtent l="0" t="0" r="15875" b="22225"/>
                <wp:wrapNone/>
                <wp:docPr id="2780" name="Flowchart: Decision 2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4775" cy="892175"/>
                        </a:xfrm>
                        <a:prstGeom prst="flowChartDecision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Peaked or inverted?</w:t>
                            </w:r>
                          </w:p>
                          <w:p w:rsidR="00F23CC1" w:rsidRPr="002F4DC4" w:rsidRDefault="00F23CC1" w:rsidP="00D226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7320B" id="Flowchart: Decision 2780" o:spid="_x0000_s1091" type="#_x0000_t110" style="position:absolute;left:0;text-align:left;margin-left:258.15pt;margin-top:12.05pt;width:108.25pt;height:70.2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" fillcolor="white [3201]" strokecolor="#4f81bd [3204]" strokeweight="2pt">
                <v:textbox>
                  <w:txbxContent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Peaked or inverted?</w:t>
                      </w:r>
                    </w:p>
                    <w:p w:rsidR="00F23CC1" w:rsidRPr="002F4DC4" w:rsidRDefault="00F23CC1" w:rsidP="00D226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15B3E02" wp14:editId="5466D03B">
                <wp:simplePos x="0" y="0"/>
                <wp:positionH relativeFrom="column">
                  <wp:posOffset>4457700</wp:posOffset>
                </wp:positionH>
                <wp:positionV relativeFrom="paragraph">
                  <wp:posOffset>177165</wp:posOffset>
                </wp:positionV>
                <wp:extent cx="371475" cy="238125"/>
                <wp:effectExtent l="0" t="0" r="9525" b="9525"/>
                <wp:wrapNone/>
                <wp:docPr id="2814" name="Text Box 28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B3E02" id="Text Box 2814" o:spid="_x0000_s1092" type="#_x0000_t202" style="position:absolute;left:0;text-align:left;margin-left:351pt;margin-top:13.95pt;width:29.25pt;height:18.7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74F4ADE" wp14:editId="07F7DB8D">
                <wp:simplePos x="0" y="0"/>
                <wp:positionH relativeFrom="column">
                  <wp:posOffset>20879</wp:posOffset>
                </wp:positionH>
                <wp:positionV relativeFrom="paragraph">
                  <wp:posOffset>176505</wp:posOffset>
                </wp:positionV>
                <wp:extent cx="1345997" cy="724205"/>
                <wp:effectExtent l="0" t="0" r="26035" b="19050"/>
                <wp:wrapNone/>
                <wp:docPr id="2777" name="Rectangle 2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7242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yocardial infarction</w:t>
                            </w:r>
                          </w:p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4F4ADE" id="Rectangle 2777" o:spid="_x0000_s1093" style="position:absolute;left:0;text-align:left;margin-left:1.65pt;margin-top:13.9pt;width:106pt;height:57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Myocardial infarction</w:t>
                      </w:r>
                    </w:p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CE068D7" wp14:editId="3822BFF2">
                <wp:simplePos x="0" y="0"/>
                <wp:positionH relativeFrom="column">
                  <wp:posOffset>1644219</wp:posOffset>
                </wp:positionH>
                <wp:positionV relativeFrom="paragraph">
                  <wp:posOffset>191313</wp:posOffset>
                </wp:positionV>
                <wp:extent cx="1345997" cy="724205"/>
                <wp:effectExtent l="0" t="0" r="26035" b="19050"/>
                <wp:wrapNone/>
                <wp:docPr id="2779" name="Rectangle 27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7242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T wave height calc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E068D7" id="Rectangle 2779" o:spid="_x0000_s1094" style="position:absolute;left:0;text-align:left;margin-left:129.45pt;margin-top:15.05pt;width:106pt;height:5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" fillcolor="white [3201]" strokecolor="#4f81bd [3204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T wave height calculation</w:t>
                      </w:r>
                    </w:p>
                  </w:txbxContent>
                </v:textbox>
              </v:rect>
            </w:pict>
          </mc:Fallback>
        </mc:AlternateContent>
      </w:r>
    </w:p>
    <w:p w:rsidR="00D226E0" w:rsidRPr="00717B36" w:rsidRDefault="00D226E0" w:rsidP="00D226E0">
      <w:pPr>
        <w:spacing w:line="259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D8E24FB" wp14:editId="412D7991">
                <wp:simplePos x="0" y="0"/>
                <wp:positionH relativeFrom="column">
                  <wp:posOffset>4643120</wp:posOffset>
                </wp:positionH>
                <wp:positionV relativeFrom="paragraph">
                  <wp:posOffset>237821</wp:posOffset>
                </wp:positionV>
                <wp:extent cx="190195" cy="0"/>
                <wp:effectExtent l="0" t="76200" r="19685" b="95250"/>
                <wp:wrapNone/>
                <wp:docPr id="2798" name="Straight Arrow Connector 27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19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A01F92" id="Straight Arrow Connector 2798" o:spid="_x0000_s1026" type="#_x0000_t32" style="position:absolute;margin-left:365.6pt;margin-top:18.75pt;width:15pt;height:0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" strokecolor="#5b9bd5" strokeweight=".5pt">
                <v:stroke endarrow="block" joinstyle="miter"/>
              </v:shape>
            </w:pict>
          </mc:Fallback>
        </mc:AlternateContent>
      </w: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89D8BFE" wp14:editId="1F103A5C">
                <wp:simplePos x="0" y="0"/>
                <wp:positionH relativeFrom="column">
                  <wp:posOffset>2991917</wp:posOffset>
                </wp:positionH>
                <wp:positionV relativeFrom="paragraph">
                  <wp:posOffset>255321</wp:posOffset>
                </wp:positionV>
                <wp:extent cx="277825" cy="0"/>
                <wp:effectExtent l="0" t="76200" r="27305" b="95250"/>
                <wp:wrapNone/>
                <wp:docPr id="2796" name="Straight Arrow Connector 2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82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4CAFEE" id="Straight Arrow Connector 2796" o:spid="_x0000_s1026" type="#_x0000_t32" style="position:absolute;margin-left:235.6pt;margin-top:20.1pt;width:21.9pt;height:0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" strokecolor="#5b9bd5" strokeweight=".5pt">
                <v:stroke endarrow="block" joinstyle="miter"/>
              </v:shape>
            </w:pict>
          </mc:Fallback>
        </mc:AlternateContent>
      </w:r>
    </w:p>
    <w:p w:rsidR="00D226E0" w:rsidRPr="00717B36" w:rsidRDefault="00D226E0" w:rsidP="00D226E0">
      <w:pPr>
        <w:spacing w:line="259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</w:p>
    <w:p w:rsidR="00D226E0" w:rsidRPr="00717B36" w:rsidRDefault="00F73ED1" w:rsidP="00D226E0">
      <w:pPr>
        <w:spacing w:line="259" w:lineRule="auto"/>
        <w:ind w:firstLine="284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67C78E8" wp14:editId="20375751">
                <wp:simplePos x="0" y="0"/>
                <wp:positionH relativeFrom="column">
                  <wp:posOffset>3967701</wp:posOffset>
                </wp:positionH>
                <wp:positionV relativeFrom="paragraph">
                  <wp:posOffset>470563</wp:posOffset>
                </wp:positionV>
                <wp:extent cx="865118" cy="0"/>
                <wp:effectExtent l="0" t="76200" r="11430" b="95250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5118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DC2D1" id="Straight Arrow Connector 100" o:spid="_x0000_s1026" type="#_x0000_t32" style="position:absolute;margin-left:312.4pt;margin-top:37.05pt;width:68.1pt;height:0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" strokecolor="#5b9bd5" strokeweight=".5pt">
                <v:stroke endarrow="block" joinstyle="miter"/>
              </v:shape>
            </w:pict>
          </mc:Fallback>
        </mc:AlternateContent>
      </w:r>
      <w:r w:rsidR="00D226E0"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B0767C6" wp14:editId="4624EEBF">
                <wp:simplePos x="0" y="0"/>
                <wp:positionH relativeFrom="column">
                  <wp:posOffset>3959281</wp:posOffset>
                </wp:positionH>
                <wp:positionV relativeFrom="paragraph">
                  <wp:posOffset>43180</wp:posOffset>
                </wp:positionV>
                <wp:extent cx="0" cy="426776"/>
                <wp:effectExtent l="0" t="0" r="19050" b="30480"/>
                <wp:wrapNone/>
                <wp:docPr id="2799" name="Straight Connector 27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677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768084" id="Straight Connector 2799" o:spid="_x0000_s1026" style="position:absolute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1.75pt,3.4pt" to="311.75pt,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" strokecolor="#5b9bd5" strokeweight=".5pt">
                <v:stroke joinstyle="miter"/>
              </v:line>
            </w:pict>
          </mc:Fallback>
        </mc:AlternateContent>
      </w:r>
      <w:r w:rsidR="00D226E0"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7C1AF15" wp14:editId="5C66AE0A">
                <wp:simplePos x="0" y="0"/>
                <wp:positionH relativeFrom="margin">
                  <wp:posOffset>4858247</wp:posOffset>
                </wp:positionH>
                <wp:positionV relativeFrom="paragraph">
                  <wp:posOffset>171450</wp:posOffset>
                </wp:positionV>
                <wp:extent cx="1345997" cy="495300"/>
                <wp:effectExtent l="0" t="0" r="26035" b="1905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997" cy="4953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3CC1" w:rsidRPr="00BE0710" w:rsidRDefault="00F23CC1" w:rsidP="00D226E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No sympto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1AF15" id="Rectangle 99" o:spid="_x0000_s1095" style="position:absolute;left:0;text-align:left;margin-left:382.55pt;margin-top:13.5pt;width:106pt;height:39pt;z-index:2517565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" fillcolor="white [3201]" strokecolor="#c0504d [3205]" strokeweight="2pt">
                <v:textbox>
                  <w:txbxContent>
                    <w:p w:rsidR="00F23CC1" w:rsidRPr="00BE0710" w:rsidRDefault="00F23CC1" w:rsidP="00D226E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No symptom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226E0" w:rsidRPr="00717B3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B23CDB8" wp14:editId="0797EE01">
                <wp:simplePos x="0" y="0"/>
                <wp:positionH relativeFrom="column">
                  <wp:posOffset>4073170</wp:posOffset>
                </wp:positionH>
                <wp:positionV relativeFrom="paragraph">
                  <wp:posOffset>189687</wp:posOffset>
                </wp:positionV>
                <wp:extent cx="526694" cy="226695"/>
                <wp:effectExtent l="0" t="0" r="6985" b="1905"/>
                <wp:wrapNone/>
                <wp:docPr id="2822" name="Text Box 28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694" cy="226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23CC1" w:rsidRPr="003B6D22" w:rsidRDefault="00F23CC1" w:rsidP="00D226E0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GB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3CDB8" id="Text Box 2822" o:spid="_x0000_s1096" type="#_x0000_t202" style="position:absolute;left:0;text-align:left;margin-left:320.7pt;margin-top:14.95pt;width:41.45pt;height:17.8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" fillcolor="window" stroked="f" strokeweight=".5pt">
                <v:textbox>
                  <w:txbxContent>
                    <w:p w:rsidR="00F23CC1" w:rsidRPr="003B6D22" w:rsidRDefault="00F23CC1" w:rsidP="00D226E0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sz w:val="18"/>
                          <w:szCs w:val="18"/>
                          <w:lang w:val="en-GB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:rsidR="00D226E0" w:rsidRDefault="000D3C13" w:rsidP="00D226E0">
      <w:pPr>
        <w:ind w:left="360"/>
        <w:rPr>
          <w:rFonts w:ascii="Times New Roman" w:hAnsi="Times New Roman" w:cs="Times New Roman"/>
          <w:b/>
          <w:color w:val="0070C0"/>
          <w:sz w:val="24"/>
          <w:szCs w:val="24"/>
          <w:highlight w:val="cyan"/>
        </w:rPr>
      </w:pPr>
      <w:r>
        <w:rPr>
          <w:rFonts w:ascii="Times New Roman" w:hAnsi="Times New Roman" w:cs="Times New Roman"/>
          <w:b/>
          <w:noProof/>
          <w:color w:val="0070C0"/>
          <w:sz w:val="24"/>
          <w:szCs w:val="24"/>
          <w:highlight w:val="cyan"/>
        </w:rPr>
        <w:lastRenderedPageBreak/>
        <w:drawing>
          <wp:inline distT="0" distB="0" distL="0" distR="0" wp14:anchorId="630D56D7">
            <wp:extent cx="5906135" cy="582993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35" cy="582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61B16" w:rsidRPr="00F23CC1" w:rsidRDefault="000D3C13" w:rsidP="004A619C">
      <w:pPr>
        <w:ind w:left="36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F23CC1">
        <w:rPr>
          <w:rFonts w:ascii="Times New Roman" w:hAnsi="Times New Roman" w:cs="Times New Roman"/>
          <w:color w:val="000000" w:themeColor="text1"/>
          <w:sz w:val="24"/>
          <w:szCs w:val="24"/>
        </w:rPr>
        <w:t>TASKS_HANDLE.m</w:t>
      </w:r>
      <w:proofErr w:type="spellEnd"/>
    </w:p>
    <w:p w:rsidR="000D3C13" w:rsidRDefault="000D3C13" w:rsidP="000D3C13">
      <w:pPr>
        <w:tabs>
          <w:tab w:val="left" w:pos="7500"/>
        </w:tabs>
        <w:jc w:val="center"/>
      </w:pPr>
      <w:r w:rsidRPr="00E125B4">
        <w:rPr>
          <w:noProof/>
        </w:rPr>
        <w:lastRenderedPageBreak/>
        <w:drawing>
          <wp:inline distT="0" distB="0" distL="0" distR="0" wp14:anchorId="233252A1" wp14:editId="5C98BD82">
            <wp:extent cx="4819650" cy="1419225"/>
            <wp:effectExtent l="19050" t="19050" r="19050" b="28575"/>
            <wp:docPr id="10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764" cy="14195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125B4">
        <w:rPr>
          <w:noProof/>
        </w:rPr>
        <w:drawing>
          <wp:inline distT="0" distB="0" distL="0" distR="0" wp14:anchorId="6AAB07F4" wp14:editId="3E5D12C7">
            <wp:extent cx="4829175" cy="1437005"/>
            <wp:effectExtent l="19050" t="19050" r="28575" b="10795"/>
            <wp:docPr id="10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084" cy="14375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D3C13" w:rsidRDefault="000D3C13" w:rsidP="000D3C13">
      <w:pPr>
        <w:tabs>
          <w:tab w:val="left" w:pos="7500"/>
        </w:tabs>
        <w:jc w:val="center"/>
        <w:rPr>
          <w:i/>
        </w:rPr>
      </w:pPr>
      <w:r w:rsidRPr="00E125B4">
        <w:rPr>
          <w:b/>
          <w:i/>
        </w:rPr>
        <w:t>Figure 18</w:t>
      </w:r>
      <w:r w:rsidRPr="00E125B4">
        <w:rPr>
          <w:i/>
        </w:rPr>
        <w:t xml:space="preserve">: </w:t>
      </w:r>
      <w:r w:rsidR="00F23CC1">
        <w:rPr>
          <w:i/>
        </w:rPr>
        <w:t>Baseline wander removal results</w:t>
      </w:r>
    </w:p>
    <w:p w:rsidR="00F23CC1" w:rsidRPr="003B0495" w:rsidRDefault="00F23CC1" w:rsidP="00F23CC1">
      <w:pPr>
        <w:jc w:val="center"/>
      </w:pPr>
      <w:r>
        <w:rPr>
          <w:noProof/>
        </w:rPr>
        <w:drawing>
          <wp:inline distT="0" distB="0" distL="0" distR="0" wp14:anchorId="6BF56B2C" wp14:editId="411D565E">
            <wp:extent cx="6237906" cy="200025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33099" cy="203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3CC1" w:rsidRDefault="00F23CC1" w:rsidP="00F23CC1">
      <w:pPr>
        <w:jc w:val="center"/>
        <w:rPr>
          <w:i/>
        </w:rPr>
      </w:pPr>
      <w:r w:rsidRPr="003B0495">
        <w:rPr>
          <w:b/>
          <w:i/>
        </w:rPr>
        <w:t>Figure 19:</w:t>
      </w:r>
      <w:r w:rsidRPr="003B0495">
        <w:rPr>
          <w:i/>
        </w:rPr>
        <w:t xml:space="preserve"> </w:t>
      </w:r>
      <w:r>
        <w:rPr>
          <w:i/>
        </w:rPr>
        <w:t>Noise removal result</w:t>
      </w:r>
    </w:p>
    <w:p w:rsidR="00F23CC1" w:rsidRDefault="00F23CC1" w:rsidP="00F23CC1">
      <w:pPr>
        <w:jc w:val="center"/>
        <w:rPr>
          <w:i/>
        </w:rPr>
      </w:pPr>
      <w:r>
        <w:rPr>
          <w:i/>
          <w:noProof/>
        </w:rPr>
        <w:lastRenderedPageBreak/>
        <w:drawing>
          <wp:inline distT="0" distB="0" distL="0" distR="0" wp14:anchorId="6928BF4F">
            <wp:extent cx="6210935" cy="4391660"/>
            <wp:effectExtent l="0" t="0" r="0" b="889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4391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23CC1" w:rsidRDefault="00F23CC1" w:rsidP="00F23CC1">
      <w:pPr>
        <w:jc w:val="center"/>
        <w:rPr>
          <w:i/>
        </w:rPr>
      </w:pPr>
      <w:r>
        <w:rPr>
          <w:i/>
        </w:rPr>
        <w:t xml:space="preserve">R – </w:t>
      </w:r>
      <w:proofErr w:type="gramStart"/>
      <w:r>
        <w:rPr>
          <w:i/>
        </w:rPr>
        <w:t>peak</w:t>
      </w:r>
      <w:proofErr w:type="gramEnd"/>
      <w:r>
        <w:rPr>
          <w:i/>
        </w:rPr>
        <w:t xml:space="preserve"> detection</w:t>
      </w:r>
    </w:p>
    <w:p w:rsidR="00F23CC1" w:rsidRPr="00612110" w:rsidRDefault="00F23CC1" w:rsidP="00F23CC1">
      <w:pPr>
        <w:jc w:val="center"/>
        <w:rPr>
          <w:i/>
        </w:rPr>
      </w:pPr>
      <w:r>
        <w:rPr>
          <w:i/>
          <w:noProof/>
        </w:rPr>
        <w:drawing>
          <wp:inline distT="0" distB="0" distL="0" distR="0" wp14:anchorId="16808D9C">
            <wp:extent cx="6210935" cy="2562860"/>
            <wp:effectExtent l="0" t="0" r="0" b="889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2562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23CC1" w:rsidRDefault="00F23CC1" w:rsidP="000D3C13">
      <w:pPr>
        <w:tabs>
          <w:tab w:val="left" w:pos="7500"/>
        </w:tabs>
        <w:jc w:val="center"/>
        <w:rPr>
          <w:i/>
        </w:rPr>
      </w:pPr>
      <w:r>
        <w:rPr>
          <w:i/>
        </w:rPr>
        <w:t xml:space="preserve">T – </w:t>
      </w:r>
      <w:proofErr w:type="gramStart"/>
      <w:r>
        <w:rPr>
          <w:i/>
        </w:rPr>
        <w:t>peak</w:t>
      </w:r>
      <w:proofErr w:type="gramEnd"/>
      <w:r>
        <w:rPr>
          <w:i/>
        </w:rPr>
        <w:t xml:space="preserve"> detection</w:t>
      </w:r>
    </w:p>
    <w:p w:rsidR="00F23CC1" w:rsidRDefault="00F23CC1" w:rsidP="00F23CC1">
      <w:pPr>
        <w:rPr>
          <w:b/>
          <w:sz w:val="26"/>
          <w:szCs w:val="26"/>
        </w:rPr>
      </w:pPr>
      <w:r w:rsidRPr="006309A1">
        <w:rPr>
          <w:b/>
          <w:noProof/>
          <w:sz w:val="26"/>
          <w:szCs w:val="26"/>
        </w:rPr>
        <w:lastRenderedPageBreak/>
        <w:drawing>
          <wp:inline distT="0" distB="0" distL="0" distR="0" wp14:anchorId="700864BF" wp14:editId="0D0DF16B">
            <wp:extent cx="6199505" cy="1684655"/>
            <wp:effectExtent l="19050" t="19050" r="10795" b="10795"/>
            <wp:docPr id="1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16846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309A1">
        <w:rPr>
          <w:b/>
          <w:noProof/>
          <w:sz w:val="26"/>
          <w:szCs w:val="26"/>
        </w:rPr>
        <w:drawing>
          <wp:inline distT="0" distB="0" distL="0" distR="0" wp14:anchorId="6AF35D6D" wp14:editId="15540A59">
            <wp:extent cx="6199505" cy="1675765"/>
            <wp:effectExtent l="19050" t="19050" r="10795" b="19685"/>
            <wp:docPr id="1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1675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309A1">
        <w:rPr>
          <w:b/>
          <w:noProof/>
          <w:sz w:val="26"/>
          <w:szCs w:val="26"/>
        </w:rPr>
        <w:drawing>
          <wp:inline distT="0" distB="0" distL="0" distR="0" wp14:anchorId="541DB399" wp14:editId="127FE86D">
            <wp:extent cx="6199505" cy="1674495"/>
            <wp:effectExtent l="19050" t="19050" r="10795" b="20955"/>
            <wp:docPr id="11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1674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23CC1" w:rsidRDefault="00F23CC1" w:rsidP="00F23CC1">
      <w:pPr>
        <w:jc w:val="center"/>
        <w:rPr>
          <w:i/>
        </w:rPr>
      </w:pPr>
      <w:r w:rsidRPr="00A1650C">
        <w:rPr>
          <w:b/>
          <w:i/>
        </w:rPr>
        <w:t xml:space="preserve">Figure 20: </w:t>
      </w:r>
      <w:r>
        <w:rPr>
          <w:i/>
        </w:rPr>
        <w:t>Peaks detection result</w:t>
      </w:r>
    </w:p>
    <w:p w:rsidR="00F23CC1" w:rsidRPr="00A1650C" w:rsidRDefault="00983764" w:rsidP="00F23CC1">
      <w:pPr>
        <w:jc w:val="center"/>
        <w:rPr>
          <w:i/>
        </w:rPr>
      </w:pPr>
      <w:r>
        <w:rPr>
          <w:i/>
          <w:noProof/>
        </w:rPr>
        <w:lastRenderedPageBreak/>
        <w:drawing>
          <wp:inline distT="0" distB="0" distL="0" distR="0" wp14:anchorId="5E584E0A">
            <wp:extent cx="6201410" cy="2753360"/>
            <wp:effectExtent l="0" t="0" r="8890" b="889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410" cy="2753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23CC1" w:rsidRDefault="00983764" w:rsidP="000D3C13">
      <w:pPr>
        <w:tabs>
          <w:tab w:val="left" w:pos="7500"/>
        </w:tabs>
        <w:jc w:val="center"/>
        <w:rPr>
          <w:i/>
        </w:rPr>
      </w:pPr>
      <w:r>
        <w:rPr>
          <w:i/>
        </w:rPr>
        <w:t>ST segment detection</w:t>
      </w:r>
    </w:p>
    <w:p w:rsidR="00983764" w:rsidRPr="005F3D9C" w:rsidRDefault="00983764" w:rsidP="00983764">
      <w:pPr>
        <w:jc w:val="center"/>
      </w:pPr>
      <w:r>
        <w:rPr>
          <w:noProof/>
        </w:rPr>
        <w:drawing>
          <wp:inline distT="0" distB="0" distL="0" distR="0" wp14:anchorId="3A00EF7D" wp14:editId="50F07463">
            <wp:extent cx="4286250" cy="1367442"/>
            <wp:effectExtent l="19050" t="19050" r="19050" b="2349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12012" cy="13756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ADDBF9" wp14:editId="2FDCA96A">
            <wp:extent cx="4295775" cy="1367569"/>
            <wp:effectExtent l="19050" t="19050" r="9525" b="2349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24840" cy="1376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5C05B3" wp14:editId="485374BA">
            <wp:extent cx="4295775" cy="1378495"/>
            <wp:effectExtent l="19050" t="19050" r="9525" b="1270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25725" cy="1388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83764" w:rsidRDefault="00983764" w:rsidP="00983764">
      <w:pPr>
        <w:jc w:val="center"/>
        <w:rPr>
          <w:i/>
        </w:rPr>
      </w:pPr>
      <w:r w:rsidRPr="007C24C3">
        <w:rPr>
          <w:b/>
          <w:i/>
        </w:rPr>
        <w:t>Figure 21:</w:t>
      </w:r>
      <w:r w:rsidRPr="007C24C3">
        <w:rPr>
          <w:i/>
        </w:rPr>
        <w:t xml:space="preserve"> ST segment detection </w:t>
      </w:r>
      <w:r>
        <w:rPr>
          <w:i/>
        </w:rPr>
        <w:t>result</w:t>
      </w:r>
    </w:p>
    <w:p w:rsidR="00983764" w:rsidRPr="007C24C3" w:rsidRDefault="00983764" w:rsidP="00983764">
      <w:pPr>
        <w:jc w:val="center"/>
        <w:rPr>
          <w:i/>
        </w:rPr>
      </w:pPr>
    </w:p>
    <w:p w:rsidR="00983764" w:rsidRDefault="00983764" w:rsidP="000D3C13">
      <w:pPr>
        <w:tabs>
          <w:tab w:val="left" w:pos="7500"/>
        </w:tabs>
        <w:jc w:val="center"/>
        <w:rPr>
          <w:i/>
        </w:rPr>
      </w:pPr>
      <w:r>
        <w:rPr>
          <w:i/>
          <w:noProof/>
        </w:rPr>
        <w:lastRenderedPageBreak/>
        <w:drawing>
          <wp:inline distT="0" distB="0" distL="0" distR="0" wp14:anchorId="165A7E3C">
            <wp:extent cx="5734685" cy="3134360"/>
            <wp:effectExtent l="0" t="0" r="0" b="889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685" cy="3134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83764" w:rsidRDefault="00983764" w:rsidP="000D3C13">
      <w:pPr>
        <w:tabs>
          <w:tab w:val="left" w:pos="7500"/>
        </w:tabs>
        <w:jc w:val="center"/>
        <w:rPr>
          <w:i/>
        </w:rPr>
      </w:pPr>
      <w:r>
        <w:rPr>
          <w:i/>
          <w:noProof/>
        </w:rPr>
        <w:drawing>
          <wp:inline distT="0" distB="0" distL="0" distR="0" wp14:anchorId="668637FF">
            <wp:extent cx="5734685" cy="209550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685" cy="209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83764" w:rsidRPr="00E125B4" w:rsidRDefault="00983764" w:rsidP="000D3C13">
      <w:pPr>
        <w:tabs>
          <w:tab w:val="left" w:pos="7500"/>
        </w:tabs>
        <w:jc w:val="center"/>
        <w:rPr>
          <w:i/>
        </w:rPr>
      </w:pPr>
      <w:r>
        <w:rPr>
          <w:i/>
          <w:noProof/>
        </w:rPr>
        <w:drawing>
          <wp:inline distT="0" distB="0" distL="0" distR="0" wp14:anchorId="7B1E76BC">
            <wp:extent cx="4991735" cy="13716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735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61B16" w:rsidRDefault="00983764" w:rsidP="009837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83764">
        <w:rPr>
          <w:rFonts w:ascii="Times New Roman" w:hAnsi="Times New Roman" w:cs="Times New Roman"/>
          <w:color w:val="000000" w:themeColor="text1"/>
          <w:sz w:val="24"/>
          <w:szCs w:val="24"/>
        </w:rPr>
        <w:t>Function</w:t>
      </w:r>
      <w:r w:rsidR="002A5434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837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</w:t>
      </w:r>
      <w:r w:rsidR="002A54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ect </w:t>
      </w:r>
      <w:r w:rsidRPr="00983764">
        <w:rPr>
          <w:rFonts w:ascii="Times New Roman" w:hAnsi="Times New Roman" w:cs="Times New Roman"/>
          <w:color w:val="000000" w:themeColor="text1"/>
          <w:sz w:val="24"/>
          <w:szCs w:val="24"/>
        </w:rPr>
        <w:t>abnormal morphologies</w:t>
      </w:r>
    </w:p>
    <w:p w:rsidR="00983764" w:rsidRPr="00983764" w:rsidRDefault="00983764" w:rsidP="009837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AC68D17">
            <wp:extent cx="4991735" cy="2553335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735" cy="2553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83764" w:rsidRDefault="00983764" w:rsidP="0098376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cyan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highlight w:val="cyan"/>
        </w:rPr>
        <w:t>Risk score system</w:t>
      </w:r>
    </w:p>
    <w:p w:rsidR="00983764" w:rsidRDefault="00983764" w:rsidP="0098376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cyan"/>
        </w:rPr>
      </w:pPr>
    </w:p>
    <w:p w:rsidR="00983764" w:rsidRDefault="00983764" w:rsidP="0098376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cyan"/>
        </w:rPr>
      </w:pPr>
      <w:r>
        <w:rPr>
          <w:noProof/>
        </w:rPr>
        <w:drawing>
          <wp:inline distT="0" distB="0" distL="0" distR="0" wp14:anchorId="2BA11B42" wp14:editId="5E9F8087">
            <wp:extent cx="5943600" cy="3575304"/>
            <wp:effectExtent l="19050" t="19050" r="19050" b="25400"/>
            <wp:docPr id="4104" name="Picture 4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83764" w:rsidRDefault="00983764" w:rsidP="00983764">
      <w:pPr>
        <w:jc w:val="center"/>
        <w:rPr>
          <w:i/>
        </w:rPr>
      </w:pPr>
      <w:r w:rsidRPr="00262C68">
        <w:rPr>
          <w:b/>
          <w:i/>
        </w:rPr>
        <w:t>Figure 23</w:t>
      </w:r>
      <w:r w:rsidRPr="00262C68">
        <w:rPr>
          <w:i/>
        </w:rPr>
        <w:t>: Scoring system creates the risk score for each of the data segment</w:t>
      </w:r>
    </w:p>
    <w:p w:rsidR="002A5434" w:rsidRDefault="002A5434" w:rsidP="00983764">
      <w:pPr>
        <w:jc w:val="center"/>
        <w:rPr>
          <w:i/>
        </w:rPr>
      </w:pPr>
    </w:p>
    <w:p w:rsidR="002A5434" w:rsidRPr="00262C68" w:rsidRDefault="002A5434" w:rsidP="00983764">
      <w:pPr>
        <w:jc w:val="center"/>
        <w:rPr>
          <w:i/>
        </w:rPr>
      </w:pPr>
    </w:p>
    <w:tbl>
      <w:tblPr>
        <w:tblW w:w="935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076"/>
        <w:gridCol w:w="1169"/>
        <w:gridCol w:w="3520"/>
        <w:gridCol w:w="2855"/>
      </w:tblGrid>
      <w:tr w:rsidR="00983764" w:rsidRPr="00D12CF2" w:rsidTr="008261E2">
        <w:trPr>
          <w:cantSplit/>
          <w:jc w:val="center"/>
        </w:trPr>
        <w:tc>
          <w:tcPr>
            <w:tcW w:w="1812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Score</w:t>
            </w:r>
          </w:p>
        </w:tc>
        <w:tc>
          <w:tcPr>
            <w:tcW w:w="3520" w:type="dxa"/>
            <w:tcBorders>
              <w:top w:val="single" w:sz="16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Description</w:t>
            </w:r>
          </w:p>
        </w:tc>
        <w:tc>
          <w:tcPr>
            <w:tcW w:w="2855" w:type="dxa"/>
            <w:tcBorders>
              <w:top w:val="single" w:sz="16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shd w:val="clear" w:color="auto" w:fill="FFFFFF"/>
          </w:tcPr>
          <w:p w:rsidR="00983764" w:rsidRPr="005B0A3B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Disease types</w:t>
            </w:r>
          </w:p>
        </w:tc>
      </w:tr>
      <w:tr w:rsidR="00983764" w:rsidRPr="00D12CF2" w:rsidTr="008261E2">
        <w:trPr>
          <w:cantSplit/>
          <w:jc w:val="center"/>
        </w:trPr>
        <w:tc>
          <w:tcPr>
            <w:tcW w:w="736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D12CF2">
              <w:rPr>
                <w:rFonts w:cs="Arial"/>
                <w:color w:val="000000"/>
              </w:rPr>
              <w:t>Valid</w:t>
            </w:r>
          </w:p>
        </w:tc>
        <w:tc>
          <w:tcPr>
            <w:tcW w:w="1076" w:type="dxa"/>
            <w:tcBorders>
              <w:top w:val="single" w:sz="16" w:space="0" w:color="000000"/>
              <w:left w:val="single" w:sz="12" w:space="0" w:color="auto"/>
              <w:bottom w:val="single" w:sz="8" w:space="0" w:color="auto"/>
              <w:right w:val="single" w:sz="16" w:space="0" w:color="000000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D12CF2">
              <w:rPr>
                <w:rFonts w:cs="Arial"/>
                <w:color w:val="000000"/>
              </w:rPr>
              <w:t>Normal</w:t>
            </w:r>
          </w:p>
        </w:tc>
        <w:tc>
          <w:tcPr>
            <w:tcW w:w="1169" w:type="dxa"/>
            <w:tcBorders>
              <w:top w:val="single" w:sz="16" w:space="0" w:color="000000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0</w:t>
            </w:r>
          </w:p>
        </w:tc>
        <w:tc>
          <w:tcPr>
            <w:tcW w:w="3520" w:type="dxa"/>
            <w:tcBorders>
              <w:top w:val="single" w:sz="16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Normal EKG</w:t>
            </w:r>
          </w:p>
        </w:tc>
        <w:tc>
          <w:tcPr>
            <w:tcW w:w="2855" w:type="dxa"/>
            <w:tcBorders>
              <w:top w:val="single" w:sz="16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</w:tcPr>
          <w:p w:rsidR="00983764" w:rsidRPr="005B0A3B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Healthy</w:t>
            </w:r>
          </w:p>
        </w:tc>
      </w:tr>
      <w:tr w:rsidR="00983764" w:rsidRPr="00D12CF2" w:rsidTr="008261E2">
        <w:trPr>
          <w:cantSplit/>
          <w:jc w:val="center"/>
        </w:trPr>
        <w:tc>
          <w:tcPr>
            <w:tcW w:w="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color w:val="000000"/>
              </w:rPr>
            </w:pPr>
          </w:p>
        </w:tc>
        <w:tc>
          <w:tcPr>
            <w:tcW w:w="1076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6" w:space="0" w:color="000000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D12CF2">
              <w:rPr>
                <w:rFonts w:cs="Arial"/>
                <w:color w:val="000000"/>
              </w:rPr>
              <w:t>Caution</w:t>
            </w:r>
          </w:p>
        </w:tc>
        <w:tc>
          <w:tcPr>
            <w:tcW w:w="1169" w:type="dxa"/>
            <w:tcBorders>
              <w:top w:val="single" w:sz="8" w:space="0" w:color="auto"/>
              <w:left w:val="single" w:sz="16" w:space="0" w:color="000000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1</w:t>
            </w:r>
          </w:p>
        </w:tc>
        <w:tc>
          <w:tcPr>
            <w:tcW w:w="3520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Small ST deviation or T inversion</w:t>
            </w:r>
          </w:p>
        </w:tc>
        <w:tc>
          <w:tcPr>
            <w:tcW w:w="2855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:rsidR="00983764" w:rsidRPr="005B0A3B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Postures changes or anxiety</w:t>
            </w:r>
          </w:p>
        </w:tc>
      </w:tr>
      <w:tr w:rsidR="00983764" w:rsidRPr="00D12CF2" w:rsidTr="008261E2">
        <w:trPr>
          <w:cantSplit/>
          <w:jc w:val="center"/>
        </w:trPr>
        <w:tc>
          <w:tcPr>
            <w:tcW w:w="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6" w:space="0" w:color="000000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D12CF2">
              <w:rPr>
                <w:rFonts w:cs="Arial"/>
                <w:color w:val="000000"/>
              </w:rPr>
              <w:t>Risk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16" w:space="0" w:color="000000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2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 xml:space="preserve">Transient ST deviation with </w:t>
            </w:r>
            <w:proofErr w:type="spellStart"/>
            <w:r w:rsidRPr="005B0A3B">
              <w:rPr>
                <w:rFonts w:cs="Arial"/>
                <w:color w:val="000000"/>
              </w:rPr>
              <w:t>DFA</w:t>
            </w:r>
            <w:proofErr w:type="spellEnd"/>
            <w:r w:rsidRPr="005B0A3B">
              <w:rPr>
                <w:rFonts w:cs="Arial"/>
                <w:color w:val="000000"/>
              </w:rPr>
              <w:t xml:space="preserve"> confirmation or with T inversion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:rsidR="00983764" w:rsidRPr="005B0A3B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Suspected of myocardial injury or ischemia</w:t>
            </w:r>
          </w:p>
        </w:tc>
      </w:tr>
      <w:tr w:rsidR="00983764" w:rsidRPr="00D12CF2" w:rsidTr="008261E2">
        <w:trPr>
          <w:cantSplit/>
          <w:jc w:val="center"/>
        </w:trPr>
        <w:tc>
          <w:tcPr>
            <w:tcW w:w="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6" w:space="0" w:color="000000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D12CF2">
              <w:rPr>
                <w:rFonts w:cs="Arial"/>
                <w:color w:val="000000"/>
              </w:rPr>
              <w:t>Danger 1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16" w:space="0" w:color="000000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3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 xml:space="preserve">Transient ST deviation, ST slope with </w:t>
            </w:r>
            <w:proofErr w:type="spellStart"/>
            <w:r w:rsidRPr="005B0A3B">
              <w:rPr>
                <w:rFonts w:cs="Arial"/>
                <w:color w:val="000000"/>
              </w:rPr>
              <w:t>DFA</w:t>
            </w:r>
            <w:proofErr w:type="spellEnd"/>
            <w:r w:rsidRPr="005B0A3B">
              <w:rPr>
                <w:rFonts w:cs="Arial"/>
                <w:color w:val="000000"/>
              </w:rPr>
              <w:t xml:space="preserve"> </w:t>
            </w:r>
            <w:proofErr w:type="spellStart"/>
            <w:r w:rsidRPr="005B0A3B">
              <w:rPr>
                <w:rFonts w:cs="Arial"/>
                <w:color w:val="000000"/>
              </w:rPr>
              <w:t>comfirmation</w:t>
            </w:r>
            <w:proofErr w:type="spellEnd"/>
          </w:p>
        </w:tc>
        <w:tc>
          <w:tcPr>
            <w:tcW w:w="28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:rsidR="00983764" w:rsidRPr="005B0A3B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Diagnosis with ST elevation myocardial infarction</w:t>
            </w:r>
          </w:p>
        </w:tc>
      </w:tr>
      <w:tr w:rsidR="00983764" w:rsidRPr="00D12CF2" w:rsidTr="008261E2">
        <w:trPr>
          <w:cantSplit/>
          <w:jc w:val="center"/>
        </w:trPr>
        <w:tc>
          <w:tcPr>
            <w:tcW w:w="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6" w:space="0" w:color="000000"/>
            </w:tcBorders>
            <w:shd w:val="clear" w:color="auto" w:fill="FFFFFF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D12CF2">
              <w:rPr>
                <w:rFonts w:cs="Arial"/>
                <w:color w:val="000000"/>
              </w:rPr>
              <w:t>Danger 2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16" w:space="0" w:color="000000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right="60"/>
              <w:jc w:val="center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4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83764" w:rsidRPr="00D12CF2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 xml:space="preserve">Transient ST deviation, ST slope with </w:t>
            </w:r>
            <w:proofErr w:type="spellStart"/>
            <w:r w:rsidRPr="005B0A3B">
              <w:rPr>
                <w:rFonts w:cs="Arial"/>
                <w:color w:val="000000"/>
              </w:rPr>
              <w:t>DFA</w:t>
            </w:r>
            <w:proofErr w:type="spellEnd"/>
            <w:r w:rsidRPr="005B0A3B">
              <w:rPr>
                <w:rFonts w:cs="Arial"/>
                <w:color w:val="000000"/>
              </w:rPr>
              <w:t xml:space="preserve"> confirmation and T wave inversion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983764" w:rsidRPr="005B0A3B" w:rsidRDefault="00983764" w:rsidP="008261E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cs="Arial"/>
                <w:color w:val="000000"/>
              </w:rPr>
            </w:pPr>
            <w:r w:rsidRPr="005B0A3B">
              <w:rPr>
                <w:rFonts w:cs="Arial"/>
                <w:color w:val="000000"/>
              </w:rPr>
              <w:t>Diagnosis with ST depression myocardial infarction</w:t>
            </w:r>
          </w:p>
        </w:tc>
      </w:tr>
    </w:tbl>
    <w:p w:rsidR="00983764" w:rsidRPr="002A5434" w:rsidRDefault="00983764" w:rsidP="002A5434">
      <w:pPr>
        <w:jc w:val="center"/>
        <w:rPr>
          <w:i/>
        </w:rPr>
      </w:pPr>
      <w:r>
        <w:rPr>
          <w:b/>
          <w:i/>
        </w:rPr>
        <w:t>Figure 27</w:t>
      </w:r>
      <w:r w:rsidRPr="00A54D68">
        <w:rPr>
          <w:i/>
        </w:rPr>
        <w:t>: Table summary of disease classification with different risk scores</w:t>
      </w:r>
    </w:p>
    <w:p w:rsidR="004A619C" w:rsidRPr="004A619C" w:rsidRDefault="000824D8" w:rsidP="004A619C">
      <w:pPr>
        <w:jc w:val="both"/>
        <w:rPr>
          <w:rStyle w:val="fontstyle01"/>
          <w:rFonts w:ascii="Times New Roman" w:hAnsi="Times New Roman" w:cs="Times New Roman"/>
          <w:b/>
          <w:color w:val="0070C0"/>
          <w:sz w:val="24"/>
          <w:szCs w:val="24"/>
          <w:highlight w:val="green"/>
        </w:rPr>
      </w:pPr>
      <w:r w:rsidRPr="005331F2">
        <w:rPr>
          <w:rFonts w:ascii="Times New Roman" w:hAnsi="Times New Roman" w:cs="Times New Roman"/>
          <w:b/>
          <w:color w:val="0070C0"/>
          <w:sz w:val="24"/>
          <w:szCs w:val="24"/>
          <w:highlight w:val="green"/>
        </w:rPr>
        <w:t>6. Results and Discussion</w:t>
      </w:r>
    </w:p>
    <w:p w:rsidR="002960E1" w:rsidRDefault="002960E1" w:rsidP="000824D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green"/>
        </w:rPr>
      </w:pPr>
      <w:r w:rsidRPr="005331F2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green"/>
        </w:rPr>
        <w:t>Challenges and solutions</w:t>
      </w:r>
    </w:p>
    <w:tbl>
      <w:tblPr>
        <w:tblW w:w="947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08"/>
        <w:gridCol w:w="5670"/>
      </w:tblGrid>
      <w:tr w:rsidR="000506F8" w:rsidRPr="00C96C09" w:rsidTr="000506F8">
        <w:trPr>
          <w:cantSplit/>
          <w:jc w:val="center"/>
        </w:trPr>
        <w:tc>
          <w:tcPr>
            <w:tcW w:w="380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0506F8" w:rsidRPr="00C96C09" w:rsidRDefault="000506F8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Challenges</w:t>
            </w:r>
          </w:p>
        </w:tc>
        <w:tc>
          <w:tcPr>
            <w:tcW w:w="5670" w:type="dxa"/>
            <w:tcBorders>
              <w:top w:val="single" w:sz="16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bottom"/>
          </w:tcPr>
          <w:p w:rsidR="000506F8" w:rsidRPr="00C96C09" w:rsidRDefault="000506F8" w:rsidP="00F23CC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Solutions</w:t>
            </w:r>
          </w:p>
        </w:tc>
      </w:tr>
      <w:tr w:rsidR="000506F8" w:rsidRPr="00C96C09" w:rsidTr="000506F8">
        <w:trPr>
          <w:cantSplit/>
          <w:trHeight w:val="873"/>
          <w:jc w:val="center"/>
        </w:trPr>
        <w:tc>
          <w:tcPr>
            <w:tcW w:w="3808" w:type="dxa"/>
            <w:tcBorders>
              <w:top w:val="single" w:sz="16" w:space="0" w:color="000000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0506F8" w:rsidRPr="000506F8" w:rsidRDefault="000506F8" w:rsidP="000506F8">
            <w:pPr>
              <w:pStyle w:val="Heading2"/>
              <w:numPr>
                <w:ilvl w:val="0"/>
                <w:numId w:val="0"/>
              </w:numPr>
              <w:ind w:left="122" w:right="142"/>
              <w:rPr>
                <w:rFonts w:cs="Times New Roman"/>
                <w:i w:val="0"/>
                <w:sz w:val="24"/>
                <w:szCs w:val="24"/>
              </w:rPr>
            </w:pPr>
            <w:r w:rsidRPr="000506F8">
              <w:rPr>
                <w:rFonts w:cs="Times New Roman"/>
                <w:i w:val="0"/>
                <w:sz w:val="24"/>
                <w:szCs w:val="24"/>
              </w:rPr>
              <w:t xml:space="preserve">Smartphone is required to run continuously with </w:t>
            </w:r>
            <w:proofErr w:type="spellStart"/>
            <w:r w:rsidRPr="000506F8">
              <w:rPr>
                <w:rFonts w:cs="Times New Roman"/>
                <w:i w:val="0"/>
                <w:sz w:val="24"/>
                <w:szCs w:val="24"/>
              </w:rPr>
              <w:t>3G</w:t>
            </w:r>
            <w:proofErr w:type="spellEnd"/>
            <w:r w:rsidRPr="000506F8">
              <w:rPr>
                <w:rFonts w:cs="Times New Roman"/>
                <w:i w:val="0"/>
                <w:sz w:val="24"/>
                <w:szCs w:val="24"/>
              </w:rPr>
              <w:t xml:space="preserve"> connection. This significantly reduces our product’s reliability.</w:t>
            </w:r>
          </w:p>
        </w:tc>
        <w:tc>
          <w:tcPr>
            <w:tcW w:w="5670" w:type="dxa"/>
            <w:tcBorders>
              <w:top w:val="single" w:sz="16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0506F8" w:rsidRPr="00C96C09" w:rsidRDefault="000506F8" w:rsidP="000506F8">
            <w:pPr>
              <w:pStyle w:val="ListParagraph"/>
              <w:ind w:left="141" w:right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he hub developed with NI </w:t>
            </w:r>
            <w:proofErr w:type="spellStart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>myRIO</w:t>
            </w:r>
            <w:proofErr w:type="spellEnd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 proves to be a powerful and reliable alternative to the mobile appl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bookmarkStart w:id="0" w:name="_GoBack"/>
            <w:bookmarkEnd w:id="0"/>
          </w:p>
        </w:tc>
      </w:tr>
      <w:tr w:rsidR="003E7A67" w:rsidRPr="00C96C09" w:rsidTr="000506F8">
        <w:trPr>
          <w:cantSplit/>
          <w:trHeight w:val="873"/>
          <w:jc w:val="center"/>
        </w:trPr>
        <w:tc>
          <w:tcPr>
            <w:tcW w:w="3808" w:type="dxa"/>
            <w:tcBorders>
              <w:top w:val="single" w:sz="16" w:space="0" w:color="000000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3E7A67" w:rsidRPr="003E7A67" w:rsidRDefault="003E7A67" w:rsidP="000506F8">
            <w:pPr>
              <w:pStyle w:val="Heading2"/>
              <w:numPr>
                <w:ilvl w:val="0"/>
                <w:numId w:val="0"/>
              </w:numPr>
              <w:ind w:left="122" w:right="142"/>
              <w:rPr>
                <w:rFonts w:cs="Times New Roman"/>
                <w:i w:val="0"/>
                <w:sz w:val="24"/>
                <w:szCs w:val="24"/>
              </w:rPr>
            </w:pPr>
            <w:r w:rsidRPr="003E7A67">
              <w:rPr>
                <w:rFonts w:cs="Times New Roman"/>
                <w:i w:val="0"/>
                <w:sz w:val="24"/>
                <w:szCs w:val="24"/>
              </w:rPr>
              <w:t xml:space="preserve">The lack of Bluetooth protocol on NI </w:t>
            </w:r>
            <w:proofErr w:type="spellStart"/>
            <w:r w:rsidRPr="003E7A67">
              <w:rPr>
                <w:rFonts w:cs="Times New Roman"/>
                <w:i w:val="0"/>
                <w:sz w:val="24"/>
                <w:szCs w:val="24"/>
              </w:rPr>
              <w:t>myRIO</w:t>
            </w:r>
            <w:proofErr w:type="spellEnd"/>
            <w:r w:rsidRPr="003E7A67">
              <w:rPr>
                <w:rFonts w:cs="Times New Roman"/>
                <w:i w:val="0"/>
                <w:sz w:val="24"/>
                <w:szCs w:val="24"/>
              </w:rPr>
              <w:t xml:space="preserve"> is a critical problem</w:t>
            </w:r>
            <w:r>
              <w:rPr>
                <w:rFonts w:cs="Times New Roman"/>
                <w:i w:val="0"/>
                <w:sz w:val="24"/>
                <w:szCs w:val="24"/>
              </w:rPr>
              <w:t>.</w:t>
            </w:r>
          </w:p>
        </w:tc>
        <w:tc>
          <w:tcPr>
            <w:tcW w:w="5670" w:type="dxa"/>
            <w:tcBorders>
              <w:top w:val="single" w:sz="16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3E7A67" w:rsidRDefault="003E7A67" w:rsidP="002F341F">
            <w:pPr>
              <w:pStyle w:val="ListParagraph"/>
              <w:ind w:left="141" w:right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4790">
              <w:rPr>
                <w:rFonts w:ascii="Times New Roman" w:hAnsi="Times New Roman" w:cs="Times New Roman"/>
                <w:sz w:val="24"/>
                <w:szCs w:val="24"/>
              </w:rPr>
              <w:t xml:space="preserve">We </w:t>
            </w:r>
            <w:r w:rsidR="002F341F">
              <w:rPr>
                <w:rFonts w:ascii="Times New Roman" w:hAnsi="Times New Roman" w:cs="Times New Roman"/>
                <w:sz w:val="24"/>
                <w:szCs w:val="24"/>
              </w:rPr>
              <w:t xml:space="preserve">design </w:t>
            </w:r>
            <w:r w:rsidRPr="00D74790">
              <w:rPr>
                <w:rFonts w:ascii="Times New Roman" w:hAnsi="Times New Roman" w:cs="Times New Roman"/>
                <w:sz w:val="24"/>
                <w:szCs w:val="24"/>
              </w:rPr>
              <w:t>a Bluetooth adapter th</w:t>
            </w:r>
            <w:r w:rsidR="002F341F">
              <w:rPr>
                <w:rFonts w:ascii="Times New Roman" w:hAnsi="Times New Roman" w:cs="Times New Roman"/>
                <w:sz w:val="24"/>
                <w:szCs w:val="24"/>
              </w:rPr>
              <w:t xml:space="preserve">at is compatible with NI </w:t>
            </w:r>
            <w:proofErr w:type="spellStart"/>
            <w:r w:rsidR="002F341F">
              <w:rPr>
                <w:rFonts w:ascii="Times New Roman" w:hAnsi="Times New Roman" w:cs="Times New Roman"/>
                <w:sz w:val="24"/>
                <w:szCs w:val="24"/>
              </w:rPr>
              <w:t>MyRIO</w:t>
            </w:r>
            <w:proofErr w:type="spellEnd"/>
            <w:r w:rsidR="002F34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506F8" w:rsidRPr="00C96C09" w:rsidTr="000506F8">
        <w:trPr>
          <w:cantSplit/>
          <w:trHeight w:val="1405"/>
          <w:jc w:val="center"/>
        </w:trPr>
        <w:tc>
          <w:tcPr>
            <w:tcW w:w="3808" w:type="dxa"/>
            <w:tcBorders>
              <w:top w:val="single" w:sz="8" w:space="0" w:color="auto"/>
              <w:left w:val="single" w:sz="16" w:space="0" w:color="000000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0506F8" w:rsidRPr="000506F8" w:rsidRDefault="000506F8" w:rsidP="000506F8">
            <w:pPr>
              <w:pStyle w:val="Heading2"/>
              <w:numPr>
                <w:ilvl w:val="0"/>
                <w:numId w:val="0"/>
              </w:numPr>
              <w:ind w:left="122"/>
              <w:rPr>
                <w:rFonts w:cs="Times New Roman"/>
                <w:i w:val="0"/>
                <w:sz w:val="24"/>
                <w:szCs w:val="24"/>
              </w:rPr>
            </w:pPr>
            <w:r w:rsidRPr="000506F8">
              <w:rPr>
                <w:rFonts w:cs="Times New Roman"/>
                <w:i w:val="0"/>
                <w:sz w:val="24"/>
                <w:szCs w:val="24"/>
              </w:rPr>
              <w:t xml:space="preserve">Data streaming using </w:t>
            </w:r>
            <w:proofErr w:type="spellStart"/>
            <w:r w:rsidRPr="000506F8">
              <w:rPr>
                <w:rFonts w:cs="Times New Roman"/>
                <w:i w:val="0"/>
                <w:sz w:val="24"/>
                <w:szCs w:val="24"/>
              </w:rPr>
              <w:t>3G</w:t>
            </w:r>
            <w:proofErr w:type="spellEnd"/>
            <w:r w:rsidRPr="000506F8">
              <w:rPr>
                <w:rFonts w:cs="Times New Roman"/>
                <w:i w:val="0"/>
                <w:sz w:val="24"/>
                <w:szCs w:val="24"/>
              </w:rPr>
              <w:t xml:space="preserve"> network can suffer from latency</w:t>
            </w:r>
            <w:r w:rsidR="003E7A67">
              <w:rPr>
                <w:rFonts w:cs="Times New Roman"/>
                <w:i w:val="0"/>
                <w:sz w:val="24"/>
                <w:szCs w:val="24"/>
              </w:rPr>
              <w:t>.</w:t>
            </w:r>
          </w:p>
        </w:tc>
        <w:tc>
          <w:tcPr>
            <w:tcW w:w="56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0506F8" w:rsidRPr="000506F8" w:rsidRDefault="000506F8" w:rsidP="00661B16">
            <w:pPr>
              <w:autoSpaceDE w:val="0"/>
              <w:autoSpaceDN w:val="0"/>
              <w:adjustRightInd w:val="0"/>
              <w:spacing w:after="0" w:line="320" w:lineRule="atLeast"/>
              <w:ind w:left="141" w:right="6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evelop a remote desktop software using NI </w:t>
            </w:r>
            <w:proofErr w:type="spellStart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>Lab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0506F8">
              <w:rPr>
                <w:rFonts w:ascii="Times New Roman" w:hAnsi="Times New Roman" w:cs="Times New Roman"/>
                <w:sz w:val="24"/>
                <w:szCs w:val="24"/>
              </w:rPr>
              <w:t>ew</w:t>
            </w:r>
            <w:proofErr w:type="spellEnd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ush</w:t>
            </w:r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 data from NI </w:t>
            </w:r>
            <w:proofErr w:type="spellStart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>myRIO</w:t>
            </w:r>
            <w:proofErr w:type="spellEnd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rectly to the computer</w:t>
            </w:r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 via </w:t>
            </w:r>
            <w:proofErr w:type="spellStart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>Uart</w:t>
            </w:r>
            <w:proofErr w:type="spellEnd"/>
            <w:r w:rsidRPr="000506F8">
              <w:rPr>
                <w:rFonts w:ascii="Times New Roman" w:hAnsi="Times New Roman" w:cs="Times New Roman"/>
                <w:sz w:val="24"/>
                <w:szCs w:val="24"/>
              </w:rPr>
              <w:t xml:space="preserve"> port</w:t>
            </w:r>
            <w:r w:rsidR="00661B1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661B16" w:rsidRDefault="00661B16" w:rsidP="00661B16">
      <w:pPr>
        <w:jc w:val="center"/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</w:pPr>
    </w:p>
    <w:p w:rsidR="000506F8" w:rsidRDefault="00661B16" w:rsidP="00661B16">
      <w:pPr>
        <w:jc w:val="center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green"/>
        </w:rPr>
      </w:pPr>
      <w:r>
        <w:rPr>
          <w:noProof/>
        </w:rPr>
        <w:lastRenderedPageBreak/>
        <w:drawing>
          <wp:inline distT="0" distB="0" distL="0" distR="0" wp14:anchorId="16A9F5BB" wp14:editId="1144B684">
            <wp:extent cx="4461510" cy="2721127"/>
            <wp:effectExtent l="19050" t="19050" r="15240" b="222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883" cy="27231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61B16" w:rsidRPr="0014654B" w:rsidRDefault="00661B16" w:rsidP="00661B1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3395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Figure 12. </w:t>
      </w:r>
      <w:proofErr w:type="spellStart"/>
      <w:r w:rsidRPr="00663395">
        <w:rPr>
          <w:rFonts w:ascii="Times New Roman" w:hAnsi="Times New Roman" w:cs="Times New Roman"/>
          <w:b/>
          <w:sz w:val="24"/>
          <w:szCs w:val="24"/>
          <w:highlight w:val="green"/>
        </w:rPr>
        <w:t>LabVIEW</w:t>
      </w:r>
      <w:proofErr w:type="spellEnd"/>
      <w:r w:rsidRPr="00663395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graphical user interface</w:t>
      </w:r>
      <w:r>
        <w:rPr>
          <w:rFonts w:ascii="Times New Roman" w:hAnsi="Times New Roman" w:cs="Times New Roman"/>
          <w:b/>
          <w:sz w:val="24"/>
          <w:szCs w:val="24"/>
        </w:rPr>
        <w:t xml:space="preserve"> on desktop</w:t>
      </w:r>
    </w:p>
    <w:p w:rsidR="00397D76" w:rsidRPr="005331F2" w:rsidRDefault="00397D76" w:rsidP="000824D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green"/>
        </w:rPr>
      </w:pPr>
    </w:p>
    <w:p w:rsidR="005331F2" w:rsidRPr="005331F2" w:rsidRDefault="005331F2" w:rsidP="005331F2">
      <w:pPr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5331F2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green"/>
        </w:rPr>
        <w:t xml:space="preserve">Benefits of using </w:t>
      </w:r>
      <w:proofErr w:type="spellStart"/>
      <w:r w:rsidRPr="005331F2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green"/>
        </w:rPr>
        <w:t>LabVIEW</w:t>
      </w:r>
      <w:proofErr w:type="spellEnd"/>
      <w:r w:rsidRPr="005331F2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green"/>
        </w:rPr>
        <w:t xml:space="preserve"> and NI tools</w:t>
      </w:r>
    </w:p>
    <w:p w:rsidR="00D74790" w:rsidRPr="00397D76" w:rsidRDefault="00D74790" w:rsidP="00397D76">
      <w:pPr>
        <w:spacing w:after="240"/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D74790">
        <w:rPr>
          <w:rFonts w:ascii="Times New Roman" w:hAnsi="Times New Roman" w:cs="Times New Roman"/>
          <w:sz w:val="24"/>
          <w:szCs w:val="24"/>
        </w:rPr>
        <w:t xml:space="preserve">NI </w:t>
      </w:r>
      <w:proofErr w:type="spellStart"/>
      <w:r w:rsidRPr="00D74790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D74790">
        <w:rPr>
          <w:rFonts w:ascii="Times New Roman" w:hAnsi="Times New Roman" w:cs="Times New Roman"/>
          <w:sz w:val="24"/>
          <w:szCs w:val="24"/>
        </w:rPr>
        <w:t xml:space="preserve"> kit is chose to build the data hub because of two reasons. First, the kit is powerful enough to receive and process signal in real-time, which is really important to this project. Second, the NI LabVIEW is a user-friendly design software with Graphical designing method, which allows us to design</w:t>
      </w:r>
      <w:r w:rsidR="00661B16">
        <w:rPr>
          <w:rFonts w:ascii="Times New Roman" w:hAnsi="Times New Roman" w:cs="Times New Roman"/>
          <w:sz w:val="24"/>
          <w:szCs w:val="24"/>
        </w:rPr>
        <w:t xml:space="preserve"> and implement within 3 months.</w:t>
      </w:r>
    </w:p>
    <w:p w:rsidR="002960E1" w:rsidRDefault="002960E1" w:rsidP="000824D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yellow"/>
        </w:rPr>
      </w:pPr>
      <w:r w:rsidRPr="00785CB4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yellow"/>
        </w:rPr>
        <w:t xml:space="preserve">Commercialize </w:t>
      </w:r>
      <w:r w:rsidRPr="0014654B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highlight w:val="yellow"/>
        </w:rPr>
        <w:t>plan</w:t>
      </w:r>
    </w:p>
    <w:p w:rsidR="00F72E08" w:rsidRPr="00F72E08" w:rsidRDefault="00F72E08" w:rsidP="00F72E08">
      <w:pPr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  <w:highlight w:val="yellow"/>
        </w:rPr>
      </w:pPr>
      <w:r w:rsidRPr="00F72E08">
        <w:rPr>
          <w:rStyle w:val="fontstyle01"/>
          <w:rFonts w:ascii="Times New Roman" w:hAnsi="Times New Roman" w:cs="Times New Roman"/>
          <w:color w:val="auto"/>
          <w:sz w:val="24"/>
          <w:szCs w:val="24"/>
          <w:highlight w:val="yellow"/>
        </w:rPr>
        <w:t xml:space="preserve">The images below are taken from our pitching slides. The link is: </w:t>
      </w:r>
      <w:r w:rsidRPr="00F72E08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https://magic.piktochart.com/output/18303396-cassandra-pitch-deck</w:t>
      </w:r>
    </w:p>
    <w:p w:rsidR="00A648A1" w:rsidRDefault="00A648A1" w:rsidP="00A648A1">
      <w:pPr>
        <w:jc w:val="center"/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E1427B" wp14:editId="009134CE">
            <wp:extent cx="5943600" cy="4288790"/>
            <wp:effectExtent l="19050" t="19050" r="19050" b="165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8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648A1" w:rsidRDefault="00F72E08" w:rsidP="000824D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89B5F2" wp14:editId="5596648A">
            <wp:extent cx="5943600" cy="4435475"/>
            <wp:effectExtent l="19050" t="19050" r="19050" b="222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5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72E08" w:rsidRDefault="00F72E08" w:rsidP="00F72E08">
      <w:pPr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8FCE68" wp14:editId="20D139FA">
            <wp:extent cx="5943600" cy="4446270"/>
            <wp:effectExtent l="19050" t="19050" r="19050" b="1143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6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72E08" w:rsidRDefault="00F72E08" w:rsidP="00F72E08">
      <w:pPr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9A0491E" wp14:editId="7FECB041">
            <wp:extent cx="5943600" cy="4437380"/>
            <wp:effectExtent l="19050" t="19050" r="19050" b="2032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7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72E08" w:rsidRPr="00A648A1" w:rsidRDefault="00F72E08" w:rsidP="00F72E08">
      <w:pPr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D2835B" wp14:editId="0B436909">
            <wp:extent cx="5943600" cy="4385310"/>
            <wp:effectExtent l="19050" t="19050" r="19050" b="1524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5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2E0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7C18806" wp14:editId="1024A1D7">
            <wp:extent cx="5943600" cy="4435475"/>
            <wp:effectExtent l="19050" t="19050" r="19050" b="222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5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2E0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B7C0A08" wp14:editId="04887F33">
            <wp:extent cx="5943600" cy="4407535"/>
            <wp:effectExtent l="19050" t="19050" r="19050" b="1206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7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2E0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7128154" wp14:editId="061F3AF4">
            <wp:extent cx="5943600" cy="4431665"/>
            <wp:effectExtent l="19050" t="19050" r="19050" b="2603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1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72E08" w:rsidRDefault="00F72E08" w:rsidP="000824D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</w:pPr>
    </w:p>
    <w:p w:rsidR="000824D8" w:rsidRPr="0098541B" w:rsidRDefault="000824D8" w:rsidP="000824D8">
      <w:pPr>
        <w:jc w:val="both"/>
        <w:rPr>
          <w:rFonts w:ascii="Times New Roman" w:hAnsi="Times New Roman" w:cs="Times New Roman"/>
          <w:b/>
          <w:color w:val="0070C0"/>
          <w:sz w:val="24"/>
          <w:szCs w:val="24"/>
          <w:highlight w:val="green"/>
        </w:rPr>
      </w:pPr>
      <w:r w:rsidRPr="0098541B">
        <w:rPr>
          <w:rFonts w:ascii="Times New Roman" w:hAnsi="Times New Roman" w:cs="Times New Roman"/>
          <w:b/>
          <w:color w:val="0070C0"/>
          <w:sz w:val="24"/>
          <w:szCs w:val="24"/>
          <w:highlight w:val="green"/>
        </w:rPr>
        <w:t>7. Conclusion</w:t>
      </w:r>
    </w:p>
    <w:p w:rsidR="002960E1" w:rsidRPr="00C240E6" w:rsidRDefault="00B1686D" w:rsidP="00C240E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shows that the proposed Cassandra system</w:t>
      </w:r>
      <w:r w:rsidRPr="00B1686D">
        <w:rPr>
          <w:rFonts w:ascii="Times New Roman" w:hAnsi="Times New Roman" w:cs="Times New Roman"/>
          <w:sz w:val="24"/>
          <w:szCs w:val="24"/>
        </w:rPr>
        <w:t xml:space="preserve"> can be used as that multi-signal monitoring for continuous ECG monitoring during </w:t>
      </w:r>
      <w:r>
        <w:rPr>
          <w:rFonts w:ascii="Times New Roman" w:hAnsi="Times New Roman" w:cs="Times New Roman"/>
          <w:sz w:val="24"/>
          <w:szCs w:val="24"/>
        </w:rPr>
        <w:t>daily activities</w:t>
      </w:r>
      <w:r w:rsidRPr="00B1686D">
        <w:rPr>
          <w:rFonts w:ascii="Times New Roman" w:hAnsi="Times New Roman" w:cs="Times New Roman"/>
          <w:sz w:val="24"/>
          <w:szCs w:val="24"/>
        </w:rPr>
        <w:t>. The wireless transceiver via BLE proved to be a potential choic</w:t>
      </w:r>
      <w:r>
        <w:rPr>
          <w:rFonts w:ascii="Times New Roman" w:hAnsi="Times New Roman" w:cs="Times New Roman"/>
          <w:sz w:val="24"/>
          <w:szCs w:val="24"/>
        </w:rPr>
        <w:t xml:space="preserve">e due to its </w:t>
      </w:r>
      <w:r w:rsidRPr="00B1686D">
        <w:rPr>
          <w:rFonts w:ascii="Times New Roman" w:hAnsi="Times New Roman" w:cs="Times New Roman"/>
          <w:sz w:val="24"/>
          <w:szCs w:val="24"/>
        </w:rPr>
        <w:t>real-time</w:t>
      </w:r>
      <w:r>
        <w:rPr>
          <w:rFonts w:ascii="Times New Roman" w:hAnsi="Times New Roman" w:cs="Times New Roman"/>
          <w:sz w:val="24"/>
          <w:szCs w:val="24"/>
        </w:rPr>
        <w:t xml:space="preserve"> transmission and low-power consump</w:t>
      </w:r>
      <w:r w:rsidRPr="00B1686D">
        <w:rPr>
          <w:rFonts w:ascii="Times New Roman" w:hAnsi="Times New Roman" w:cs="Times New Roman"/>
          <w:sz w:val="24"/>
          <w:szCs w:val="24"/>
        </w:rPr>
        <w:t xml:space="preserve">tion. </w:t>
      </w:r>
      <w:r w:rsidR="00C240E6">
        <w:rPr>
          <w:rFonts w:ascii="Times New Roman" w:hAnsi="Times New Roman" w:cs="Times New Roman"/>
          <w:sz w:val="24"/>
          <w:szCs w:val="24"/>
        </w:rPr>
        <w:t xml:space="preserve">NI </w:t>
      </w:r>
      <w:proofErr w:type="spellStart"/>
      <w:r w:rsidR="00C240E6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="00C240E6">
        <w:rPr>
          <w:rFonts w:ascii="Times New Roman" w:hAnsi="Times New Roman" w:cs="Times New Roman"/>
          <w:sz w:val="24"/>
          <w:szCs w:val="24"/>
        </w:rPr>
        <w:t xml:space="preserve"> shows its efficiency in signal processing. Furthermore, NI LabVIEW is an appropriate choice for</w:t>
      </w:r>
      <w:r w:rsidR="00F72E08">
        <w:rPr>
          <w:rFonts w:ascii="Times New Roman" w:hAnsi="Times New Roman" w:cs="Times New Roman"/>
          <w:sz w:val="24"/>
          <w:szCs w:val="24"/>
        </w:rPr>
        <w:t xml:space="preserve"> product prototyping and development</w:t>
      </w:r>
      <w:r w:rsidR="00C240E6">
        <w:rPr>
          <w:rFonts w:ascii="Times New Roman" w:hAnsi="Times New Roman" w:cs="Times New Roman"/>
          <w:sz w:val="24"/>
          <w:szCs w:val="24"/>
        </w:rPr>
        <w:t xml:space="preserve">. </w:t>
      </w:r>
      <w:r w:rsidR="00C240E6" w:rsidRPr="00C240E6">
        <w:rPr>
          <w:rFonts w:ascii="Times New Roman" w:hAnsi="Times New Roman" w:cs="Times New Roman"/>
          <w:sz w:val="24"/>
          <w:szCs w:val="24"/>
        </w:rPr>
        <w:t xml:space="preserve">For future applications, </w:t>
      </w:r>
      <w:r w:rsidR="004E4E3E">
        <w:rPr>
          <w:rFonts w:ascii="Times New Roman" w:hAnsi="Times New Roman" w:cs="Times New Roman"/>
          <w:sz w:val="24"/>
          <w:szCs w:val="24"/>
        </w:rPr>
        <w:t>Cassan</w:t>
      </w:r>
      <w:r w:rsidR="00822EAE">
        <w:rPr>
          <w:rFonts w:ascii="Times New Roman" w:hAnsi="Times New Roman" w:cs="Times New Roman"/>
          <w:sz w:val="24"/>
          <w:szCs w:val="24"/>
        </w:rPr>
        <w:t xml:space="preserve">dra </w:t>
      </w:r>
      <w:r w:rsidR="00C240E6" w:rsidRPr="00C240E6">
        <w:rPr>
          <w:rFonts w:ascii="Times New Roman" w:hAnsi="Times New Roman" w:cs="Times New Roman"/>
          <w:sz w:val="24"/>
          <w:szCs w:val="24"/>
        </w:rPr>
        <w:t>with a wireless system is a potential solution for telemedicine</w:t>
      </w:r>
      <w:r w:rsidR="00F72E08">
        <w:rPr>
          <w:rFonts w:ascii="Times New Roman" w:hAnsi="Times New Roman" w:cs="Times New Roman"/>
          <w:sz w:val="24"/>
          <w:szCs w:val="24"/>
        </w:rPr>
        <w:t xml:space="preserve">, especially </w:t>
      </w:r>
      <w:r w:rsidR="00A826AF">
        <w:rPr>
          <w:rFonts w:ascii="Times New Roman" w:hAnsi="Times New Roman" w:cs="Times New Roman"/>
          <w:sz w:val="24"/>
          <w:szCs w:val="24"/>
        </w:rPr>
        <w:t>cardiac homecare</w:t>
      </w:r>
      <w:r w:rsidR="00F72E08">
        <w:rPr>
          <w:rFonts w:ascii="Times New Roman" w:hAnsi="Times New Roman" w:cs="Times New Roman"/>
          <w:sz w:val="24"/>
          <w:szCs w:val="24"/>
        </w:rPr>
        <w:t>.</w:t>
      </w:r>
    </w:p>
    <w:sectPr w:rsidR="002960E1" w:rsidRPr="00C240E6" w:rsidSect="00955567">
      <w:headerReference w:type="default" r:id="rId64"/>
      <w:footerReference w:type="default" r:id="rId65"/>
      <w:headerReference w:type="first" r:id="rId6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12F0" w:rsidRDefault="00AE12F0" w:rsidP="0098230A">
      <w:pPr>
        <w:spacing w:after="0" w:line="240" w:lineRule="auto"/>
      </w:pPr>
      <w:r>
        <w:separator/>
      </w:r>
    </w:p>
  </w:endnote>
  <w:endnote w:type="continuationSeparator" w:id="0">
    <w:p w:rsidR="00AE12F0" w:rsidRDefault="00AE12F0" w:rsidP="00982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Univer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583713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3CC1" w:rsidRDefault="00F23C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5434">
          <w:rPr>
            <w:noProof/>
          </w:rPr>
          <w:t>37</w:t>
        </w:r>
        <w:r>
          <w:rPr>
            <w:noProof/>
          </w:rPr>
          <w:fldChar w:fldCharType="end"/>
        </w:r>
      </w:p>
    </w:sdtContent>
  </w:sdt>
  <w:p w:rsidR="00F23CC1" w:rsidRDefault="00F23C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12F0" w:rsidRDefault="00AE12F0" w:rsidP="0098230A">
      <w:pPr>
        <w:spacing w:after="0" w:line="240" w:lineRule="auto"/>
      </w:pPr>
      <w:r>
        <w:separator/>
      </w:r>
    </w:p>
  </w:footnote>
  <w:footnote w:type="continuationSeparator" w:id="0">
    <w:p w:rsidR="00AE12F0" w:rsidRDefault="00AE12F0" w:rsidP="009823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3CC1" w:rsidRPr="00955567" w:rsidRDefault="00F23CC1" w:rsidP="00955567">
    <w:pPr>
      <w:pStyle w:val="Header"/>
      <w:shd w:val="clear" w:color="auto" w:fill="0070C0"/>
      <w:tabs>
        <w:tab w:val="clear" w:pos="9360"/>
        <w:tab w:val="right" w:pos="9900"/>
      </w:tabs>
      <w:ind w:right="-450"/>
      <w:jc w:val="center"/>
      <w:rPr>
        <w:color w:val="FFFFFF" w:themeColor="background1"/>
      </w:rPr>
    </w:pPr>
    <w:r w:rsidRPr="00955567">
      <w:rPr>
        <w:color w:val="FFFFFF" w:themeColor="background1"/>
      </w:rPr>
      <w:t>National Instruments Innovation Design Competition for Young Entrepreneurs in Vietna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3CC1" w:rsidRPr="003229A4" w:rsidRDefault="00F23CC1" w:rsidP="003229A4">
    <w:pPr>
      <w:pStyle w:val="Header"/>
      <w:shd w:val="clear" w:color="auto" w:fill="0070C0"/>
      <w:jc w:val="center"/>
      <w:rPr>
        <w:color w:val="FFFFFF" w:themeColor="background1"/>
        <w:sz w:val="24"/>
        <w:szCs w:val="24"/>
      </w:rPr>
    </w:pPr>
    <w:r w:rsidRPr="003229A4">
      <w:rPr>
        <w:color w:val="FFFFFF" w:themeColor="background1"/>
        <w:sz w:val="24"/>
        <w:szCs w:val="24"/>
      </w:rPr>
      <w:t>National Instruments Innovation Design Competition for Young Entrepreneurs in Vietnam</w:t>
    </w:r>
  </w:p>
  <w:p w:rsidR="00F23CC1" w:rsidRDefault="00F23C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A71121"/>
    <w:multiLevelType w:val="hybridMultilevel"/>
    <w:tmpl w:val="44C6CEF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4A04EA"/>
    <w:multiLevelType w:val="hybridMultilevel"/>
    <w:tmpl w:val="578E65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C21C7"/>
    <w:multiLevelType w:val="multilevel"/>
    <w:tmpl w:val="95E86DAA"/>
    <w:lvl w:ilvl="0">
      <w:start w:val="1"/>
      <w:numFmt w:val="upperRoman"/>
      <w:pStyle w:val="Heading1"/>
      <w:suff w:val="space"/>
      <w:lvlText w:val="%1."/>
      <w:lvlJc w:val="center"/>
      <w:pPr>
        <w:ind w:left="0" w:firstLine="0"/>
      </w:pPr>
    </w:lvl>
    <w:lvl w:ilvl="1">
      <w:start w:val="1"/>
      <w:numFmt w:val="upperLetter"/>
      <w:pStyle w:val="Heading2"/>
      <w:suff w:val="space"/>
      <w:lvlText w:val="%2."/>
      <w:lvlJc w:val="left"/>
      <w:pPr>
        <w:ind w:left="141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">
    <w:nsid w:val="0F3F1A1F"/>
    <w:multiLevelType w:val="hybridMultilevel"/>
    <w:tmpl w:val="2FD67592"/>
    <w:lvl w:ilvl="0" w:tplc="04090001">
      <w:start w:val="1"/>
      <w:numFmt w:val="bullet"/>
      <w:pStyle w:val="heading1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BD5291"/>
    <w:multiLevelType w:val="hybridMultilevel"/>
    <w:tmpl w:val="B92A0ED6"/>
    <w:lvl w:ilvl="0" w:tplc="0409000F">
      <w:start w:val="1"/>
      <w:numFmt w:val="decimal"/>
      <w:lvlText w:val="%1."/>
      <w:lvlJc w:val="left"/>
      <w:pPr>
        <w:ind w:left="947" w:hanging="360"/>
      </w:p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5">
    <w:nsid w:val="171D7862"/>
    <w:multiLevelType w:val="hybridMultilevel"/>
    <w:tmpl w:val="3070BF90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>
    <w:nsid w:val="17793DA5"/>
    <w:multiLevelType w:val="hybridMultilevel"/>
    <w:tmpl w:val="8DCAF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410053"/>
    <w:multiLevelType w:val="hybridMultilevel"/>
    <w:tmpl w:val="F9A617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7C371C"/>
    <w:multiLevelType w:val="hybridMultilevel"/>
    <w:tmpl w:val="50066A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C15214"/>
    <w:multiLevelType w:val="hybridMultilevel"/>
    <w:tmpl w:val="2ABE2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482954"/>
    <w:multiLevelType w:val="hybridMultilevel"/>
    <w:tmpl w:val="8788FED2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28417EF1"/>
    <w:multiLevelType w:val="hybridMultilevel"/>
    <w:tmpl w:val="8146D9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6A4FBE"/>
    <w:multiLevelType w:val="hybridMultilevel"/>
    <w:tmpl w:val="25EEA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7A7221"/>
    <w:multiLevelType w:val="hybridMultilevel"/>
    <w:tmpl w:val="6F323F2C"/>
    <w:lvl w:ilvl="0" w:tplc="B45CD18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52798D"/>
    <w:multiLevelType w:val="hybridMultilevel"/>
    <w:tmpl w:val="ABDA5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716E29"/>
    <w:multiLevelType w:val="hybridMultilevel"/>
    <w:tmpl w:val="ECCCDC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7924D9"/>
    <w:multiLevelType w:val="hybridMultilevel"/>
    <w:tmpl w:val="BE1CE8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FD7C29"/>
    <w:multiLevelType w:val="hybridMultilevel"/>
    <w:tmpl w:val="638C8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4220AB"/>
    <w:multiLevelType w:val="hybridMultilevel"/>
    <w:tmpl w:val="E95E69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E5052BE"/>
    <w:multiLevelType w:val="hybridMultilevel"/>
    <w:tmpl w:val="F9A617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9C14AE"/>
    <w:multiLevelType w:val="hybridMultilevel"/>
    <w:tmpl w:val="0172D0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EB4B69"/>
    <w:multiLevelType w:val="hybridMultilevel"/>
    <w:tmpl w:val="9142F3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8022E23"/>
    <w:multiLevelType w:val="hybridMultilevel"/>
    <w:tmpl w:val="462677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B0A731F"/>
    <w:multiLevelType w:val="hybridMultilevel"/>
    <w:tmpl w:val="67F49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E264548"/>
    <w:multiLevelType w:val="hybridMultilevel"/>
    <w:tmpl w:val="C6949A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273932"/>
    <w:multiLevelType w:val="hybridMultilevel"/>
    <w:tmpl w:val="C21A0F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B73E4B"/>
    <w:multiLevelType w:val="hybridMultilevel"/>
    <w:tmpl w:val="ADFC1CB2"/>
    <w:lvl w:ilvl="0" w:tplc="831AECF8">
      <w:start w:val="1"/>
      <w:numFmt w:val="decimal"/>
      <w:lvlText w:val="%1."/>
      <w:lvlJc w:val="left"/>
      <w:pPr>
        <w:ind w:left="12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840" w:hanging="360"/>
      </w:pPr>
    </w:lvl>
    <w:lvl w:ilvl="2" w:tplc="0409001B" w:tentative="1">
      <w:start w:val="1"/>
      <w:numFmt w:val="lowerRoman"/>
      <w:lvlText w:val="%3."/>
      <w:lvlJc w:val="right"/>
      <w:pPr>
        <w:ind w:left="1560" w:hanging="180"/>
      </w:pPr>
    </w:lvl>
    <w:lvl w:ilvl="3" w:tplc="0409000F" w:tentative="1">
      <w:start w:val="1"/>
      <w:numFmt w:val="decimal"/>
      <w:lvlText w:val="%4."/>
      <w:lvlJc w:val="left"/>
      <w:pPr>
        <w:ind w:left="2280" w:hanging="360"/>
      </w:pPr>
    </w:lvl>
    <w:lvl w:ilvl="4" w:tplc="04090019" w:tentative="1">
      <w:start w:val="1"/>
      <w:numFmt w:val="lowerLetter"/>
      <w:lvlText w:val="%5."/>
      <w:lvlJc w:val="left"/>
      <w:pPr>
        <w:ind w:left="3000" w:hanging="360"/>
      </w:pPr>
    </w:lvl>
    <w:lvl w:ilvl="5" w:tplc="0409001B" w:tentative="1">
      <w:start w:val="1"/>
      <w:numFmt w:val="lowerRoman"/>
      <w:lvlText w:val="%6."/>
      <w:lvlJc w:val="right"/>
      <w:pPr>
        <w:ind w:left="3720" w:hanging="180"/>
      </w:pPr>
    </w:lvl>
    <w:lvl w:ilvl="6" w:tplc="0409000F" w:tentative="1">
      <w:start w:val="1"/>
      <w:numFmt w:val="decimal"/>
      <w:lvlText w:val="%7."/>
      <w:lvlJc w:val="left"/>
      <w:pPr>
        <w:ind w:left="4440" w:hanging="360"/>
      </w:pPr>
    </w:lvl>
    <w:lvl w:ilvl="7" w:tplc="04090019" w:tentative="1">
      <w:start w:val="1"/>
      <w:numFmt w:val="lowerLetter"/>
      <w:lvlText w:val="%8."/>
      <w:lvlJc w:val="left"/>
      <w:pPr>
        <w:ind w:left="5160" w:hanging="360"/>
      </w:pPr>
    </w:lvl>
    <w:lvl w:ilvl="8" w:tplc="0409001B" w:tentative="1">
      <w:start w:val="1"/>
      <w:numFmt w:val="lowerRoman"/>
      <w:lvlText w:val="%9."/>
      <w:lvlJc w:val="right"/>
      <w:pPr>
        <w:ind w:left="5880" w:hanging="180"/>
      </w:pPr>
    </w:lvl>
  </w:abstractNum>
  <w:abstractNum w:abstractNumId="27">
    <w:nsid w:val="580F783D"/>
    <w:multiLevelType w:val="hybridMultilevel"/>
    <w:tmpl w:val="98B4CB64"/>
    <w:lvl w:ilvl="0" w:tplc="B45CD18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3B1793"/>
    <w:multiLevelType w:val="hybridMultilevel"/>
    <w:tmpl w:val="3B7420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2A250E"/>
    <w:multiLevelType w:val="hybridMultilevel"/>
    <w:tmpl w:val="EF7E3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0792E66"/>
    <w:multiLevelType w:val="hybridMultilevel"/>
    <w:tmpl w:val="6A0823D6"/>
    <w:lvl w:ilvl="0" w:tplc="042A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1">
    <w:nsid w:val="73000FFB"/>
    <w:multiLevelType w:val="hybridMultilevel"/>
    <w:tmpl w:val="396EB0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F2A4113"/>
    <w:multiLevelType w:val="hybridMultilevel"/>
    <w:tmpl w:val="571AF1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F9962A0"/>
    <w:multiLevelType w:val="hybridMultilevel"/>
    <w:tmpl w:val="A2808CB2"/>
    <w:lvl w:ilvl="0" w:tplc="B45CD18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24"/>
  </w:num>
  <w:num w:numId="4">
    <w:abstractNumId w:val="32"/>
  </w:num>
  <w:num w:numId="5">
    <w:abstractNumId w:val="26"/>
  </w:num>
  <w:num w:numId="6">
    <w:abstractNumId w:val="21"/>
  </w:num>
  <w:num w:numId="7">
    <w:abstractNumId w:val="15"/>
  </w:num>
  <w:num w:numId="8">
    <w:abstractNumId w:val="12"/>
  </w:num>
  <w:num w:numId="9">
    <w:abstractNumId w:val="19"/>
  </w:num>
  <w:num w:numId="10">
    <w:abstractNumId w:val="17"/>
  </w:num>
  <w:num w:numId="11">
    <w:abstractNumId w:val="22"/>
  </w:num>
  <w:num w:numId="12">
    <w:abstractNumId w:val="28"/>
  </w:num>
  <w:num w:numId="13">
    <w:abstractNumId w:val="7"/>
  </w:num>
  <w:num w:numId="14">
    <w:abstractNumId w:val="14"/>
  </w:num>
  <w:num w:numId="15">
    <w:abstractNumId w:val="25"/>
  </w:num>
  <w:num w:numId="16">
    <w:abstractNumId w:val="29"/>
  </w:num>
  <w:num w:numId="17">
    <w:abstractNumId w:val="11"/>
  </w:num>
  <w:num w:numId="18">
    <w:abstractNumId w:val="16"/>
  </w:num>
  <w:num w:numId="19">
    <w:abstractNumId w:val="0"/>
  </w:num>
  <w:num w:numId="20">
    <w:abstractNumId w:val="2"/>
  </w:num>
  <w:num w:numId="21">
    <w:abstractNumId w:val="23"/>
  </w:num>
  <w:num w:numId="22">
    <w:abstractNumId w:val="4"/>
  </w:num>
  <w:num w:numId="23">
    <w:abstractNumId w:val="30"/>
  </w:num>
  <w:num w:numId="24">
    <w:abstractNumId w:val="6"/>
  </w:num>
  <w:num w:numId="25">
    <w:abstractNumId w:val="8"/>
  </w:num>
  <w:num w:numId="26">
    <w:abstractNumId w:val="27"/>
  </w:num>
  <w:num w:numId="27">
    <w:abstractNumId w:val="13"/>
  </w:num>
  <w:num w:numId="28">
    <w:abstractNumId w:val="33"/>
  </w:num>
  <w:num w:numId="29">
    <w:abstractNumId w:val="1"/>
  </w:num>
  <w:num w:numId="30">
    <w:abstractNumId w:val="18"/>
  </w:num>
  <w:num w:numId="31">
    <w:abstractNumId w:val="31"/>
  </w:num>
  <w:num w:numId="32">
    <w:abstractNumId w:val="10"/>
  </w:num>
  <w:num w:numId="33">
    <w:abstractNumId w:val="5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NzQzMDAxMDczMDVR0lEKTi0uzszPAykwrAUACm/dACwAAAA="/>
  </w:docVars>
  <w:rsids>
    <w:rsidRoot w:val="00EC6AAD"/>
    <w:rsid w:val="000009B8"/>
    <w:rsid w:val="000506F8"/>
    <w:rsid w:val="00053547"/>
    <w:rsid w:val="000824D8"/>
    <w:rsid w:val="00091A35"/>
    <w:rsid w:val="00091A87"/>
    <w:rsid w:val="000C7927"/>
    <w:rsid w:val="000D076B"/>
    <w:rsid w:val="000D3C13"/>
    <w:rsid w:val="000D3EFD"/>
    <w:rsid w:val="000E539D"/>
    <w:rsid w:val="000F5EF3"/>
    <w:rsid w:val="000F793B"/>
    <w:rsid w:val="001026F8"/>
    <w:rsid w:val="00137B67"/>
    <w:rsid w:val="0014654B"/>
    <w:rsid w:val="001666A7"/>
    <w:rsid w:val="001A5930"/>
    <w:rsid w:val="001E1D82"/>
    <w:rsid w:val="001F2B8B"/>
    <w:rsid w:val="001F5D72"/>
    <w:rsid w:val="00216AB4"/>
    <w:rsid w:val="00231591"/>
    <w:rsid w:val="0023552C"/>
    <w:rsid w:val="002569C0"/>
    <w:rsid w:val="002576DD"/>
    <w:rsid w:val="002960E1"/>
    <w:rsid w:val="00297A38"/>
    <w:rsid w:val="002A3D36"/>
    <w:rsid w:val="002A5434"/>
    <w:rsid w:val="002F341F"/>
    <w:rsid w:val="003229A4"/>
    <w:rsid w:val="0035035F"/>
    <w:rsid w:val="00362D7E"/>
    <w:rsid w:val="00397D76"/>
    <w:rsid w:val="003D17AE"/>
    <w:rsid w:val="003E2B34"/>
    <w:rsid w:val="003E7A67"/>
    <w:rsid w:val="0043063F"/>
    <w:rsid w:val="00492D3A"/>
    <w:rsid w:val="00495056"/>
    <w:rsid w:val="004A189C"/>
    <w:rsid w:val="004A36B7"/>
    <w:rsid w:val="004A619C"/>
    <w:rsid w:val="004B70C0"/>
    <w:rsid w:val="004E4E3E"/>
    <w:rsid w:val="004E7114"/>
    <w:rsid w:val="004F150F"/>
    <w:rsid w:val="00514A0D"/>
    <w:rsid w:val="00525BB1"/>
    <w:rsid w:val="005331F2"/>
    <w:rsid w:val="0056332B"/>
    <w:rsid w:val="00580137"/>
    <w:rsid w:val="00590908"/>
    <w:rsid w:val="005F0BED"/>
    <w:rsid w:val="005F5DA4"/>
    <w:rsid w:val="00610EC0"/>
    <w:rsid w:val="00617C66"/>
    <w:rsid w:val="00661B16"/>
    <w:rsid w:val="00663395"/>
    <w:rsid w:val="006A1E70"/>
    <w:rsid w:val="006B0A24"/>
    <w:rsid w:val="006C5109"/>
    <w:rsid w:val="006E2DE2"/>
    <w:rsid w:val="00715C60"/>
    <w:rsid w:val="00726576"/>
    <w:rsid w:val="007402B3"/>
    <w:rsid w:val="00743382"/>
    <w:rsid w:val="007747E3"/>
    <w:rsid w:val="0078316F"/>
    <w:rsid w:val="00785CB4"/>
    <w:rsid w:val="007A2390"/>
    <w:rsid w:val="008204A3"/>
    <w:rsid w:val="00822EAE"/>
    <w:rsid w:val="00831DED"/>
    <w:rsid w:val="008371FA"/>
    <w:rsid w:val="00837E8D"/>
    <w:rsid w:val="008878CE"/>
    <w:rsid w:val="008A7BD4"/>
    <w:rsid w:val="008B25DE"/>
    <w:rsid w:val="008F7D74"/>
    <w:rsid w:val="009009DB"/>
    <w:rsid w:val="00925729"/>
    <w:rsid w:val="00955567"/>
    <w:rsid w:val="009734DE"/>
    <w:rsid w:val="0098230A"/>
    <w:rsid w:val="00983764"/>
    <w:rsid w:val="0098541B"/>
    <w:rsid w:val="009A17B9"/>
    <w:rsid w:val="009A7A7B"/>
    <w:rsid w:val="00A07A12"/>
    <w:rsid w:val="00A424D0"/>
    <w:rsid w:val="00A467F4"/>
    <w:rsid w:val="00A61397"/>
    <w:rsid w:val="00A648A1"/>
    <w:rsid w:val="00A70924"/>
    <w:rsid w:val="00A826AF"/>
    <w:rsid w:val="00A90832"/>
    <w:rsid w:val="00A94013"/>
    <w:rsid w:val="00AD7ACA"/>
    <w:rsid w:val="00AD7D4B"/>
    <w:rsid w:val="00AE12F0"/>
    <w:rsid w:val="00AF664D"/>
    <w:rsid w:val="00B1686D"/>
    <w:rsid w:val="00B329E4"/>
    <w:rsid w:val="00B3666D"/>
    <w:rsid w:val="00B76540"/>
    <w:rsid w:val="00BC799A"/>
    <w:rsid w:val="00C128AB"/>
    <w:rsid w:val="00C221C9"/>
    <w:rsid w:val="00C240E6"/>
    <w:rsid w:val="00C723AF"/>
    <w:rsid w:val="00C96C09"/>
    <w:rsid w:val="00CA4DA7"/>
    <w:rsid w:val="00CC74F9"/>
    <w:rsid w:val="00CD1429"/>
    <w:rsid w:val="00D02F29"/>
    <w:rsid w:val="00D226E0"/>
    <w:rsid w:val="00D74790"/>
    <w:rsid w:val="00D74A02"/>
    <w:rsid w:val="00E05AC9"/>
    <w:rsid w:val="00E0792A"/>
    <w:rsid w:val="00E33008"/>
    <w:rsid w:val="00E90A1D"/>
    <w:rsid w:val="00E9241B"/>
    <w:rsid w:val="00EB0937"/>
    <w:rsid w:val="00EC0461"/>
    <w:rsid w:val="00EC6AAD"/>
    <w:rsid w:val="00ED36D1"/>
    <w:rsid w:val="00EE031D"/>
    <w:rsid w:val="00EE1375"/>
    <w:rsid w:val="00EE359C"/>
    <w:rsid w:val="00EF046A"/>
    <w:rsid w:val="00F07FA8"/>
    <w:rsid w:val="00F23CC1"/>
    <w:rsid w:val="00F32366"/>
    <w:rsid w:val="00F357B6"/>
    <w:rsid w:val="00F44ACE"/>
    <w:rsid w:val="00F66B57"/>
    <w:rsid w:val="00F66D7F"/>
    <w:rsid w:val="00F728F5"/>
    <w:rsid w:val="00F72E08"/>
    <w:rsid w:val="00F73ED1"/>
    <w:rsid w:val="00F811BA"/>
    <w:rsid w:val="00FA44C4"/>
    <w:rsid w:val="00FC1A4E"/>
    <w:rsid w:val="00FD1320"/>
    <w:rsid w:val="00FE2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A24191-E10D-4BF5-B0E6-C10C0734D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74790"/>
    <w:pPr>
      <w:keepNext/>
      <w:keepLines/>
      <w:numPr>
        <w:numId w:val="20"/>
      </w:numPr>
      <w:tabs>
        <w:tab w:val="left" w:pos="340"/>
        <w:tab w:val="left" w:pos="680"/>
      </w:tabs>
      <w:suppressAutoHyphens/>
      <w:spacing w:before="400" w:line="240" w:lineRule="auto"/>
      <w:jc w:val="center"/>
      <w:outlineLvl w:val="0"/>
    </w:pPr>
    <w:rPr>
      <w:rFonts w:ascii="Times New Roman" w:eastAsia="Batang" w:hAnsi="Times New Roman" w:cs="Arial"/>
      <w:bCs/>
      <w:caps/>
      <w:kern w:val="32"/>
      <w:sz w:val="16"/>
      <w:szCs w:val="16"/>
      <w:lang w:eastAsia="de-DE"/>
    </w:rPr>
  </w:style>
  <w:style w:type="paragraph" w:styleId="Heading2">
    <w:name w:val="heading 2"/>
    <w:basedOn w:val="Heading1"/>
    <w:next w:val="Normal"/>
    <w:link w:val="Heading2Char"/>
    <w:qFormat/>
    <w:rsid w:val="00D74790"/>
    <w:pPr>
      <w:numPr>
        <w:ilvl w:val="1"/>
      </w:numPr>
      <w:spacing w:before="300" w:after="150"/>
      <w:ind w:left="0"/>
      <w:jc w:val="left"/>
      <w:outlineLvl w:val="1"/>
    </w:pPr>
    <w:rPr>
      <w:bCs w:val="0"/>
      <w:i/>
      <w:iCs/>
      <w:caps w:val="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A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AA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53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53547"/>
  </w:style>
  <w:style w:type="paragraph" w:styleId="ListParagraph">
    <w:name w:val="List Paragraph"/>
    <w:basedOn w:val="Normal"/>
    <w:uiPriority w:val="34"/>
    <w:qFormat/>
    <w:rsid w:val="009734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23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230A"/>
  </w:style>
  <w:style w:type="paragraph" w:styleId="Footer">
    <w:name w:val="footer"/>
    <w:basedOn w:val="Normal"/>
    <w:link w:val="FooterChar"/>
    <w:uiPriority w:val="99"/>
    <w:unhideWhenUsed/>
    <w:rsid w:val="009823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30A"/>
  </w:style>
  <w:style w:type="character" w:styleId="Hyperlink">
    <w:name w:val="Hyperlink"/>
    <w:basedOn w:val="DefaultParagraphFont"/>
    <w:uiPriority w:val="99"/>
    <w:unhideWhenUsed/>
    <w:rsid w:val="00A90832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8A7BD4"/>
    <w:rPr>
      <w:rFonts w:ascii="Univers" w:hAnsi="Univers" w:hint="default"/>
      <w:b w:val="0"/>
      <w:bCs w:val="0"/>
      <w:i w:val="0"/>
      <w:iCs w:val="0"/>
      <w:color w:val="6B6C6F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D74790"/>
    <w:rPr>
      <w:rFonts w:ascii="Times New Roman" w:eastAsia="Batang" w:hAnsi="Times New Roman" w:cs="Arial"/>
      <w:bCs/>
      <w:caps/>
      <w:kern w:val="32"/>
      <w:sz w:val="16"/>
      <w:szCs w:val="16"/>
      <w:lang w:eastAsia="de-DE"/>
    </w:rPr>
  </w:style>
  <w:style w:type="character" w:customStyle="1" w:styleId="Heading2Char">
    <w:name w:val="Heading 2 Char"/>
    <w:basedOn w:val="DefaultParagraphFont"/>
    <w:link w:val="Heading2"/>
    <w:rsid w:val="00D74790"/>
    <w:rPr>
      <w:rFonts w:ascii="Times New Roman" w:eastAsia="Batang" w:hAnsi="Times New Roman" w:cs="Arial"/>
      <w:i/>
      <w:iCs/>
      <w:kern w:val="32"/>
      <w:sz w:val="20"/>
      <w:szCs w:val="20"/>
      <w:lang w:eastAsia="de-D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E0792A"/>
    <w:pPr>
      <w:tabs>
        <w:tab w:val="left" w:pos="340"/>
        <w:tab w:val="left" w:pos="680"/>
      </w:tabs>
      <w:spacing w:before="100" w:after="300" w:line="240" w:lineRule="auto"/>
      <w:jc w:val="center"/>
    </w:pPr>
    <w:rPr>
      <w:rFonts w:ascii="Times New Roman" w:eastAsia="SimSun" w:hAnsi="Times New Roman" w:cs="Times New Roman"/>
      <w:iCs/>
      <w:color w:val="000000" w:themeColor="text1"/>
      <w:sz w:val="24"/>
      <w:szCs w:val="24"/>
      <w:lang w:eastAsia="de-DE"/>
    </w:rPr>
  </w:style>
  <w:style w:type="table" w:styleId="TableGrid">
    <w:name w:val="Table Grid"/>
    <w:basedOn w:val="TableNormal"/>
    <w:uiPriority w:val="39"/>
    <w:rsid w:val="00D7479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val="de-DE" w:eastAsia="de-DE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10">
    <w:name w:val="heading1"/>
    <w:basedOn w:val="Heading1"/>
    <w:next w:val="Normal"/>
    <w:rsid w:val="00D74790"/>
    <w:pPr>
      <w:numPr>
        <w:numId w:val="2"/>
      </w:numPr>
    </w:pPr>
    <w:rPr>
      <w:snapToGrid w:val="0"/>
      <w:lang w:eastAsia="en-US"/>
    </w:rPr>
  </w:style>
  <w:style w:type="paragraph" w:styleId="PlainText">
    <w:name w:val="Plain Text"/>
    <w:basedOn w:val="Normal"/>
    <w:link w:val="PlainTextChar"/>
    <w:rsid w:val="00D74790"/>
    <w:pPr>
      <w:tabs>
        <w:tab w:val="left" w:pos="340"/>
        <w:tab w:val="left" w:pos="680"/>
      </w:tabs>
      <w:spacing w:after="0" w:line="240" w:lineRule="auto"/>
      <w:ind w:firstLine="227"/>
      <w:jc w:val="both"/>
    </w:pPr>
    <w:rPr>
      <w:rFonts w:ascii="Times New Roman" w:eastAsia="Batang" w:hAnsi="Times New Roman" w:cs="Courier New"/>
      <w:sz w:val="20"/>
      <w:szCs w:val="20"/>
      <w:lang w:eastAsia="de-DE"/>
    </w:rPr>
  </w:style>
  <w:style w:type="character" w:customStyle="1" w:styleId="PlainTextChar">
    <w:name w:val="Plain Text Char"/>
    <w:basedOn w:val="DefaultParagraphFont"/>
    <w:link w:val="PlainText"/>
    <w:rsid w:val="00D74790"/>
    <w:rPr>
      <w:rFonts w:ascii="Times New Roman" w:eastAsia="Batang" w:hAnsi="Times New Roman" w:cs="Courier New"/>
      <w:sz w:val="20"/>
      <w:szCs w:val="20"/>
      <w:lang w:eastAsia="de-DE"/>
    </w:rPr>
  </w:style>
  <w:style w:type="character" w:customStyle="1" w:styleId="AbsatzNormal">
    <w:name w:val="AbsatzNormal"/>
    <w:basedOn w:val="DefaultParagraphFont"/>
    <w:rsid w:val="00D74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58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header" Target="header2.xml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header" Target="header1.xml"/><Relationship Id="rId8" Type="http://schemas.openxmlformats.org/officeDocument/2006/relationships/hyperlink" Target="mailto:huycu17@gmail.com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gthanhtruc.iuetv@gmail.co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85C89-8167-41DB-A67A-85389CCE8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</TotalTime>
  <Pages>38</Pages>
  <Words>1291</Words>
  <Characters>736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ga 2 pro</dc:creator>
  <cp:lastModifiedBy>Nguyen Pham</cp:lastModifiedBy>
  <cp:revision>43</cp:revision>
  <cp:lastPrinted>2016-09-30T07:01:00Z</cp:lastPrinted>
  <dcterms:created xsi:type="dcterms:W3CDTF">2017-01-24T06:19:00Z</dcterms:created>
  <dcterms:modified xsi:type="dcterms:W3CDTF">2017-01-27T03:45:00Z</dcterms:modified>
</cp:coreProperties>
</file>